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9850A" w14:textId="3F321A01" w:rsidR="00FA1DFA" w:rsidRPr="008D335E" w:rsidRDefault="000A12EF" w:rsidP="008D335E">
      <w:pPr>
        <w:jc w:val="both"/>
        <w:rPr>
          <w:b/>
        </w:rPr>
      </w:pPr>
      <w:r w:rsidRPr="008D335E">
        <w:rPr>
          <w:b/>
        </w:rPr>
        <w:t>Question 1:</w:t>
      </w:r>
      <w:r w:rsidR="008D335E" w:rsidRPr="008D335E">
        <w:rPr>
          <w:b/>
          <w:bCs/>
        </w:rPr>
        <w:t xml:space="preserve"> In your own words (i.e. don't overtly cut-and-paste) describe a feed-forward neural network (FFN) and a convolutional neural network (CNN). Then compare and contrast the two types - what are the recent "good" applications of each (try to cite examples of accepted applications).  In your description of CNN pay particular attention to what is "convolved".  If possible identify independent Python packages (i.e. not TensorFlow and similar tools that require internet connection to function) in general use that implement these kinds of tools</w:t>
      </w:r>
    </w:p>
    <w:p w14:paraId="0D598AE5" w14:textId="77777777" w:rsidR="008D335E" w:rsidRDefault="008D335E">
      <w:r>
        <w:t>Answer:</w:t>
      </w:r>
    </w:p>
    <w:p w14:paraId="3FC170B6" w14:textId="2DD6326F" w:rsidR="00952109" w:rsidRDefault="008D335E">
      <w:r>
        <w:t>The n</w:t>
      </w:r>
      <w:r w:rsidR="006150D0">
        <w:t xml:space="preserve">eural network </w:t>
      </w:r>
      <w:r w:rsidR="003B702F">
        <w:t>is</w:t>
      </w:r>
      <w:r w:rsidR="006150D0">
        <w:t xml:space="preserve"> inspired by the brain. The brain consists of </w:t>
      </w:r>
      <w:r w:rsidR="009C42A4">
        <w:t>neurons.</w:t>
      </w:r>
      <w:r w:rsidR="006150D0">
        <w:t xml:space="preserve"> </w:t>
      </w:r>
      <w:r w:rsidR="00F9684E">
        <w:t xml:space="preserve">Like </w:t>
      </w:r>
      <w:r>
        <w:t xml:space="preserve">the </w:t>
      </w:r>
      <w:r w:rsidR="00F9684E">
        <w:t>human brain</w:t>
      </w:r>
      <w:r>
        <w:t>,</w:t>
      </w:r>
      <w:r w:rsidR="00F9684E">
        <w:t xml:space="preserve"> </w:t>
      </w:r>
      <w:r w:rsidR="00F9684E" w:rsidRPr="00F9684E">
        <w:t>this process relies on many individual </w:t>
      </w:r>
      <w:hyperlink r:id="rId5" w:history="1">
        <w:r w:rsidR="00F9684E" w:rsidRPr="008D335E">
          <w:rPr>
            <w:rStyle w:val="Hyperlink"/>
            <w:color w:val="000000" w:themeColor="text1"/>
            <w:u w:val="none"/>
          </w:rPr>
          <w:t>neurons</w:t>
        </w:r>
      </w:hyperlink>
      <w:r w:rsidR="00F9684E" w:rsidRPr="008D335E">
        <w:t xml:space="preserve"> </w:t>
      </w:r>
      <w:r w:rsidR="00F9684E" w:rsidRPr="00F9684E">
        <w:t>to handle and process larger tasks.</w:t>
      </w:r>
      <w:r w:rsidR="00F9684E">
        <w:t xml:space="preserve"> </w:t>
      </w:r>
      <w:r w:rsidR="006150D0">
        <w:t>A</w:t>
      </w:r>
      <w:r w:rsidR="009E4490">
        <w:t xml:space="preserve">n artificial </w:t>
      </w:r>
      <w:r w:rsidR="006150D0">
        <w:t xml:space="preserve">neuron is </w:t>
      </w:r>
      <w:r w:rsidR="00F9684E">
        <w:t>something</w:t>
      </w:r>
      <w:r w:rsidR="006150D0">
        <w:t xml:space="preserve"> that </w:t>
      </w:r>
      <w:r w:rsidR="003B702F">
        <w:t>h</w:t>
      </w:r>
      <w:r w:rsidR="006150D0">
        <w:t xml:space="preserve">olds a number or </w:t>
      </w:r>
      <w:r w:rsidR="003B702F">
        <w:t xml:space="preserve">value, specifically a number between 0 and 1. </w:t>
      </w:r>
      <w:r w:rsidR="009E4490">
        <w:t>A</w:t>
      </w:r>
      <w:r>
        <w:t>n</w:t>
      </w:r>
      <w:r w:rsidR="00952109">
        <w:t xml:space="preserve"> </w:t>
      </w:r>
      <w:proofErr w:type="spellStart"/>
      <w:proofErr w:type="gramStart"/>
      <w:r w:rsidR="00952109">
        <w:t>FFN</w:t>
      </w:r>
      <w:r>
        <w:t>m</w:t>
      </w:r>
      <w:proofErr w:type="spellEnd"/>
      <w:r>
        <w:t>(</w:t>
      </w:r>
      <w:proofErr w:type="gramEnd"/>
      <w:r>
        <w:t xml:space="preserve">Feed Forward Neural network) </w:t>
      </w:r>
      <w:r w:rsidR="00952109">
        <w:t xml:space="preserve"> is commonly seen in its simple form as a single</w:t>
      </w:r>
      <w:r>
        <w:t>-</w:t>
      </w:r>
      <w:r w:rsidR="00952109">
        <w:t>layer perceptron</w:t>
      </w:r>
      <w:r w:rsidR="009E4490">
        <w:t xml:space="preserve"> and a multi-layer perceptron is called </w:t>
      </w:r>
      <w:r>
        <w:t xml:space="preserve">a </w:t>
      </w:r>
      <w:r w:rsidR="009E4490">
        <w:t xml:space="preserve">Neural </w:t>
      </w:r>
      <w:r>
        <w:t>network</w:t>
      </w:r>
      <w:r w:rsidR="009E4490">
        <w:t>.</w:t>
      </w:r>
      <w:r w:rsidR="00952109">
        <w:t xml:space="preserve"> A perceptron can be explained as a single neuron that receives input. We might have inputs something like X1 and X2 and those two values go into this </w:t>
      </w:r>
      <w:r w:rsidR="007C41A5">
        <w:t>perceptron.</w:t>
      </w:r>
      <w:r w:rsidR="00952109">
        <w:t xml:space="preserve"> They are processed and some output value i</w:t>
      </w:r>
      <w:r>
        <w:t>s</w:t>
      </w:r>
      <w:r w:rsidR="00952109">
        <w:t xml:space="preserve"> generated often referred to as Y</w:t>
      </w:r>
    </w:p>
    <w:bookmarkStart w:id="0" w:name="_Hlk112312547"/>
    <w:p w14:paraId="2178C580" w14:textId="429C19C8" w:rsidR="00952109" w:rsidRDefault="007C41A5">
      <w:r>
        <w:rPr>
          <w:noProof/>
        </w:rPr>
        <mc:AlternateContent>
          <mc:Choice Requires="wpg">
            <w:drawing>
              <wp:anchor distT="0" distB="0" distL="114300" distR="114300" simplePos="0" relativeHeight="251660288" behindDoc="0" locked="0" layoutInCell="1" allowOverlap="1" wp14:anchorId="3BF999EC" wp14:editId="3D83CB5B">
                <wp:simplePos x="0" y="0"/>
                <wp:positionH relativeFrom="column">
                  <wp:posOffset>1390650</wp:posOffset>
                </wp:positionH>
                <wp:positionV relativeFrom="paragraph">
                  <wp:posOffset>73660</wp:posOffset>
                </wp:positionV>
                <wp:extent cx="3143250" cy="571500"/>
                <wp:effectExtent l="0" t="0" r="19050" b="19050"/>
                <wp:wrapNone/>
                <wp:docPr id="9" name="Group 9"/>
                <wp:cNvGraphicFramePr/>
                <a:graphic xmlns:a="http://schemas.openxmlformats.org/drawingml/2006/main">
                  <a:graphicData uri="http://schemas.microsoft.com/office/word/2010/wordprocessingGroup">
                    <wpg:wgp>
                      <wpg:cNvGrpSpPr/>
                      <wpg:grpSpPr>
                        <a:xfrm>
                          <a:off x="0" y="0"/>
                          <a:ext cx="3143250" cy="571500"/>
                          <a:chOff x="0" y="0"/>
                          <a:chExt cx="3143250" cy="571500"/>
                        </a:xfrm>
                      </wpg:grpSpPr>
                      <wpg:grpSp>
                        <wpg:cNvPr id="7" name="Group 7"/>
                        <wpg:cNvGrpSpPr/>
                        <wpg:grpSpPr>
                          <a:xfrm>
                            <a:off x="0" y="0"/>
                            <a:ext cx="1743075" cy="571500"/>
                            <a:chOff x="0" y="0"/>
                            <a:chExt cx="1743075" cy="571500"/>
                          </a:xfrm>
                        </wpg:grpSpPr>
                        <wps:wsp>
                          <wps:cNvPr id="1" name="Flowchart: Connector 1"/>
                          <wps:cNvSpPr/>
                          <wps:spPr>
                            <a:xfrm>
                              <a:off x="1400175" y="9525"/>
                              <a:ext cx="342900" cy="314325"/>
                            </a:xfrm>
                            <a:prstGeom prst="flowChartConnector">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Straight Arrow Connector 2"/>
                          <wps:cNvCnPr/>
                          <wps:spPr>
                            <a:xfrm>
                              <a:off x="0" y="0"/>
                              <a:ext cx="1343025" cy="11430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s:wsp>
                          <wps:cNvPr id="3" name="Straight Arrow Connector 3"/>
                          <wps:cNvCnPr/>
                          <wps:spPr>
                            <a:xfrm flipV="1">
                              <a:off x="9525" y="171450"/>
                              <a:ext cx="1343025" cy="40005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g:grpSp>
                      <wpg:grpSp>
                        <wpg:cNvPr id="8" name="Group 8"/>
                        <wpg:cNvGrpSpPr/>
                        <wpg:grpSpPr>
                          <a:xfrm>
                            <a:off x="1781175" y="0"/>
                            <a:ext cx="1362075" cy="304800"/>
                            <a:chOff x="0" y="0"/>
                            <a:chExt cx="1362075" cy="304800"/>
                          </a:xfrm>
                        </wpg:grpSpPr>
                        <wps:wsp>
                          <wps:cNvPr id="4" name="Straight Arrow Connector 4"/>
                          <wps:cNvCnPr/>
                          <wps:spPr>
                            <a:xfrm flipV="1">
                              <a:off x="0" y="114300"/>
                              <a:ext cx="1000125" cy="1905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s:wsp>
                          <wps:cNvPr id="5" name="Flowchart: Connector 5"/>
                          <wps:cNvSpPr/>
                          <wps:spPr>
                            <a:xfrm>
                              <a:off x="1009650" y="0"/>
                              <a:ext cx="352425" cy="304800"/>
                            </a:xfrm>
                            <a:prstGeom prst="flowChartConnector">
                              <a:avLst/>
                            </a:prstGeom>
                            <a:ln>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604DD20" id="Group 9" o:spid="_x0000_s1026" style="position:absolute;margin-left:109.5pt;margin-top:5.8pt;width:247.5pt;height:45pt;z-index:251660288" coordsize="31432,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">
                <v:group id="Group 7" o:spid="_x0000_s1027" style="position:absolute;width:17430;height:5715" coordsize="17430,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 o:spid="_x0000_s1028" type="#_x0000_t120" style="position:absolute;left:14001;top:95;width:342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" fillcolor="#cfcdcd [2894]" strokecolor="black [3213]" strokeweight="1pt">
                    <v:stroke joinstyle="miter"/>
                  </v:shape>
                  <v:shapetype id="_x0000_t32" coordsize="21600,21600" o:spt="32" o:oned="t" path="m,l21600,21600e" filled="f">
                    <v:path arrowok="t" fillok="f" o:connecttype="none"/>
                    <o:lock v:ext="edit" shapetype="t"/>
                  </v:shapetype>
                  <v:shape id="Straight Arrow Connector 2" o:spid="_x0000_s1029" type="#_x0000_t32" style="position:absolute;width:13430;height:1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" strokecolor="#a5a5a5 [3206]" strokeweight=".5pt">
                    <v:stroke endarrow="block" joinstyle="miter"/>
                  </v:shape>
                  <v:shape id="Straight Arrow Connector 3" o:spid="_x0000_s1030" type="#_x0000_t32" style="position:absolute;left:95;top:1714;width:13430;height:4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" strokecolor="#a5a5a5 [3206]" strokeweight=".5pt">
                    <v:stroke endarrow="block" joinstyle="miter"/>
                  </v:shape>
                </v:group>
                <v:group id="Group 8" o:spid="_x0000_s1031" style="position:absolute;left:17811;width:13621;height:3048" coordsize="13620,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Straight Arrow Connector 4" o:spid="_x0000_s1032" type="#_x0000_t32" style="position:absolute;top:1143;width:10001;height:1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" strokecolor="#a5a5a5 [3206]" strokeweight=".5pt">
                    <v:stroke endarrow="block" joinstyle="miter"/>
                  </v:shape>
                  <v:shape id="Flowchart: Connector 5" o:spid="_x0000_s1033" type="#_x0000_t120" style="position:absolute;left:10096;width:3524;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" fillcolor="#a5a5a5 [3206]" strokecolor="black [3213]" strokeweight="1pt">
                    <v:stroke joinstyle="miter"/>
                  </v:shape>
                </v:group>
              </v:group>
            </w:pict>
          </mc:Fallback>
        </mc:AlternateContent>
      </w:r>
      <w:r>
        <w:t xml:space="preserve">                                      X1</w:t>
      </w:r>
    </w:p>
    <w:p w14:paraId="5C3D582F" w14:textId="309CD3CD" w:rsidR="00952109" w:rsidRDefault="00952109" w:rsidP="007C41A5">
      <w:pPr>
        <w:jc w:val="center"/>
      </w:pPr>
    </w:p>
    <w:p w14:paraId="000C7DDC" w14:textId="741CE7BC" w:rsidR="007C41A5" w:rsidRPr="007C41A5" w:rsidRDefault="007C41A5" w:rsidP="007C41A5">
      <w:r>
        <w:t xml:space="preserve">                                      X2                                          </w:t>
      </w:r>
      <w:r w:rsidR="00B34255">
        <w:t xml:space="preserve">                                           </w:t>
      </w:r>
      <w:r>
        <w:t>Output</w:t>
      </w:r>
      <w:r w:rsidR="00B300F4">
        <w:t xml:space="preserve"> Layer</w:t>
      </w:r>
      <w:r>
        <w:t xml:space="preserve"> Y</w:t>
      </w:r>
    </w:p>
    <w:bookmarkEnd w:id="0"/>
    <w:p w14:paraId="1C1B8102" w14:textId="53FBC2D2" w:rsidR="007C41A5" w:rsidRDefault="007C41A5">
      <w:r>
        <w:t>This is a very simple diagram to display how the perceptron works. Most things cannot be solved with a single neuron (like the above) idea of a perceptron, so it then comes to understand the multilayer perceptron.</w:t>
      </w:r>
    </w:p>
    <w:p w14:paraId="44A5F1E9" w14:textId="49179674" w:rsidR="007C41A5" w:rsidRPr="007C41A5" w:rsidRDefault="00F9684E" w:rsidP="00B300F4">
      <w:pPr>
        <w:tabs>
          <w:tab w:val="left" w:pos="6300"/>
          <w:tab w:val="left" w:pos="6870"/>
        </w:tabs>
      </w:pPr>
      <w:r>
        <w:rPr>
          <w:noProof/>
        </w:rPr>
        <mc:AlternateContent>
          <mc:Choice Requires="wpg">
            <w:drawing>
              <wp:anchor distT="0" distB="0" distL="114300" distR="114300" simplePos="0" relativeHeight="251682816" behindDoc="0" locked="0" layoutInCell="1" allowOverlap="1" wp14:anchorId="6D34B39C" wp14:editId="2A3B17F6">
                <wp:simplePos x="0" y="0"/>
                <wp:positionH relativeFrom="column">
                  <wp:posOffset>1381125</wp:posOffset>
                </wp:positionH>
                <wp:positionV relativeFrom="paragraph">
                  <wp:posOffset>8255</wp:posOffset>
                </wp:positionV>
                <wp:extent cx="3067050" cy="762953"/>
                <wp:effectExtent l="0" t="0" r="19050" b="18415"/>
                <wp:wrapNone/>
                <wp:docPr id="34" name="Group 34"/>
                <wp:cNvGraphicFramePr/>
                <a:graphic xmlns:a="http://schemas.openxmlformats.org/drawingml/2006/main">
                  <a:graphicData uri="http://schemas.microsoft.com/office/word/2010/wordprocessingGroup">
                    <wpg:wgp>
                      <wpg:cNvGrpSpPr/>
                      <wpg:grpSpPr>
                        <a:xfrm>
                          <a:off x="0" y="0"/>
                          <a:ext cx="3067050" cy="762953"/>
                          <a:chOff x="0" y="0"/>
                          <a:chExt cx="3067050" cy="762953"/>
                        </a:xfrm>
                      </wpg:grpSpPr>
                      <wpg:grpSp>
                        <wpg:cNvPr id="23" name="Group 23"/>
                        <wpg:cNvGrpSpPr/>
                        <wpg:grpSpPr>
                          <a:xfrm>
                            <a:off x="0" y="0"/>
                            <a:ext cx="2057400" cy="647700"/>
                            <a:chOff x="0" y="0"/>
                            <a:chExt cx="2049666" cy="647700"/>
                          </a:xfrm>
                        </wpg:grpSpPr>
                        <wpg:grpSp>
                          <wpg:cNvPr id="10" name="Group 10"/>
                          <wpg:cNvGrpSpPr/>
                          <wpg:grpSpPr>
                            <a:xfrm>
                              <a:off x="0" y="0"/>
                              <a:ext cx="2049666" cy="580708"/>
                              <a:chOff x="9525" y="9525"/>
                              <a:chExt cx="2049666" cy="561975"/>
                            </a:xfrm>
                          </wpg:grpSpPr>
                          <wpg:grpSp>
                            <wpg:cNvPr id="11" name="Group 11"/>
                            <wpg:cNvGrpSpPr/>
                            <wpg:grpSpPr>
                              <a:xfrm>
                                <a:off x="9525" y="9525"/>
                                <a:ext cx="1733550" cy="561975"/>
                                <a:chOff x="9525" y="9525"/>
                                <a:chExt cx="1733550" cy="561975"/>
                              </a:xfrm>
                            </wpg:grpSpPr>
                            <wps:wsp>
                              <wps:cNvPr id="12" name="Flowchart: Connector 12"/>
                              <wps:cNvSpPr/>
                              <wps:spPr>
                                <a:xfrm>
                                  <a:off x="1400175" y="9525"/>
                                  <a:ext cx="342900" cy="314325"/>
                                </a:xfrm>
                                <a:prstGeom prst="flowChartConnector">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a:off x="28575" y="114300"/>
                                  <a:ext cx="1314450" cy="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s:wsp>
                              <wps:cNvPr id="14" name="Straight Arrow Connector 14"/>
                              <wps:cNvCnPr/>
                              <wps:spPr>
                                <a:xfrm flipV="1">
                                  <a:off x="9525" y="171450"/>
                                  <a:ext cx="1343025" cy="40005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g:grpSp>
                          <wps:wsp>
                            <wps:cNvPr id="16" name="Straight Arrow Connector 16"/>
                            <wps:cNvCnPr/>
                            <wps:spPr>
                              <a:xfrm>
                                <a:off x="1781175" y="133282"/>
                                <a:ext cx="278016" cy="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g:grpSp>
                        <wpg:grpSp>
                          <wpg:cNvPr id="22" name="Group 22"/>
                          <wpg:cNvGrpSpPr/>
                          <wpg:grpSpPr>
                            <a:xfrm>
                              <a:off x="38100" y="104775"/>
                              <a:ext cx="1276350" cy="542925"/>
                              <a:chOff x="0" y="0"/>
                              <a:chExt cx="1276350" cy="542925"/>
                            </a:xfrm>
                          </wpg:grpSpPr>
                          <wps:wsp>
                            <wps:cNvPr id="19" name="Straight Arrow Connector 19"/>
                            <wps:cNvCnPr/>
                            <wps:spPr>
                              <a:xfrm flipV="1">
                                <a:off x="9525" y="504825"/>
                                <a:ext cx="1266825" cy="3810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s:wsp>
                            <wps:cNvPr id="21" name="Straight Arrow Connector 21"/>
                            <wps:cNvCnPr/>
                            <wps:spPr>
                              <a:xfrm>
                                <a:off x="0" y="0"/>
                                <a:ext cx="1257300" cy="396616"/>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g:grpSp>
                      </wpg:grpSp>
                      <wps:wsp>
                        <wps:cNvPr id="26" name="Flowchart: Connector 26"/>
                        <wps:cNvSpPr/>
                        <wps:spPr>
                          <a:xfrm>
                            <a:off x="2076450" y="0"/>
                            <a:ext cx="344194" cy="324803"/>
                          </a:xfrm>
                          <a:prstGeom prst="flowChartConnector">
                            <a:avLst/>
                          </a:prstGeom>
                          <a:solidFill>
                            <a:srgbClr val="E7E6E6">
                              <a:lumMod val="90000"/>
                            </a:srgb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lowchart: Connector 27"/>
                        <wps:cNvSpPr/>
                        <wps:spPr>
                          <a:xfrm>
                            <a:off x="2076450" y="438150"/>
                            <a:ext cx="344194" cy="324803"/>
                          </a:xfrm>
                          <a:prstGeom prst="flowChartConnector">
                            <a:avLst/>
                          </a:prstGeom>
                          <a:solidFill>
                            <a:srgbClr val="E7E6E6">
                              <a:lumMod val="90000"/>
                            </a:srgb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wps:spPr>
                          <a:xfrm>
                            <a:off x="1781175" y="609600"/>
                            <a:ext cx="288590" cy="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s:wsp>
                        <wps:cNvPr id="29" name="Straight Arrow Connector 29"/>
                        <wps:cNvCnPr/>
                        <wps:spPr>
                          <a:xfrm>
                            <a:off x="1781175" y="209550"/>
                            <a:ext cx="288290" cy="333375"/>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s:wsp>
                        <wps:cNvPr id="30" name="Straight Arrow Connector 30"/>
                        <wps:cNvCnPr/>
                        <wps:spPr>
                          <a:xfrm flipV="1">
                            <a:off x="1752600" y="228600"/>
                            <a:ext cx="342900" cy="28575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s:wsp>
                        <wps:cNvPr id="31" name="Flowchart: Connector 31"/>
                        <wps:cNvSpPr/>
                        <wps:spPr>
                          <a:xfrm>
                            <a:off x="2714625" y="180975"/>
                            <a:ext cx="352425" cy="304800"/>
                          </a:xfrm>
                          <a:prstGeom prst="flowChartConnector">
                            <a:avLst/>
                          </a:prstGeom>
                          <a:solidFill>
                            <a:srgbClr val="A5A5A5"/>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Straight Arrow Connector 32"/>
                        <wps:cNvCnPr/>
                        <wps:spPr>
                          <a:xfrm>
                            <a:off x="2438400" y="152400"/>
                            <a:ext cx="276225" cy="123825"/>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s:wsp>
                        <wps:cNvPr id="33" name="Straight Arrow Connector 33"/>
                        <wps:cNvCnPr/>
                        <wps:spPr>
                          <a:xfrm flipV="1">
                            <a:off x="2466975" y="457200"/>
                            <a:ext cx="247650" cy="142875"/>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g:wgp>
                  </a:graphicData>
                </a:graphic>
              </wp:anchor>
            </w:drawing>
          </mc:Choice>
          <mc:Fallback>
            <w:pict>
              <v:group w14:anchorId="12CD12DA" id="Group 34" o:spid="_x0000_s1026" style="position:absolute;margin-left:108.75pt;margin-top:.65pt;width:241.5pt;height:60.1pt;z-index:251682816" coordsize="30670,7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">
                <v:group id="Group 23" o:spid="_x0000_s1027" style="position:absolute;width:20574;height:6477" coordsize="20496,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10" o:spid="_x0000_s1028" style="position:absolute;width:20496;height:5807" coordorigin="95,95" coordsize="20496,5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group id="Group 11" o:spid="_x0000_s1029" style="position:absolute;left:95;top:95;width:17335;height:5620" coordorigin="95,95" coordsize="17335,5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lowchart: Connector 12" o:spid="_x0000_s1030" type="#_x0000_t120" style="position:absolute;left:14001;top:95;width:342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" fillcolor="#cfcdcd [2894]" strokecolor="black [3213]" strokeweight="1pt">
                        <v:stroke joinstyle="miter"/>
                      </v:shape>
                      <v:shape id="Straight Arrow Connector 13" o:spid="_x0000_s1031" type="#_x0000_t32" style="position:absolute;left:285;top:1143;width:131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" strokecolor="#a5a5a5 [3206]" strokeweight=".5pt">
                        <v:stroke endarrow="block" joinstyle="miter"/>
                      </v:shape>
                      <v:shape id="Straight Arrow Connector 14" o:spid="_x0000_s1032" type="#_x0000_t32" style="position:absolute;left:95;top:1714;width:13430;height:4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" strokecolor="#a5a5a5 [3206]" strokeweight=".5pt">
                        <v:stroke endarrow="block" joinstyle="miter"/>
                      </v:shape>
                    </v:group>
                    <v:shape id="Straight Arrow Connector 16" o:spid="_x0000_s1033" type="#_x0000_t32" style="position:absolute;left:17811;top:1332;width:27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" strokecolor="#a5a5a5 [3206]" strokeweight=".5pt">
                      <v:stroke endarrow="block" joinstyle="miter"/>
                    </v:shape>
                  </v:group>
                  <v:group id="Group 22" o:spid="_x0000_s1034" style="position:absolute;left:381;top:1047;width:12763;height:5430" coordsize="12763,5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Straight Arrow Connector 19" o:spid="_x0000_s1035" type="#_x0000_t32" style="position:absolute;left:95;top:5048;width:12668;height:3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" strokecolor="#a5a5a5 [3206]" strokeweight=".5pt">
                      <v:stroke endarrow="block" joinstyle="miter"/>
                    </v:shape>
                    <v:shape id="Straight Arrow Connector 21" o:spid="_x0000_s1036" type="#_x0000_t32" style="position:absolute;width:12573;height:39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" strokecolor="#a5a5a5 [3206]" strokeweight=".5pt">
                      <v:stroke endarrow="block" joinstyle="miter"/>
                    </v:shape>
                  </v:group>
                </v:group>
                <v:shape id="Flowchart: Connector 26" o:spid="_x0000_s1037" type="#_x0000_t120" style="position:absolute;left:20764;width:3442;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" fillcolor="#d0cece" strokecolor="windowText" strokeweight="1pt">
                  <v:stroke joinstyle="miter"/>
                </v:shape>
                <v:shape id="Flowchart: Connector 27" o:spid="_x0000_s1038" type="#_x0000_t120" style="position:absolute;left:20764;top:4381;width:3442;height:3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" fillcolor="#d0cece" strokecolor="windowText" strokeweight="1pt">
                  <v:stroke joinstyle="miter"/>
                </v:shape>
                <v:shape id="Straight Arrow Connector 28" o:spid="_x0000_s1039" type="#_x0000_t32" style="position:absolute;left:17811;top:6096;width:28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" strokecolor="#a5a5a5 [3206]" strokeweight=".5pt">
                  <v:stroke endarrow="block" joinstyle="miter"/>
                </v:shape>
                <v:shape id="Straight Arrow Connector 29" o:spid="_x0000_s1040" type="#_x0000_t32" style="position:absolute;left:17811;top:2095;width:2883;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" strokecolor="#a5a5a5 [3206]" strokeweight=".5pt">
                  <v:stroke endarrow="block" joinstyle="miter"/>
                </v:shape>
                <v:shape id="Straight Arrow Connector 30" o:spid="_x0000_s1041" type="#_x0000_t32" style="position:absolute;left:17526;top:2286;width:3429;height:28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" strokecolor="#a5a5a5 [3206]" strokeweight=".5pt">
                  <v:stroke endarrow="block" joinstyle="miter"/>
                </v:shape>
                <v:shape id="Flowchart: Connector 31" o:spid="_x0000_s1042" type="#_x0000_t120" style="position:absolute;left:27146;top:1809;width:3524;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" fillcolor="#a5a5a5" strokecolor="windowText" strokeweight="1pt">
                  <v:stroke joinstyle="miter"/>
                </v:shape>
                <v:shape id="Straight Arrow Connector 32" o:spid="_x0000_s1043" type="#_x0000_t32" style="position:absolute;left:24384;top:1524;width:2762;height:1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" strokecolor="#a5a5a5 [3206]" strokeweight=".5pt">
                  <v:stroke endarrow="block" joinstyle="miter"/>
                </v:shape>
                <v:shape id="Straight Arrow Connector 33" o:spid="_x0000_s1044" type="#_x0000_t32" style="position:absolute;left:24669;top:4572;width:2477;height:14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" strokecolor="#a5a5a5 [3206]" strokeweight=".5pt">
                  <v:stroke endarrow="block" joinstyle="miter"/>
                </v:shape>
              </v:group>
            </w:pict>
          </mc:Fallback>
        </mc:AlternateContent>
      </w:r>
      <w:r w:rsidR="007C41A5" w:rsidRPr="007C41A5">
        <w:t xml:space="preserve">                                   </w:t>
      </w:r>
      <w:r w:rsidR="00B34255">
        <w:t xml:space="preserve"> </w:t>
      </w:r>
      <w:r w:rsidR="007C41A5" w:rsidRPr="007C41A5">
        <w:t xml:space="preserve">  </w:t>
      </w:r>
      <w:r w:rsidR="00B34255">
        <w:t>X1</w:t>
      </w:r>
      <w:r w:rsidR="00B300F4">
        <w:tab/>
      </w:r>
      <w:r w:rsidR="00B300F4">
        <w:tab/>
      </w:r>
    </w:p>
    <w:p w14:paraId="2D3E5E5F" w14:textId="70FEB8CD" w:rsidR="007C41A5" w:rsidRPr="007C41A5" w:rsidRDefault="00B34255" w:rsidP="007C41A5">
      <w:r>
        <w:rPr>
          <w:noProof/>
        </w:rPr>
        <mc:AlternateContent>
          <mc:Choice Requires="wps">
            <w:drawing>
              <wp:anchor distT="0" distB="0" distL="114300" distR="114300" simplePos="0" relativeHeight="251665408" behindDoc="0" locked="0" layoutInCell="1" allowOverlap="1" wp14:anchorId="70BC5995" wp14:editId="01329C6F">
                <wp:simplePos x="0" y="0"/>
                <wp:positionH relativeFrom="column">
                  <wp:posOffset>2771775</wp:posOffset>
                </wp:positionH>
                <wp:positionV relativeFrom="paragraph">
                  <wp:posOffset>171450</wp:posOffset>
                </wp:positionV>
                <wp:extent cx="342900" cy="314325"/>
                <wp:effectExtent l="0" t="0" r="0" b="0"/>
                <wp:wrapNone/>
                <wp:docPr id="6" name="Flowchart: Connector 6"/>
                <wp:cNvGraphicFramePr/>
                <a:graphic xmlns:a="http://schemas.openxmlformats.org/drawingml/2006/main">
                  <a:graphicData uri="http://schemas.microsoft.com/office/word/2010/wordprocessingShape">
                    <wps:wsp>
                      <wps:cNvSpPr/>
                      <wps:spPr>
                        <a:xfrm>
                          <a:off x="0" y="0"/>
                          <a:ext cx="342900" cy="314325"/>
                        </a:xfrm>
                        <a:prstGeom prst="flowChartConnector">
                          <a:avLst/>
                        </a:prstGeom>
                        <a:solidFill>
                          <a:srgbClr val="E7E6E6">
                            <a:lumMod val="90000"/>
                          </a:srgb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97AD31" id="Flowchart: Connector 6" o:spid="_x0000_s1026" type="#_x0000_t120" style="position:absolute;margin-left:218.25pt;margin-top:13.5pt;width:27pt;height:24.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" fillcolor="#d0cece" strokecolor="windowText" strokeweight="1pt">
                <v:stroke joinstyle="miter"/>
              </v:shape>
            </w:pict>
          </mc:Fallback>
        </mc:AlternateContent>
      </w:r>
    </w:p>
    <w:p w14:paraId="4CB73D79" w14:textId="36F8D95D" w:rsidR="007C41A5" w:rsidRPr="007C41A5" w:rsidRDefault="007C41A5" w:rsidP="007C41A5">
      <w:r w:rsidRPr="007C41A5">
        <w:t xml:space="preserve">                                      X2                                                                  </w:t>
      </w:r>
    </w:p>
    <w:p w14:paraId="2AB32454" w14:textId="65AE950A" w:rsidR="00B34255" w:rsidRDefault="00B34255">
      <w:r>
        <w:t xml:space="preserve">                                     Input Layer                           </w:t>
      </w:r>
      <w:r w:rsidR="00B300F4">
        <w:t xml:space="preserve">       </w:t>
      </w:r>
      <w:r>
        <w:t>Hidden Layer</w:t>
      </w:r>
      <w:r w:rsidR="00B300F4">
        <w:t>s         Output Layer Y</w:t>
      </w:r>
    </w:p>
    <w:p w14:paraId="4EE1EE3F" w14:textId="7C6DC53B" w:rsidR="00B300F4" w:rsidRDefault="00662D55">
      <w:r>
        <w:rPr>
          <w:noProof/>
        </w:rPr>
        <mc:AlternateContent>
          <mc:Choice Requires="wps">
            <w:drawing>
              <wp:anchor distT="0" distB="0" distL="114300" distR="114300" simplePos="0" relativeHeight="251693056" behindDoc="0" locked="0" layoutInCell="1" allowOverlap="1" wp14:anchorId="7ACC410F" wp14:editId="4233B6F1">
                <wp:simplePos x="0" y="0"/>
                <wp:positionH relativeFrom="column">
                  <wp:posOffset>1390650</wp:posOffset>
                </wp:positionH>
                <wp:positionV relativeFrom="paragraph">
                  <wp:posOffset>5716</wp:posOffset>
                </wp:positionV>
                <wp:extent cx="314325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143250" cy="304800"/>
                        </a:xfrm>
                        <a:prstGeom prst="rect">
                          <a:avLst/>
                        </a:prstGeom>
                        <a:solidFill>
                          <a:prstClr val="white"/>
                        </a:solidFill>
                        <a:ln>
                          <a:noFill/>
                        </a:ln>
                      </wps:spPr>
                      <wps:txbx>
                        <w:txbxContent>
                          <w:p w14:paraId="3E49AF92" w14:textId="61C0016B" w:rsidR="00995DCE" w:rsidRPr="008D335E" w:rsidRDefault="00995DCE" w:rsidP="00662D55">
                            <w:pPr>
                              <w:pStyle w:val="Caption"/>
                              <w:jc w:val="center"/>
                              <w:rPr>
                                <w:b/>
                                <w:i w:val="0"/>
                                <w:noProof/>
                                <w:color w:val="000000" w:themeColor="text1"/>
                              </w:rPr>
                            </w:pPr>
                            <w:r w:rsidRPr="008D335E">
                              <w:rPr>
                                <w:b/>
                                <w:i w:val="0"/>
                                <w:color w:val="000000" w:themeColor="text1"/>
                              </w:rPr>
                              <w:t xml:space="preserve">Fig. </w:t>
                            </w:r>
                            <w:r w:rsidRPr="008D335E">
                              <w:rPr>
                                <w:b/>
                                <w:i w:val="0"/>
                                <w:color w:val="000000" w:themeColor="text1"/>
                              </w:rPr>
                              <w:fldChar w:fldCharType="begin"/>
                            </w:r>
                            <w:r w:rsidRPr="008D335E">
                              <w:rPr>
                                <w:b/>
                                <w:i w:val="0"/>
                                <w:color w:val="000000" w:themeColor="text1"/>
                              </w:rPr>
                              <w:instrText xml:space="preserve"> SEQ Figure \* ARABIC </w:instrText>
                            </w:r>
                            <w:r w:rsidRPr="008D335E">
                              <w:rPr>
                                <w:b/>
                                <w:i w:val="0"/>
                                <w:color w:val="000000" w:themeColor="text1"/>
                              </w:rPr>
                              <w:fldChar w:fldCharType="separate"/>
                            </w:r>
                            <w:r w:rsidRPr="008D335E">
                              <w:rPr>
                                <w:b/>
                                <w:i w:val="0"/>
                                <w:noProof/>
                                <w:color w:val="000000" w:themeColor="text1"/>
                              </w:rPr>
                              <w:t>1</w:t>
                            </w:r>
                            <w:r w:rsidRPr="008D335E">
                              <w:rPr>
                                <w:b/>
                                <w:i w:val="0"/>
                                <w:color w:val="000000" w:themeColor="text1"/>
                              </w:rPr>
                              <w:fldChar w:fldCharType="end"/>
                            </w:r>
                            <w:r w:rsidRPr="008D335E">
                              <w:rPr>
                                <w:b/>
                                <w:i w:val="0"/>
                                <w:color w:val="000000" w:themeColor="text1"/>
                              </w:rPr>
                              <w:t>: Formulation of Neural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CC410F" id="_x0000_t202" coordsize="21600,21600" o:spt="202" path="m,l,21600r21600,l21600,xe">
                <v:stroke joinstyle="miter"/>
                <v:path gradientshapeok="t" o:connecttype="rect"/>
              </v:shapetype>
              <v:shape id="Text Box 41" o:spid="_x0000_s1026" type="#_x0000_t202" style="position:absolute;margin-left:109.5pt;margin-top:.45pt;width:247.5pt;height:2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" stroked="f">
                <v:textbox inset="0,0,0,0">
                  <w:txbxContent>
                    <w:p w14:paraId="3E49AF92" w14:textId="61C0016B" w:rsidR="00995DCE" w:rsidRPr="008D335E" w:rsidRDefault="00995DCE" w:rsidP="00662D55">
                      <w:pPr>
                        <w:pStyle w:val="Caption"/>
                        <w:jc w:val="center"/>
                        <w:rPr>
                          <w:b/>
                          <w:i w:val="0"/>
                          <w:noProof/>
                          <w:color w:val="000000" w:themeColor="text1"/>
                        </w:rPr>
                      </w:pPr>
                      <w:r w:rsidRPr="008D335E">
                        <w:rPr>
                          <w:b/>
                          <w:i w:val="0"/>
                          <w:color w:val="000000" w:themeColor="text1"/>
                        </w:rPr>
                        <w:t xml:space="preserve">Fig. </w:t>
                      </w:r>
                      <w:r w:rsidRPr="008D335E">
                        <w:rPr>
                          <w:b/>
                          <w:i w:val="0"/>
                          <w:color w:val="000000" w:themeColor="text1"/>
                        </w:rPr>
                        <w:fldChar w:fldCharType="begin"/>
                      </w:r>
                      <w:r w:rsidRPr="008D335E">
                        <w:rPr>
                          <w:b/>
                          <w:i w:val="0"/>
                          <w:color w:val="000000" w:themeColor="text1"/>
                        </w:rPr>
                        <w:instrText xml:space="preserve"> SEQ Figure \* ARABIC </w:instrText>
                      </w:r>
                      <w:r w:rsidRPr="008D335E">
                        <w:rPr>
                          <w:b/>
                          <w:i w:val="0"/>
                          <w:color w:val="000000" w:themeColor="text1"/>
                        </w:rPr>
                        <w:fldChar w:fldCharType="separate"/>
                      </w:r>
                      <w:r w:rsidRPr="008D335E">
                        <w:rPr>
                          <w:b/>
                          <w:i w:val="0"/>
                          <w:noProof/>
                          <w:color w:val="000000" w:themeColor="text1"/>
                        </w:rPr>
                        <w:t>1</w:t>
                      </w:r>
                      <w:r w:rsidRPr="008D335E">
                        <w:rPr>
                          <w:b/>
                          <w:i w:val="0"/>
                          <w:color w:val="000000" w:themeColor="text1"/>
                        </w:rPr>
                        <w:fldChar w:fldCharType="end"/>
                      </w:r>
                      <w:r w:rsidRPr="008D335E">
                        <w:rPr>
                          <w:b/>
                          <w:i w:val="0"/>
                          <w:color w:val="000000" w:themeColor="text1"/>
                        </w:rPr>
                        <w:t>: Formulation of Neural Network</w:t>
                      </w:r>
                    </w:p>
                  </w:txbxContent>
                </v:textbox>
              </v:shape>
            </w:pict>
          </mc:Fallback>
        </mc:AlternateContent>
      </w:r>
    </w:p>
    <w:p w14:paraId="209699C1" w14:textId="07C39E3C" w:rsidR="00F9684E" w:rsidRDefault="00B34255" w:rsidP="008D335E">
      <w:pPr>
        <w:jc w:val="both"/>
      </w:pPr>
      <w:r>
        <w:t>If we add a second</w:t>
      </w:r>
      <w:r w:rsidR="00B300F4">
        <w:t xml:space="preserve"> and third layer </w:t>
      </w:r>
      <w:r>
        <w:t xml:space="preserve">and send those inputs X1 and X2 to the second </w:t>
      </w:r>
      <w:r w:rsidR="00B300F4">
        <w:t xml:space="preserve">layer </w:t>
      </w:r>
      <w:r>
        <w:t xml:space="preserve">and set the output of </w:t>
      </w:r>
      <w:r w:rsidR="00B300F4">
        <w:t xml:space="preserve">the second layer into the third layer, then from the third layer to the final </w:t>
      </w:r>
      <w:r>
        <w:t xml:space="preserve">output </w:t>
      </w:r>
      <w:r w:rsidR="00B300F4">
        <w:t>layer</w:t>
      </w:r>
      <w:r>
        <w:t xml:space="preserve">, we get the multilayer perceptron. </w:t>
      </w:r>
      <w:r w:rsidR="00B300F4">
        <w:t xml:space="preserve">All the layers within </w:t>
      </w:r>
      <w:r w:rsidR="008D335E">
        <w:t xml:space="preserve">the </w:t>
      </w:r>
      <w:r w:rsidR="00B300F4">
        <w:t>input and output layers are called hidden layers. A neural network can have several hidden layers, the wider the layers the higher the capacity of the network to identify</w:t>
      </w:r>
      <w:r w:rsidR="004B65D4">
        <w:t xml:space="preserve"> features/objects.</w:t>
      </w:r>
      <w:r w:rsidR="004B65D4" w:rsidRPr="004B65D4">
        <w:t xml:space="preserve"> In this model, </w:t>
      </w:r>
      <w:r w:rsidR="008D335E">
        <w:t>the</w:t>
      </w:r>
      <w:r w:rsidR="004B65D4" w:rsidRPr="004B65D4">
        <w:t xml:space="preserve"> number of inputs </w:t>
      </w:r>
      <w:r w:rsidR="008D335E">
        <w:t>is</w:t>
      </w:r>
      <w:r w:rsidR="004B65D4" w:rsidRPr="004B65D4">
        <w:t xml:space="preserve"> multiplied by the weights as they enter the layer. The sum of the weighted input values is then obtained by adding each value together.</w:t>
      </w:r>
      <w:r w:rsidR="00F9684E">
        <w:t xml:space="preserve"> </w:t>
      </w:r>
    </w:p>
    <w:p w14:paraId="78AA36FD" w14:textId="0AC6E03F" w:rsidR="006435CE" w:rsidRDefault="00F9684E" w:rsidP="008D335E">
      <w:pPr>
        <w:jc w:val="both"/>
      </w:pPr>
      <w:r w:rsidRPr="00F9684E">
        <w:t xml:space="preserve">The strength of a connection between neurons is expressed in terms of weights. </w:t>
      </w:r>
      <w:r w:rsidR="008D335E">
        <w:t>W</w:t>
      </w:r>
      <w:r w:rsidRPr="00F9684E">
        <w:t>eight can have a value between 0 and 1.</w:t>
      </w:r>
      <w:r>
        <w:t xml:space="preserve"> The</w:t>
      </w:r>
      <w:r w:rsidR="004B65D4" w:rsidRPr="004B65D4">
        <w:t xml:space="preserve"> neural network </w:t>
      </w:r>
      <w:r w:rsidRPr="004B65D4">
        <w:t>adjusts</w:t>
      </w:r>
      <w:r w:rsidR="004B65D4" w:rsidRPr="004B65D4">
        <w:t xml:space="preserve"> its weights during training to create output values that are more accurate by comparing the outputs of its nodes with the desired values.</w:t>
      </w:r>
      <w:r>
        <w:t xml:space="preserve"> </w:t>
      </w:r>
      <w:r w:rsidRPr="00F9684E">
        <w:t>The process is defined</w:t>
      </w:r>
      <w:r>
        <w:t xml:space="preserve"> </w:t>
      </w:r>
      <w:r w:rsidRPr="00F9684E">
        <w:t>as back-propagation. In such cases, each hidden layer within the network is adjusted according to the output values produced by the final layer.</w:t>
      </w:r>
    </w:p>
    <w:p w14:paraId="14A839CD" w14:textId="410BD9CC" w:rsidR="00C6747B" w:rsidRDefault="00176D2D">
      <w:r>
        <w:t>The</w:t>
      </w:r>
      <w:r w:rsidR="008D335E">
        <w:t>re are</w:t>
      </w:r>
      <w:r>
        <w:t xml:space="preserve"> </w:t>
      </w:r>
      <w:r w:rsidRPr="00176D2D">
        <w:t>three important types of neural networks</w:t>
      </w:r>
      <w:r>
        <w:t xml:space="preserve">: </w:t>
      </w:r>
    </w:p>
    <w:p w14:paraId="76540FA0" w14:textId="718BA0E4" w:rsidR="00176D2D" w:rsidRDefault="00176D2D" w:rsidP="00C6747B">
      <w:pPr>
        <w:spacing w:after="0"/>
      </w:pPr>
      <w:r>
        <w:lastRenderedPageBreak/>
        <w:t xml:space="preserve">1. Artificial Neural Network (ANN) </w:t>
      </w:r>
    </w:p>
    <w:p w14:paraId="6D7CF7DB" w14:textId="7BE15C13" w:rsidR="00176D2D" w:rsidRDefault="00176D2D" w:rsidP="00C6747B">
      <w:pPr>
        <w:spacing w:after="0"/>
      </w:pPr>
      <w:r>
        <w:t xml:space="preserve">2. Convolutional Neural Network (CNN) </w:t>
      </w:r>
    </w:p>
    <w:p w14:paraId="0F96409D" w14:textId="1101C973" w:rsidR="00176D2D" w:rsidRDefault="00176D2D" w:rsidP="00C6747B">
      <w:pPr>
        <w:spacing w:after="0"/>
      </w:pPr>
      <w:r>
        <w:t xml:space="preserve">3. Recurrent Neural Network (RNN) </w:t>
      </w:r>
    </w:p>
    <w:p w14:paraId="5EDA409D" w14:textId="77777777" w:rsidR="008D335E" w:rsidRDefault="008D335E"/>
    <w:p w14:paraId="346B0326" w14:textId="001C75A7" w:rsidR="008D335E" w:rsidRPr="008D335E" w:rsidRDefault="008D335E">
      <w:pPr>
        <w:rPr>
          <w:b/>
        </w:rPr>
      </w:pPr>
      <w:r w:rsidRPr="008D335E">
        <w:rPr>
          <w:b/>
        </w:rPr>
        <w:t xml:space="preserve">Feed Forward Neural Network </w:t>
      </w:r>
    </w:p>
    <w:p w14:paraId="3D66EB5A" w14:textId="1B1FF79D" w:rsidR="006435CE" w:rsidRDefault="00C6747B">
      <w:r>
        <w:t xml:space="preserve">ANN is a group of multiple </w:t>
      </w:r>
      <w:proofErr w:type="spellStart"/>
      <w:r>
        <w:t>perceptrons</w:t>
      </w:r>
      <w:proofErr w:type="spellEnd"/>
      <w:r>
        <w:t xml:space="preserve"> or neuron</w:t>
      </w:r>
      <w:r w:rsidR="008D335E">
        <w:t>s</w:t>
      </w:r>
      <w:r>
        <w:t xml:space="preserve"> which is also known as </w:t>
      </w:r>
      <w:proofErr w:type="gramStart"/>
      <w:r>
        <w:t>FFN</w:t>
      </w:r>
      <w:r w:rsidR="008D335E">
        <w:t>(</w:t>
      </w:r>
      <w:proofErr w:type="gramEnd"/>
      <w:r w:rsidR="008D335E">
        <w:t>Feed Forward Neural network)</w:t>
      </w:r>
      <w:r>
        <w:t xml:space="preserve">. </w:t>
      </w:r>
      <w:r w:rsidR="003B702F">
        <w:t>The deep feedforward neural network</w:t>
      </w:r>
      <w:r w:rsidR="00264A81">
        <w:t xml:space="preserve"> </w:t>
      </w:r>
      <w:r w:rsidR="008D335E">
        <w:t xml:space="preserve">is </w:t>
      </w:r>
      <w:r w:rsidR="00264A81">
        <w:t xml:space="preserve">also known as multilayer </w:t>
      </w:r>
      <w:proofErr w:type="spellStart"/>
      <w:r w:rsidR="00264A81">
        <w:t>perceptron</w:t>
      </w:r>
      <w:r w:rsidR="008D335E">
        <w:t>s</w:t>
      </w:r>
      <w:proofErr w:type="spellEnd"/>
      <w:r w:rsidR="008D335E">
        <w:t xml:space="preserve"> which is</w:t>
      </w:r>
      <w:r w:rsidR="00264A81">
        <w:t xml:space="preserve"> the foundation of most deep learning models </w:t>
      </w:r>
      <w:r w:rsidR="00264A81" w:rsidRPr="008D335E">
        <w:rPr>
          <w:color w:val="000000" w:themeColor="text1"/>
        </w:rPr>
        <w:t>(Upadhyay. Y, 2019</w:t>
      </w:r>
      <w:r w:rsidR="008D335E" w:rsidRPr="008D335E">
        <w:rPr>
          <w:color w:val="000000" w:themeColor="text1"/>
        </w:rPr>
        <w:t>)</w:t>
      </w:r>
      <w:r w:rsidR="00264A81" w:rsidRPr="008D335E">
        <w:rPr>
          <w:color w:val="000000" w:themeColor="text1"/>
        </w:rPr>
        <w:t xml:space="preserve">. </w:t>
      </w:r>
      <w:r w:rsidR="00264A81">
        <w:t>It is</w:t>
      </w:r>
      <w:r w:rsidR="003B702F">
        <w:t xml:space="preserve"> the earliest and simplest form of neural network where data is fed forward from one layer to the next layer</w:t>
      </w:r>
      <w:r w:rsidR="00264A81">
        <w:t>. The reason why it is called feed</w:t>
      </w:r>
      <w:r w:rsidR="008D335E">
        <w:t>-</w:t>
      </w:r>
      <w:r w:rsidR="00264A81">
        <w:t xml:space="preserve">forward is </w:t>
      </w:r>
      <w:r w:rsidR="008D335E">
        <w:t>that</w:t>
      </w:r>
      <w:r w:rsidR="00264A81">
        <w:t xml:space="preserve"> the data or the flow of information takes place in the forward direction only from input to output. There is no coming back and feedback(loops) like from the output of some layer does not influence the same layer</w:t>
      </w:r>
      <w:r w:rsidR="008D335E">
        <w:t xml:space="preserve">. </w:t>
      </w:r>
      <w:r w:rsidR="006435CE">
        <w:t xml:space="preserve">Data is fed forward from the </w:t>
      </w:r>
      <w:r w:rsidR="00F9684E">
        <w:t>input layers, travel</w:t>
      </w:r>
      <w:r w:rsidR="008D335E">
        <w:t>s</w:t>
      </w:r>
      <w:r w:rsidR="00F9684E">
        <w:t xml:space="preserve"> through the hidden layers (As many)</w:t>
      </w:r>
      <w:r w:rsidR="008D335E">
        <w:t>,</w:t>
      </w:r>
      <w:r w:rsidR="00F9684E">
        <w:t xml:space="preserve"> and exits </w:t>
      </w:r>
      <w:r w:rsidR="006435CE">
        <w:t xml:space="preserve">to the output </w:t>
      </w:r>
      <w:r>
        <w:t>unit.</w:t>
      </w:r>
      <w:r w:rsidR="006435CE">
        <w:t xml:space="preserve"> After that</w:t>
      </w:r>
      <w:r w:rsidR="008D335E">
        <w:t>,</w:t>
      </w:r>
      <w:r w:rsidR="006435CE">
        <w:t xml:space="preserve"> we can predict a class </w:t>
      </w:r>
      <w:r>
        <w:t>label. The</w:t>
      </w:r>
      <w:r w:rsidR="00952109">
        <w:t xml:space="preserve"> opposite of FFN is a recurrent network where certain pathways are cycled.</w:t>
      </w:r>
      <w:r w:rsidR="00264A81">
        <w:t xml:space="preserve"> </w:t>
      </w:r>
    </w:p>
    <w:p w14:paraId="39A78172" w14:textId="47913302" w:rsidR="00205000" w:rsidRDefault="00264A81">
      <w:r>
        <w:t>Networks like CNN and RNN are just some special cases of Feedforward neural networks which are mostly used for supervised machine learning tasks where we know the target result and we want our network to achieve that.</w:t>
      </w:r>
    </w:p>
    <w:p w14:paraId="285E9F55" w14:textId="434C6410" w:rsidR="004B65D4" w:rsidRPr="00463FBD" w:rsidRDefault="009E4490">
      <w:pPr>
        <w:rPr>
          <w:b/>
        </w:rPr>
      </w:pPr>
      <w:r w:rsidRPr="00463FBD">
        <w:rPr>
          <w:b/>
        </w:rPr>
        <w:t>Convolutional Neural Network</w:t>
      </w:r>
    </w:p>
    <w:p w14:paraId="078FA355" w14:textId="76469DC8" w:rsidR="008713F7" w:rsidRPr="008713F7" w:rsidRDefault="00412C27" w:rsidP="008D335E">
      <w:pPr>
        <w:jc w:val="both"/>
      </w:pPr>
      <w:r>
        <w:t xml:space="preserve">CNN is a </w:t>
      </w:r>
      <w:r w:rsidR="00463FBD">
        <w:t>popular and special type of neural network</w:t>
      </w:r>
      <w:r>
        <w:t xml:space="preserve"> or a</w:t>
      </w:r>
      <w:r w:rsidR="008D335E">
        <w:t>n</w:t>
      </w:r>
      <w:r>
        <w:t xml:space="preserve"> area of deep learning that specializes in pattern and image </w:t>
      </w:r>
      <w:r w:rsidR="008713F7">
        <w:t>recognition.</w:t>
      </w:r>
      <w:r w:rsidR="003A7452">
        <w:t xml:space="preserve"> </w:t>
      </w:r>
      <w:r w:rsidR="008713F7">
        <w:t>In CNN it ha</w:t>
      </w:r>
      <w:r w:rsidR="00C6747B">
        <w:t>s</w:t>
      </w:r>
      <w:r w:rsidR="00463FBD" w:rsidRPr="00463FBD">
        <w:t xml:space="preserve"> </w:t>
      </w:r>
      <w:r w:rsidR="008D335E">
        <w:t xml:space="preserve">an </w:t>
      </w:r>
      <w:r w:rsidR="00463FBD" w:rsidRPr="00463FBD">
        <w:t>input layer, output layer, many hidden layers</w:t>
      </w:r>
      <w:r w:rsidR="008D335E">
        <w:t>,</w:t>
      </w:r>
      <w:r w:rsidR="00463FBD" w:rsidRPr="00463FBD">
        <w:t xml:space="preserve"> and millions of parameters that </w:t>
      </w:r>
      <w:r w:rsidR="008D335E">
        <w:t>can</w:t>
      </w:r>
      <w:r w:rsidR="00463FBD" w:rsidRPr="00463FBD">
        <w:t xml:space="preserve"> learn complex objects and </w:t>
      </w:r>
      <w:r w:rsidR="00C6747B" w:rsidRPr="00463FBD">
        <w:t>patterns.</w:t>
      </w:r>
      <w:r w:rsidR="00C6747B">
        <w:t xml:space="preserve"> It has</w:t>
      </w:r>
      <w:r w:rsidR="008713F7">
        <w:t xml:space="preserve"> </w:t>
      </w:r>
      <w:r w:rsidR="008D335E">
        <w:t xml:space="preserve">a </w:t>
      </w:r>
      <w:r w:rsidR="008713F7">
        <w:t>convolutional network, pooling layers</w:t>
      </w:r>
      <w:r w:rsidR="008D335E">
        <w:t>,</w:t>
      </w:r>
      <w:r w:rsidR="008713F7">
        <w:t xml:space="preserve"> and fully connected layers. Star</w:t>
      </w:r>
      <w:r w:rsidR="008D335E">
        <w:t>t</w:t>
      </w:r>
      <w:r w:rsidR="008713F7">
        <w:t xml:space="preserve">ing with the input, input is the individual pixels of the image. </w:t>
      </w:r>
      <w:r w:rsidR="00C6747B">
        <w:t>E</w:t>
      </w:r>
      <w:r w:rsidR="008713F7">
        <w:t xml:space="preserve">very image is stored in </w:t>
      </w:r>
      <w:r w:rsidR="008D335E">
        <w:t xml:space="preserve">a </w:t>
      </w:r>
      <w:r w:rsidR="008713F7">
        <w:t>digital device as a matrix of pixel values. E</w:t>
      </w:r>
      <w:r w:rsidR="008713F7" w:rsidRPr="008713F7">
        <w:t xml:space="preserve">very image </w:t>
      </w:r>
      <w:r w:rsidR="00C6747B">
        <w:t>has</w:t>
      </w:r>
      <w:r w:rsidR="008713F7" w:rsidRPr="008713F7">
        <w:t xml:space="preserve"> three channels, red, green, and blue</w:t>
      </w:r>
      <w:r w:rsidR="008713F7">
        <w:t>:</w:t>
      </w:r>
      <w:r w:rsidR="008713F7" w:rsidRPr="008713F7">
        <w:t xml:space="preserve"> RGB,</w:t>
      </w:r>
      <w:r w:rsidR="008713F7">
        <w:t xml:space="preserve"> </w:t>
      </w:r>
      <w:r w:rsidR="008713F7" w:rsidRPr="008713F7">
        <w:t>which you can imagine as three 2D matrices</w:t>
      </w:r>
      <w:r w:rsidR="008713F7">
        <w:t xml:space="preserve"> </w:t>
      </w:r>
      <w:r w:rsidR="008713F7" w:rsidRPr="008713F7">
        <w:t>stacked upon one another.</w:t>
      </w:r>
    </w:p>
    <w:p w14:paraId="440023C4" w14:textId="6D089736" w:rsidR="0080092D" w:rsidRPr="008713F7" w:rsidRDefault="000D2FA2" w:rsidP="00C6747B">
      <w:pPr>
        <w:jc w:val="both"/>
      </w:pPr>
      <w:r>
        <w:rPr>
          <w:noProof/>
        </w:rPr>
        <w:drawing>
          <wp:anchor distT="0" distB="0" distL="114300" distR="114300" simplePos="0" relativeHeight="251686912" behindDoc="0" locked="0" layoutInCell="1" allowOverlap="1" wp14:anchorId="394924CD" wp14:editId="47D96681">
            <wp:simplePos x="0" y="0"/>
            <wp:positionH relativeFrom="margin">
              <wp:align>right</wp:align>
            </wp:positionH>
            <wp:positionV relativeFrom="paragraph">
              <wp:posOffset>1678940</wp:posOffset>
            </wp:positionV>
            <wp:extent cx="3581400" cy="1285875"/>
            <wp:effectExtent l="0" t="0" r="0"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nn kerne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581400" cy="1285875"/>
                    </a:xfrm>
                    <a:prstGeom prst="rect">
                      <a:avLst/>
                    </a:prstGeom>
                  </pic:spPr>
                </pic:pic>
              </a:graphicData>
            </a:graphic>
            <wp14:sizeRelH relativeFrom="page">
              <wp14:pctWidth>0</wp14:pctWidth>
            </wp14:sizeRelH>
            <wp14:sizeRelV relativeFrom="page">
              <wp14:pctHeight>0</wp14:pctHeight>
            </wp14:sizeRelV>
          </wp:anchor>
        </w:drawing>
      </w:r>
      <w:r w:rsidR="00C6747B">
        <w:t>If we</w:t>
      </w:r>
      <w:r w:rsidR="008713F7">
        <w:t xml:space="preserve"> assume </w:t>
      </w:r>
      <w:r w:rsidR="008713F7" w:rsidRPr="008713F7">
        <w:t>our input has just one channel,</w:t>
      </w:r>
      <w:r w:rsidR="008713F7">
        <w:t xml:space="preserve"> </w:t>
      </w:r>
      <w:r w:rsidR="008713F7" w:rsidRPr="008713F7">
        <w:t>the luminance of the image,</w:t>
      </w:r>
      <w:r w:rsidR="008713F7">
        <w:t xml:space="preserve"> </w:t>
      </w:r>
      <w:r w:rsidR="008713F7" w:rsidRPr="008713F7">
        <w:t>with the value of each pixel represented in eight bits.</w:t>
      </w:r>
      <w:r w:rsidR="008713F7">
        <w:t xml:space="preserve"> </w:t>
      </w:r>
      <w:r w:rsidR="008713F7" w:rsidRPr="008713F7">
        <w:t>In other words,</w:t>
      </w:r>
      <w:r w:rsidR="008713F7">
        <w:t xml:space="preserve"> </w:t>
      </w:r>
      <w:r w:rsidR="008713F7" w:rsidRPr="008713F7">
        <w:t>the pixel values will range from zero to 255,</w:t>
      </w:r>
      <w:r w:rsidR="008713F7">
        <w:t xml:space="preserve"> </w:t>
      </w:r>
      <w:r w:rsidR="008713F7" w:rsidRPr="008713F7">
        <w:t>with zero indicating darker transparent luminance</w:t>
      </w:r>
      <w:r w:rsidR="008713F7">
        <w:t xml:space="preserve"> </w:t>
      </w:r>
      <w:r w:rsidR="008713F7" w:rsidRPr="008713F7">
        <w:t>and 255 as bright.</w:t>
      </w:r>
      <w:r w:rsidR="008713F7">
        <w:t xml:space="preserve"> </w:t>
      </w:r>
      <w:r w:rsidR="00C6747B">
        <w:t xml:space="preserve">Digital </w:t>
      </w:r>
      <w:r w:rsidR="008713F7" w:rsidRPr="008713F7">
        <w:t>systems store</w:t>
      </w:r>
      <w:r w:rsidR="008713F7">
        <w:t xml:space="preserve"> </w:t>
      </w:r>
      <w:r w:rsidR="008713F7" w:rsidRPr="008713F7">
        <w:t>all types of sensor data and other information</w:t>
      </w:r>
      <w:r w:rsidR="008713F7">
        <w:t xml:space="preserve"> </w:t>
      </w:r>
      <w:r w:rsidR="008713F7" w:rsidRPr="008713F7">
        <w:t>in this fashion.</w:t>
      </w:r>
      <w:r w:rsidR="0080092D">
        <w:t xml:space="preserve"> N</w:t>
      </w:r>
      <w:r w:rsidR="008713F7" w:rsidRPr="008713F7">
        <w:t>ow that we understand the format of the input,</w:t>
      </w:r>
      <w:r w:rsidR="008713F7">
        <w:t xml:space="preserve"> </w:t>
      </w:r>
      <w:r w:rsidR="008713F7" w:rsidRPr="008713F7">
        <w:t>let's finally delve into where the real magic happens,</w:t>
      </w:r>
      <w:r w:rsidR="008713F7">
        <w:t xml:space="preserve"> </w:t>
      </w:r>
      <w:r w:rsidR="0080092D">
        <w:t xml:space="preserve">in </w:t>
      </w:r>
      <w:r w:rsidR="008713F7" w:rsidRPr="008713F7">
        <w:t>the convolutional layer.</w:t>
      </w:r>
      <w:r w:rsidR="0080092D">
        <w:t xml:space="preserve"> </w:t>
      </w:r>
      <w:r w:rsidR="0080092D" w:rsidRPr="0080092D">
        <w:t xml:space="preserve">Convolution is the process involving </w:t>
      </w:r>
      <w:r w:rsidR="008D335E">
        <w:t xml:space="preserve">a </w:t>
      </w:r>
      <w:r w:rsidR="0080092D" w:rsidRPr="0080092D">
        <w:t>combination of two functions that produce the other function as a result. In CNN, the input image is subjected to convol</w:t>
      </w:r>
      <w:r w:rsidR="00C6747B">
        <w:t>ved</w:t>
      </w:r>
      <w:r w:rsidR="0080092D" w:rsidRPr="0080092D">
        <w:t xml:space="preserve"> with </w:t>
      </w:r>
      <w:r w:rsidR="008D335E">
        <w:t xml:space="preserve">the </w:t>
      </w:r>
      <w:r w:rsidR="0080092D" w:rsidRPr="0080092D">
        <w:t>use of filters that produces a </w:t>
      </w:r>
      <w:r w:rsidR="0080092D" w:rsidRPr="008D335E">
        <w:rPr>
          <w:bCs/>
        </w:rPr>
        <w:t>Feature map</w:t>
      </w:r>
      <w:r w:rsidR="0080092D" w:rsidRPr="0080092D">
        <w:t>.</w:t>
      </w:r>
      <w:r w:rsidR="000B2FF3" w:rsidRPr="008713F7">
        <w:t xml:space="preserve"> In</w:t>
      </w:r>
      <w:r w:rsidR="008713F7" w:rsidRPr="008713F7">
        <w:t xml:space="preserve"> CNN, this operation is implemented</w:t>
      </w:r>
      <w:r w:rsidR="00C35200">
        <w:t xml:space="preserve"> </w:t>
      </w:r>
      <w:r w:rsidR="008713F7" w:rsidRPr="008713F7">
        <w:t>in what is referred to as a feature detector,</w:t>
      </w:r>
      <w:r w:rsidR="00C35200">
        <w:t xml:space="preserve"> </w:t>
      </w:r>
      <w:r w:rsidR="008713F7" w:rsidRPr="008713F7">
        <w:t>filter, or most commonly, a kernel.</w:t>
      </w:r>
      <w:r w:rsidR="00C6747B">
        <w:t xml:space="preserve"> </w:t>
      </w:r>
      <w:r w:rsidR="0080092D" w:rsidRPr="0080092D">
        <w:t xml:space="preserve">In the network, filters are weights and bias vectors that are created randomly. In CNN, rather than having distinct weights and biases for each neuron, different neurons share the same weights and biases. A large number of filters can be produced, each of which extracts a distinctive property from the input. </w:t>
      </w:r>
    </w:p>
    <w:p w14:paraId="761AABBD" w14:textId="005B0F9B" w:rsidR="00B63916" w:rsidRDefault="000D2FA2" w:rsidP="000B2FF3">
      <w:pPr>
        <w:jc w:val="both"/>
      </w:pPr>
      <w:r>
        <w:rPr>
          <w:noProof/>
        </w:rPr>
        <mc:AlternateContent>
          <mc:Choice Requires="wps">
            <w:drawing>
              <wp:anchor distT="0" distB="0" distL="114300" distR="114300" simplePos="0" relativeHeight="251688960" behindDoc="0" locked="0" layoutInCell="1" allowOverlap="1" wp14:anchorId="05F5844F" wp14:editId="7CB2AE8F">
                <wp:simplePos x="0" y="0"/>
                <wp:positionH relativeFrom="margin">
                  <wp:align>right</wp:align>
                </wp:positionH>
                <wp:positionV relativeFrom="paragraph">
                  <wp:posOffset>543560</wp:posOffset>
                </wp:positionV>
                <wp:extent cx="3581400" cy="314325"/>
                <wp:effectExtent l="0" t="0" r="0" b="9525"/>
                <wp:wrapSquare wrapText="bothSides"/>
                <wp:docPr id="38" name="Text Box 38"/>
                <wp:cNvGraphicFramePr/>
                <a:graphic xmlns:a="http://schemas.openxmlformats.org/drawingml/2006/main">
                  <a:graphicData uri="http://schemas.microsoft.com/office/word/2010/wordprocessingShape">
                    <wps:wsp>
                      <wps:cNvSpPr txBox="1"/>
                      <wps:spPr>
                        <a:xfrm>
                          <a:off x="0" y="0"/>
                          <a:ext cx="3581400" cy="314325"/>
                        </a:xfrm>
                        <a:prstGeom prst="rect">
                          <a:avLst/>
                        </a:prstGeom>
                        <a:solidFill>
                          <a:prstClr val="white"/>
                        </a:solidFill>
                        <a:ln>
                          <a:noFill/>
                        </a:ln>
                      </wps:spPr>
                      <wps:txbx>
                        <w:txbxContent>
                          <w:p w14:paraId="3759501B" w14:textId="471EA991" w:rsidR="00995DCE" w:rsidRPr="000D2FA2" w:rsidRDefault="00995DCE" w:rsidP="000D2FA2">
                            <w:pPr>
                              <w:pStyle w:val="Caption"/>
                              <w:jc w:val="center"/>
                              <w:rPr>
                                <w:b/>
                                <w:i w:val="0"/>
                                <w:noProof/>
                                <w:sz w:val="16"/>
                                <w:szCs w:val="16"/>
                              </w:rPr>
                            </w:pPr>
                            <w:r w:rsidRPr="000D2FA2">
                              <w:rPr>
                                <w:b/>
                                <w:i w:val="0"/>
                                <w:sz w:val="16"/>
                                <w:szCs w:val="16"/>
                              </w:rPr>
                              <w:t xml:space="preserve">Fig 2: Cross correlation of Input image patch and filter </w:t>
                            </w:r>
                            <w:r w:rsidRPr="000D2FA2">
                              <w:rPr>
                                <w:b/>
                                <w:i w:val="0"/>
                                <w:sz w:val="16"/>
                                <w:szCs w:val="16"/>
                              </w:rPr>
                              <w:br/>
                              <w:t>Source</w:t>
                            </w:r>
                            <w:bookmarkStart w:id="1" w:name="_Hlk112571244"/>
                            <w:r w:rsidRPr="000D2FA2">
                              <w:rPr>
                                <w:b/>
                                <w:i w:val="0"/>
                                <w:sz w:val="16"/>
                                <w:szCs w:val="16"/>
                              </w:rPr>
                              <w:t>: https://anhreynolds.com/blogs/cnn.html</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F5844F" id="Text Box 38" o:spid="_x0000_s1027" type="#_x0000_t202" style="position:absolute;left:0;text-align:left;margin-left:230.8pt;margin-top:42.8pt;width:282pt;height:24.75pt;z-index:2516889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" stroked="f">
                <v:textbox inset="0,0,0,0">
                  <w:txbxContent>
                    <w:p w14:paraId="3759501B" w14:textId="471EA991" w:rsidR="00995DCE" w:rsidRPr="000D2FA2" w:rsidRDefault="00995DCE" w:rsidP="000D2FA2">
                      <w:pPr>
                        <w:pStyle w:val="Caption"/>
                        <w:jc w:val="center"/>
                        <w:rPr>
                          <w:b/>
                          <w:i w:val="0"/>
                          <w:noProof/>
                          <w:sz w:val="16"/>
                          <w:szCs w:val="16"/>
                        </w:rPr>
                      </w:pPr>
                      <w:r w:rsidRPr="000D2FA2">
                        <w:rPr>
                          <w:b/>
                          <w:i w:val="0"/>
                          <w:sz w:val="16"/>
                          <w:szCs w:val="16"/>
                        </w:rPr>
                        <w:t xml:space="preserve">Fig 2: Cross correlation of Input image patch and filter </w:t>
                      </w:r>
                      <w:r w:rsidRPr="000D2FA2">
                        <w:rPr>
                          <w:b/>
                          <w:i w:val="0"/>
                          <w:sz w:val="16"/>
                          <w:szCs w:val="16"/>
                        </w:rPr>
                        <w:br/>
                        <w:t>Source</w:t>
                      </w:r>
                      <w:bookmarkStart w:id="2" w:name="_Hlk112571244"/>
                      <w:r w:rsidRPr="000D2FA2">
                        <w:rPr>
                          <w:b/>
                          <w:i w:val="0"/>
                          <w:sz w:val="16"/>
                          <w:szCs w:val="16"/>
                        </w:rPr>
                        <w:t>: https://anhreynolds.com/blogs/cnn.html</w:t>
                      </w:r>
                      <w:bookmarkEnd w:id="2"/>
                    </w:p>
                  </w:txbxContent>
                </v:textbox>
                <w10:wrap type="square" anchorx="margin"/>
              </v:shape>
            </w:pict>
          </mc:Fallback>
        </mc:AlternateContent>
      </w:r>
      <w:r w:rsidR="008713F7" w:rsidRPr="000B2FF3">
        <w:t>You can think of a kernel as a mini matrix,</w:t>
      </w:r>
      <w:r w:rsidR="00C35200" w:rsidRPr="000B2FF3">
        <w:t xml:space="preserve"> </w:t>
      </w:r>
      <w:r w:rsidR="008713F7" w:rsidRPr="000B2FF3">
        <w:t xml:space="preserve">orders of magnitude smaller </w:t>
      </w:r>
      <w:r w:rsidR="008713F7" w:rsidRPr="000B2FF3">
        <w:lastRenderedPageBreak/>
        <w:t>than the input.</w:t>
      </w:r>
      <w:r w:rsidR="00C35200" w:rsidRPr="000B2FF3">
        <w:t xml:space="preserve"> </w:t>
      </w:r>
      <w:r w:rsidR="008713F7" w:rsidRPr="000B2FF3">
        <w:t>In a convolution operation, then,</w:t>
      </w:r>
      <w:r w:rsidR="00C35200" w:rsidRPr="000B2FF3">
        <w:t xml:space="preserve"> </w:t>
      </w:r>
      <w:r w:rsidR="008713F7" w:rsidRPr="000B2FF3">
        <w:t>the kernel moves across the input image,</w:t>
      </w:r>
      <w:r w:rsidR="00C35200" w:rsidRPr="000B2FF3">
        <w:t xml:space="preserve"> </w:t>
      </w:r>
      <w:r w:rsidR="008713F7" w:rsidRPr="000B2FF3">
        <w:t>taking the dot product of the two matrices</w:t>
      </w:r>
      <w:r w:rsidR="00C35200" w:rsidRPr="000B2FF3">
        <w:t xml:space="preserve"> </w:t>
      </w:r>
      <w:r w:rsidR="008713F7" w:rsidRPr="000B2FF3">
        <w:t>and then saving the values to a new matrix,</w:t>
      </w:r>
      <w:r w:rsidR="00C35200" w:rsidRPr="000B2FF3">
        <w:t xml:space="preserve"> </w:t>
      </w:r>
      <w:r w:rsidR="008713F7" w:rsidRPr="000B2FF3">
        <w:t>dubbed the feature map of the original image.</w:t>
      </w:r>
      <w:r w:rsidR="00C35200" w:rsidRPr="000B2FF3">
        <w:t xml:space="preserve"> </w:t>
      </w:r>
      <w:r w:rsidR="00C6747B">
        <w:t>I</w:t>
      </w:r>
      <w:r w:rsidR="008713F7" w:rsidRPr="000B2FF3">
        <w:t>f a kernel is initialized with the values</w:t>
      </w:r>
      <w:r w:rsidR="00C35200" w:rsidRPr="000B2FF3">
        <w:t xml:space="preserve"> </w:t>
      </w:r>
      <w:r w:rsidR="008713F7" w:rsidRPr="000B2FF3">
        <w:t>in a specific configuration,</w:t>
      </w:r>
      <w:r w:rsidR="00C35200" w:rsidRPr="000B2FF3">
        <w:t xml:space="preserve"> </w:t>
      </w:r>
      <w:r w:rsidR="008D335E">
        <w:t>it</w:t>
      </w:r>
      <w:r w:rsidR="008713F7" w:rsidRPr="000B2FF3">
        <w:t xml:space="preserve"> can be used to transform an input image</w:t>
      </w:r>
      <w:r w:rsidR="00C35200" w:rsidRPr="000B2FF3">
        <w:t xml:space="preserve"> </w:t>
      </w:r>
      <w:r w:rsidR="008713F7" w:rsidRPr="000B2FF3">
        <w:t>and find various patterns.</w:t>
      </w:r>
      <w:r w:rsidR="00C35200" w:rsidRPr="000B2FF3">
        <w:t xml:space="preserve"> </w:t>
      </w:r>
      <w:r w:rsidR="008713F7" w:rsidRPr="000B2FF3">
        <w:t>When loaded with the appropriate values and convolved</w:t>
      </w:r>
      <w:r w:rsidR="000B2FF3" w:rsidRPr="000B2FF3">
        <w:t xml:space="preserve"> </w:t>
      </w:r>
      <w:r w:rsidR="008713F7" w:rsidRPr="000B2FF3">
        <w:t>with the input image produces an output</w:t>
      </w:r>
      <w:r w:rsidR="000B2FF3" w:rsidRPr="000B2FF3">
        <w:t xml:space="preserve"> </w:t>
      </w:r>
      <w:r w:rsidR="008D335E">
        <w:t>that</w:t>
      </w:r>
      <w:r w:rsidR="008713F7" w:rsidRPr="000B2FF3">
        <w:t xml:space="preserve"> highlights various edges in the photo.</w:t>
      </w:r>
      <w:r w:rsidR="000B2FF3" w:rsidRPr="000B2FF3">
        <w:t xml:space="preserve"> </w:t>
      </w:r>
      <w:r w:rsidR="008713F7" w:rsidRPr="000B2FF3">
        <w:t>kernels are essentially ways</w:t>
      </w:r>
      <w:r w:rsidR="000B2FF3" w:rsidRPr="000B2FF3">
        <w:t xml:space="preserve"> </w:t>
      </w:r>
      <w:r w:rsidR="008713F7" w:rsidRPr="000B2FF3">
        <w:t>to do fast computation and produce a new output.</w:t>
      </w:r>
    </w:p>
    <w:p w14:paraId="22D3E154" w14:textId="59A6A331" w:rsidR="008713F7" w:rsidRDefault="008713F7" w:rsidP="000B2FF3">
      <w:pPr>
        <w:jc w:val="both"/>
      </w:pPr>
      <w:r w:rsidRPr="000B2FF3">
        <w:t>In case</w:t>
      </w:r>
      <w:r w:rsidR="008D335E">
        <w:t>s</w:t>
      </w:r>
      <w:r w:rsidRPr="000B2FF3">
        <w:t xml:space="preserve">, </w:t>
      </w:r>
      <w:r w:rsidR="008D335E">
        <w:t xml:space="preserve">where </w:t>
      </w:r>
      <w:r w:rsidRPr="000B2FF3">
        <w:t>we're doing it with an image,</w:t>
      </w:r>
      <w:r w:rsidR="000B2FF3" w:rsidRPr="000B2FF3">
        <w:t xml:space="preserve"> </w:t>
      </w:r>
      <w:r w:rsidRPr="000B2FF3">
        <w:t>Now, when we look at a typical image,</w:t>
      </w:r>
      <w:r w:rsidR="000B2FF3" w:rsidRPr="000B2FF3">
        <w:t xml:space="preserve"> </w:t>
      </w:r>
      <w:r w:rsidR="00C6747B" w:rsidRPr="000B2FF3">
        <w:t>there</w:t>
      </w:r>
      <w:r w:rsidRPr="000B2FF3">
        <w:t xml:space="preserve"> are various edges, shapes, textures, </w:t>
      </w:r>
      <w:proofErr w:type="spellStart"/>
      <w:r w:rsidR="008D335E">
        <w:t>etc</w:t>
      </w:r>
      <w:proofErr w:type="spellEnd"/>
      <w:r w:rsidRPr="000B2FF3">
        <w:t>,</w:t>
      </w:r>
      <w:r w:rsidR="000B2FF3" w:rsidRPr="000B2FF3">
        <w:t xml:space="preserve"> </w:t>
      </w:r>
      <w:r w:rsidRPr="000B2FF3">
        <w:t>that stack together to make various objects</w:t>
      </w:r>
      <w:r w:rsidR="000B2FF3" w:rsidRPr="000B2FF3">
        <w:t xml:space="preserve"> </w:t>
      </w:r>
      <w:r w:rsidRPr="000B2FF3">
        <w:t>in the overall image we are looking at.</w:t>
      </w:r>
      <w:r w:rsidR="000B2FF3" w:rsidRPr="000B2FF3">
        <w:t xml:space="preserve"> </w:t>
      </w:r>
      <w:r w:rsidRPr="000B2FF3">
        <w:t>At the start of a convolutional network,</w:t>
      </w:r>
      <w:r w:rsidR="000B2FF3" w:rsidRPr="000B2FF3">
        <w:t xml:space="preserve"> </w:t>
      </w:r>
      <w:r w:rsidRPr="000B2FF3">
        <w:t>the types of kernels we use would be quite simple</w:t>
      </w:r>
      <w:r w:rsidR="000B2FF3" w:rsidRPr="000B2FF3">
        <w:t xml:space="preserve"> </w:t>
      </w:r>
      <w:r w:rsidRPr="000B2FF3">
        <w:t>and more geometric, detecting things such as edges,</w:t>
      </w:r>
      <w:r w:rsidR="000B2FF3" w:rsidRPr="000B2FF3">
        <w:t xml:space="preserve"> </w:t>
      </w:r>
      <w:r w:rsidRPr="000B2FF3">
        <w:t>corners, and simple shapes and patterns,</w:t>
      </w:r>
      <w:r w:rsidR="000B2FF3" w:rsidRPr="000B2FF3">
        <w:t xml:space="preserve"> </w:t>
      </w:r>
      <w:r w:rsidRPr="000B2FF3">
        <w:t>like a circle, for instance.</w:t>
      </w:r>
      <w:r w:rsidR="000B2FF3" w:rsidRPr="000B2FF3">
        <w:t xml:space="preserve"> </w:t>
      </w:r>
      <w:r w:rsidRPr="000B2FF3">
        <w:t>Additionally, each convolutional layer</w:t>
      </w:r>
      <w:r w:rsidR="000B2FF3" w:rsidRPr="000B2FF3">
        <w:t xml:space="preserve"> </w:t>
      </w:r>
      <w:r w:rsidRPr="000B2FF3">
        <w:t>can have multiple kernels that produce multiple feature maps</w:t>
      </w:r>
      <w:r w:rsidR="000B2FF3" w:rsidRPr="000B2FF3">
        <w:t xml:space="preserve"> </w:t>
      </w:r>
      <w:r w:rsidRPr="000B2FF3">
        <w:t>of their own.</w:t>
      </w:r>
      <w:r w:rsidR="000B2FF3" w:rsidRPr="000B2FF3">
        <w:t xml:space="preserve"> </w:t>
      </w:r>
      <w:r w:rsidR="008D335E">
        <w:t>F</w:t>
      </w:r>
      <w:r w:rsidRPr="000B2FF3">
        <w:t>or each of the convolved pixels</w:t>
      </w:r>
      <w:r w:rsidR="000B2FF3" w:rsidRPr="000B2FF3">
        <w:t xml:space="preserve"> </w:t>
      </w:r>
      <w:r w:rsidRPr="000B2FF3">
        <w:t>in our feature map, a non-linearity function</w:t>
      </w:r>
      <w:r w:rsidR="000B2FF3" w:rsidRPr="000B2FF3">
        <w:t xml:space="preserve"> </w:t>
      </w:r>
      <w:r w:rsidRPr="000B2FF3">
        <w:t xml:space="preserve">was also applied, in this instance, a </w:t>
      </w:r>
      <w:proofErr w:type="spellStart"/>
      <w:r w:rsidRPr="000B2FF3">
        <w:t>ReLU</w:t>
      </w:r>
      <w:proofErr w:type="spellEnd"/>
      <w:r w:rsidRPr="000B2FF3">
        <w:t>.</w:t>
      </w:r>
      <w:r w:rsidR="000B2FF3" w:rsidRPr="000B2FF3">
        <w:t xml:space="preserve"> </w:t>
      </w:r>
      <w:r w:rsidRPr="000B2FF3">
        <w:t>and the need for nonlinearity in neural networks</w:t>
      </w:r>
      <w:r w:rsidR="000B2FF3" w:rsidRPr="000B2FF3">
        <w:t xml:space="preserve"> </w:t>
      </w:r>
      <w:r w:rsidRPr="000B2FF3">
        <w:t>so our feature maps are more adaptable to real-world data.</w:t>
      </w:r>
      <w:r w:rsidR="000B2FF3" w:rsidRPr="000B2FF3">
        <w:t xml:space="preserve"> </w:t>
      </w:r>
      <w:r w:rsidRPr="000B2FF3">
        <w:t>the next layer in CNNs after the convolution</w:t>
      </w:r>
      <w:r w:rsidR="000B2FF3" w:rsidRPr="000B2FF3">
        <w:t xml:space="preserve"> </w:t>
      </w:r>
      <w:r w:rsidRPr="000B2FF3">
        <w:t>is a pooling layer.</w:t>
      </w:r>
      <w:r w:rsidR="000B2FF3" w:rsidRPr="000B2FF3">
        <w:t xml:space="preserve"> </w:t>
      </w:r>
      <w:r w:rsidRPr="000B2FF3">
        <w:t xml:space="preserve">Pooling layers are used to </w:t>
      </w:r>
      <w:proofErr w:type="spellStart"/>
      <w:r w:rsidR="000B2FF3" w:rsidRPr="000B2FF3">
        <w:t>downsample</w:t>
      </w:r>
      <w:proofErr w:type="spellEnd"/>
      <w:r w:rsidRPr="000B2FF3">
        <w:t xml:space="preserve"> our feature maps,</w:t>
      </w:r>
      <w:r w:rsidR="000B2FF3" w:rsidRPr="000B2FF3">
        <w:t xml:space="preserve"> </w:t>
      </w:r>
      <w:r w:rsidRPr="000B2FF3">
        <w:t>keeping the most important parts and discarding the rest,</w:t>
      </w:r>
      <w:r w:rsidR="000B2FF3" w:rsidRPr="000B2FF3">
        <w:t xml:space="preserve"> </w:t>
      </w:r>
      <w:r w:rsidRPr="000B2FF3">
        <w:t>and primarily done to reduce the overfitting rate,</w:t>
      </w:r>
      <w:r w:rsidR="000B2FF3" w:rsidRPr="000B2FF3">
        <w:t xml:space="preserve"> </w:t>
      </w:r>
      <w:r w:rsidRPr="000B2FF3">
        <w:t>and so that calculations can be sp</w:t>
      </w:r>
      <w:r w:rsidR="008D335E">
        <w:t>e</w:t>
      </w:r>
      <w:r w:rsidRPr="000B2FF3">
        <w:t>d up in later layers</w:t>
      </w:r>
      <w:r w:rsidR="000B2FF3" w:rsidRPr="000B2FF3">
        <w:t xml:space="preserve"> </w:t>
      </w:r>
      <w:r w:rsidRPr="000B2FF3">
        <w:t>due to the reduced spatial size of the image.</w:t>
      </w:r>
      <w:r w:rsidR="000B2FF3" w:rsidRPr="000B2FF3">
        <w:t xml:space="preserve"> </w:t>
      </w:r>
      <w:r w:rsidRPr="000B2FF3">
        <w:t>The type of pooling our network implements is max pooling,</w:t>
      </w:r>
      <w:r w:rsidR="000B2FF3" w:rsidRPr="000B2FF3">
        <w:t xml:space="preserve"> </w:t>
      </w:r>
      <w:r w:rsidRPr="000B2FF3">
        <w:t>in which we take another kernel</w:t>
      </w:r>
      <w:r w:rsidR="000B2FF3" w:rsidRPr="000B2FF3">
        <w:t xml:space="preserve"> </w:t>
      </w:r>
      <w:r w:rsidRPr="000B2FF3">
        <w:t>and slide it across our input feature maps.</w:t>
      </w:r>
      <w:r w:rsidR="000B2FF3" w:rsidRPr="000B2FF3">
        <w:t xml:space="preserve"> </w:t>
      </w:r>
      <w:r w:rsidRPr="000B2FF3">
        <w:t>And the largest pixel value in that region</w:t>
      </w:r>
      <w:r w:rsidR="000B2FF3" w:rsidRPr="000B2FF3">
        <w:t xml:space="preserve"> </w:t>
      </w:r>
      <w:r w:rsidRPr="000B2FF3">
        <w:t>is what is saved to our new output feature map.</w:t>
      </w:r>
      <w:r w:rsidR="000B2FF3" w:rsidRPr="000B2FF3">
        <w:t xml:space="preserve"> </w:t>
      </w:r>
      <w:r w:rsidRPr="000B2FF3">
        <w:t>So now with the defining layers</w:t>
      </w:r>
      <w:r w:rsidR="000B2FF3" w:rsidRPr="000B2FF3">
        <w:t xml:space="preserve"> </w:t>
      </w:r>
      <w:r w:rsidRPr="000B2FF3">
        <w:t>of the convolutional neural network understood,</w:t>
      </w:r>
      <w:r w:rsidR="000B2FF3" w:rsidRPr="000B2FF3">
        <w:t xml:space="preserve"> </w:t>
      </w:r>
      <w:r w:rsidRPr="000B2FF3">
        <w:t>A, the convolutional layer which extracts features,</w:t>
      </w:r>
      <w:r w:rsidR="000B2FF3" w:rsidRPr="000B2FF3">
        <w:t xml:space="preserve"> </w:t>
      </w:r>
      <w:r w:rsidRPr="000B2FF3">
        <w:t>and then B, the pooling layer</w:t>
      </w:r>
      <w:r w:rsidR="000B2FF3" w:rsidRPr="000B2FF3">
        <w:t xml:space="preserve"> </w:t>
      </w:r>
      <w:r w:rsidRPr="000B2FF3">
        <w:t xml:space="preserve">which </w:t>
      </w:r>
      <w:r w:rsidR="00C6747B" w:rsidRPr="000B2FF3">
        <w:t>down samples</w:t>
      </w:r>
      <w:r w:rsidRPr="000B2FF3">
        <w:t xml:space="preserve"> the feature maps,</w:t>
      </w:r>
      <w:r w:rsidR="000B2FF3" w:rsidRPr="000B2FF3">
        <w:t xml:space="preserve"> </w:t>
      </w:r>
      <w:r w:rsidRPr="000B2FF3">
        <w:t>the next step is repeating these layers</w:t>
      </w:r>
      <w:r w:rsidR="000B2FF3" w:rsidRPr="000B2FF3">
        <w:t xml:space="preserve"> </w:t>
      </w:r>
      <w:r w:rsidRPr="000B2FF3">
        <w:t>to build up more abstraction in the network.</w:t>
      </w:r>
      <w:r w:rsidR="000B2FF3" w:rsidRPr="000B2FF3">
        <w:t xml:space="preserve"> </w:t>
      </w:r>
      <w:r w:rsidRPr="000B2FF3">
        <w:t>As stated earlier, in later layers of the network,</w:t>
      </w:r>
      <w:r w:rsidR="000B2FF3" w:rsidRPr="000B2FF3">
        <w:t xml:space="preserve"> </w:t>
      </w:r>
      <w:r w:rsidRPr="000B2FF3">
        <w:t>more complex kernels are incorporated</w:t>
      </w:r>
      <w:r w:rsidR="000B2FF3" w:rsidRPr="000B2FF3">
        <w:t xml:space="preserve"> </w:t>
      </w:r>
      <w:r w:rsidRPr="000B2FF3">
        <w:t>that detect shapes, objects, and other complex structures,</w:t>
      </w:r>
      <w:r w:rsidR="000B2FF3" w:rsidRPr="000B2FF3">
        <w:t xml:space="preserve"> </w:t>
      </w:r>
      <w:r w:rsidRPr="000B2FF3">
        <w:t>which is done by leveraging</w:t>
      </w:r>
      <w:r w:rsidR="000B2FF3" w:rsidRPr="000B2FF3">
        <w:t xml:space="preserve"> </w:t>
      </w:r>
      <w:r w:rsidRPr="000B2FF3">
        <w:t>the previously generated feature maps</w:t>
      </w:r>
      <w:r w:rsidR="000B2FF3" w:rsidRPr="000B2FF3">
        <w:t xml:space="preserve"> </w:t>
      </w:r>
      <w:r w:rsidRPr="000B2FF3">
        <w:t>and their detected simple features</w:t>
      </w:r>
      <w:r w:rsidR="000B2FF3" w:rsidRPr="000B2FF3">
        <w:t xml:space="preserve"> </w:t>
      </w:r>
      <w:r w:rsidRPr="000B2FF3">
        <w:t>to build more complex ones.</w:t>
      </w:r>
      <w:r w:rsidR="000B2FF3" w:rsidRPr="000B2FF3">
        <w:t xml:space="preserve"> </w:t>
      </w:r>
      <w:r w:rsidRPr="000B2FF3">
        <w:t>This is essentially the definition of abstraction.</w:t>
      </w:r>
      <w:r w:rsidR="000B2FF3" w:rsidRPr="000B2FF3">
        <w:t xml:space="preserve"> </w:t>
      </w:r>
      <w:r w:rsidR="008D335E">
        <w:t xml:space="preserve">The </w:t>
      </w:r>
      <w:r w:rsidR="000B2FF3" w:rsidRPr="000B2FF3">
        <w:t xml:space="preserve">first part </w:t>
      </w:r>
      <w:r w:rsidRPr="000B2FF3">
        <w:t>is referred to as feature extraction.</w:t>
      </w:r>
      <w:r w:rsidR="000B2FF3" w:rsidRPr="000B2FF3">
        <w:t xml:space="preserve"> </w:t>
      </w:r>
      <w:r w:rsidRPr="000B2FF3">
        <w:t>Hence the second part</w:t>
      </w:r>
      <w:r w:rsidR="000B2FF3" w:rsidRPr="000B2FF3">
        <w:t xml:space="preserve"> </w:t>
      </w:r>
      <w:r w:rsidRPr="000B2FF3">
        <w:t xml:space="preserve">of a convolutional network </w:t>
      </w:r>
      <w:r w:rsidR="008D335E">
        <w:t xml:space="preserve">is </w:t>
      </w:r>
      <w:r w:rsidRPr="000B2FF3">
        <w:t>the classifier.</w:t>
      </w:r>
      <w:r w:rsidR="000B2FF3" w:rsidRPr="000B2FF3">
        <w:t xml:space="preserve"> </w:t>
      </w:r>
      <w:r w:rsidRPr="000B2FF3">
        <w:t>This part is comprised of fully connected layers,</w:t>
      </w:r>
      <w:r w:rsidR="000B2FF3" w:rsidRPr="000B2FF3">
        <w:t xml:space="preserve"> </w:t>
      </w:r>
      <w:r w:rsidRPr="000B2FF3">
        <w:t>similar to a feedforward network.</w:t>
      </w:r>
    </w:p>
    <w:p w14:paraId="3C5C127C" w14:textId="21595B25" w:rsidR="00007B5B" w:rsidRDefault="0080092D" w:rsidP="00007B5B">
      <w:pPr>
        <w:jc w:val="both"/>
        <w:rPr>
          <w:b/>
        </w:rPr>
      </w:pPr>
      <w:r w:rsidRPr="00007B5B">
        <w:rPr>
          <w:b/>
        </w:rPr>
        <w:t xml:space="preserve">Difference </w:t>
      </w:r>
      <w:r w:rsidR="00372C88" w:rsidRPr="00007B5B">
        <w:rPr>
          <w:b/>
        </w:rPr>
        <w:t>between</w:t>
      </w:r>
      <w:r w:rsidRPr="00007B5B">
        <w:rPr>
          <w:b/>
        </w:rPr>
        <w:t xml:space="preserve"> FNN and CNN </w:t>
      </w:r>
    </w:p>
    <w:tbl>
      <w:tblPr>
        <w:tblStyle w:val="TableGridLight"/>
        <w:tblW w:w="0" w:type="auto"/>
        <w:tblLook w:val="04A0" w:firstRow="1" w:lastRow="0" w:firstColumn="1" w:lastColumn="0" w:noHBand="0" w:noVBand="1"/>
      </w:tblPr>
      <w:tblGrid>
        <w:gridCol w:w="3116"/>
        <w:gridCol w:w="3117"/>
        <w:gridCol w:w="3117"/>
      </w:tblGrid>
      <w:tr w:rsidR="00433031" w14:paraId="2AF4DF33" w14:textId="77777777" w:rsidTr="00433031">
        <w:tc>
          <w:tcPr>
            <w:tcW w:w="3116" w:type="dxa"/>
            <w:shd w:val="clear" w:color="auto" w:fill="E7E6E6" w:themeFill="background2"/>
          </w:tcPr>
          <w:p w14:paraId="4461F24C" w14:textId="1FBAAF21" w:rsidR="00433031" w:rsidRDefault="00433031" w:rsidP="00007B5B">
            <w:pPr>
              <w:jc w:val="both"/>
              <w:rPr>
                <w:b/>
              </w:rPr>
            </w:pPr>
            <w:r>
              <w:rPr>
                <w:b/>
              </w:rPr>
              <w:t>Topic</w:t>
            </w:r>
          </w:p>
        </w:tc>
        <w:tc>
          <w:tcPr>
            <w:tcW w:w="3117" w:type="dxa"/>
            <w:shd w:val="clear" w:color="auto" w:fill="E7E6E6" w:themeFill="background2"/>
          </w:tcPr>
          <w:p w14:paraId="7C9928CB" w14:textId="74CFB817" w:rsidR="00433031" w:rsidRDefault="00433031" w:rsidP="00007B5B">
            <w:pPr>
              <w:jc w:val="both"/>
              <w:rPr>
                <w:b/>
              </w:rPr>
            </w:pPr>
            <w:r>
              <w:rPr>
                <w:b/>
              </w:rPr>
              <w:t>FNN</w:t>
            </w:r>
          </w:p>
        </w:tc>
        <w:tc>
          <w:tcPr>
            <w:tcW w:w="3117" w:type="dxa"/>
            <w:shd w:val="clear" w:color="auto" w:fill="E7E6E6" w:themeFill="background2"/>
          </w:tcPr>
          <w:p w14:paraId="1ABEF620" w14:textId="4DDE5DDB" w:rsidR="00433031" w:rsidRDefault="00433031" w:rsidP="00007B5B">
            <w:pPr>
              <w:jc w:val="both"/>
              <w:rPr>
                <w:b/>
              </w:rPr>
            </w:pPr>
            <w:r>
              <w:rPr>
                <w:b/>
              </w:rPr>
              <w:t>CNN</w:t>
            </w:r>
          </w:p>
        </w:tc>
      </w:tr>
      <w:tr w:rsidR="00433031" w14:paraId="1109D542" w14:textId="77777777" w:rsidTr="00433031">
        <w:tc>
          <w:tcPr>
            <w:tcW w:w="3116" w:type="dxa"/>
          </w:tcPr>
          <w:p w14:paraId="0F237C80" w14:textId="7890CFE1" w:rsidR="00433031" w:rsidRDefault="00433031" w:rsidP="00007B5B">
            <w:pPr>
              <w:jc w:val="both"/>
              <w:rPr>
                <w:b/>
              </w:rPr>
            </w:pPr>
            <w:r>
              <w:rPr>
                <w:b/>
              </w:rPr>
              <w:t>Data</w:t>
            </w:r>
          </w:p>
        </w:tc>
        <w:tc>
          <w:tcPr>
            <w:tcW w:w="3117" w:type="dxa"/>
          </w:tcPr>
          <w:p w14:paraId="5F6BED3A" w14:textId="1E6DF7C3" w:rsidR="00433031" w:rsidRDefault="00433031" w:rsidP="00007B5B">
            <w:pPr>
              <w:jc w:val="both"/>
              <w:rPr>
                <w:b/>
              </w:rPr>
            </w:pPr>
            <w:r>
              <w:rPr>
                <w:b/>
              </w:rPr>
              <w:t>Mostly Tabular Data</w:t>
            </w:r>
          </w:p>
        </w:tc>
        <w:tc>
          <w:tcPr>
            <w:tcW w:w="3117" w:type="dxa"/>
          </w:tcPr>
          <w:p w14:paraId="4A78A2C9" w14:textId="4BB6B5ED" w:rsidR="00433031" w:rsidRDefault="00433031" w:rsidP="00007B5B">
            <w:pPr>
              <w:jc w:val="both"/>
              <w:rPr>
                <w:b/>
              </w:rPr>
            </w:pPr>
            <w:r>
              <w:rPr>
                <w:b/>
              </w:rPr>
              <w:t>Image Data</w:t>
            </w:r>
          </w:p>
        </w:tc>
      </w:tr>
      <w:tr w:rsidR="00433031" w14:paraId="3ACAE41E" w14:textId="77777777" w:rsidTr="00433031">
        <w:tc>
          <w:tcPr>
            <w:tcW w:w="3116" w:type="dxa"/>
          </w:tcPr>
          <w:p w14:paraId="41470F75" w14:textId="7C0FFDA8" w:rsidR="00433031" w:rsidRDefault="008D335E" w:rsidP="00007B5B">
            <w:pPr>
              <w:jc w:val="both"/>
              <w:rPr>
                <w:b/>
              </w:rPr>
            </w:pPr>
            <w:r>
              <w:rPr>
                <w:b/>
              </w:rPr>
              <w:t>The d</w:t>
            </w:r>
            <w:r w:rsidR="00433031">
              <w:rPr>
                <w:b/>
              </w:rPr>
              <w:t>irection of Data flow</w:t>
            </w:r>
          </w:p>
        </w:tc>
        <w:tc>
          <w:tcPr>
            <w:tcW w:w="3117" w:type="dxa"/>
          </w:tcPr>
          <w:p w14:paraId="5E28C41C" w14:textId="57C40B3A" w:rsidR="00433031" w:rsidRDefault="00433031" w:rsidP="00007B5B">
            <w:pPr>
              <w:jc w:val="both"/>
              <w:rPr>
                <w:b/>
              </w:rPr>
            </w:pPr>
            <w:r>
              <w:rPr>
                <w:b/>
              </w:rPr>
              <w:t xml:space="preserve">No backward link </w:t>
            </w:r>
          </w:p>
        </w:tc>
        <w:tc>
          <w:tcPr>
            <w:tcW w:w="3117" w:type="dxa"/>
          </w:tcPr>
          <w:p w14:paraId="5CF84062" w14:textId="0B0B04CD" w:rsidR="00433031" w:rsidRDefault="00433031" w:rsidP="00007B5B">
            <w:pPr>
              <w:jc w:val="both"/>
              <w:rPr>
                <w:b/>
              </w:rPr>
            </w:pPr>
            <w:r>
              <w:rPr>
                <w:b/>
              </w:rPr>
              <w:t>Has forward or backward link or both</w:t>
            </w:r>
          </w:p>
        </w:tc>
      </w:tr>
      <w:tr w:rsidR="00433031" w14:paraId="6D3ABA50" w14:textId="77777777" w:rsidTr="00433031">
        <w:tc>
          <w:tcPr>
            <w:tcW w:w="3116" w:type="dxa"/>
          </w:tcPr>
          <w:p w14:paraId="149E17B0" w14:textId="0264A0DE" w:rsidR="00433031" w:rsidRDefault="00433031" w:rsidP="00007B5B">
            <w:pPr>
              <w:jc w:val="both"/>
              <w:rPr>
                <w:b/>
              </w:rPr>
            </w:pPr>
            <w:r>
              <w:rPr>
                <w:b/>
              </w:rPr>
              <w:t>Spatial relationship</w:t>
            </w:r>
          </w:p>
        </w:tc>
        <w:tc>
          <w:tcPr>
            <w:tcW w:w="3117" w:type="dxa"/>
          </w:tcPr>
          <w:p w14:paraId="0FFF64AD" w14:textId="662CC761" w:rsidR="00433031" w:rsidRDefault="00433031" w:rsidP="00007B5B">
            <w:pPr>
              <w:jc w:val="both"/>
              <w:rPr>
                <w:b/>
              </w:rPr>
            </w:pPr>
            <w:r>
              <w:rPr>
                <w:b/>
              </w:rPr>
              <w:t>No</w:t>
            </w:r>
          </w:p>
        </w:tc>
        <w:tc>
          <w:tcPr>
            <w:tcW w:w="3117" w:type="dxa"/>
          </w:tcPr>
          <w:p w14:paraId="53C5FAFE" w14:textId="46909817" w:rsidR="00433031" w:rsidRDefault="00433031" w:rsidP="00007B5B">
            <w:pPr>
              <w:jc w:val="both"/>
              <w:rPr>
                <w:b/>
              </w:rPr>
            </w:pPr>
            <w:r>
              <w:rPr>
                <w:b/>
              </w:rPr>
              <w:t>Yes</w:t>
            </w:r>
          </w:p>
        </w:tc>
      </w:tr>
    </w:tbl>
    <w:p w14:paraId="7C0A60CC" w14:textId="77777777" w:rsidR="001944A8" w:rsidRPr="00007B5B" w:rsidRDefault="001944A8" w:rsidP="00007B5B">
      <w:pPr>
        <w:jc w:val="both"/>
        <w:rPr>
          <w:b/>
        </w:rPr>
      </w:pPr>
    </w:p>
    <w:p w14:paraId="6C694967" w14:textId="783215E5" w:rsidR="00007B5B" w:rsidRDefault="008D335E" w:rsidP="00007B5B">
      <w:pPr>
        <w:pStyle w:val="ListParagraph"/>
        <w:numPr>
          <w:ilvl w:val="0"/>
          <w:numId w:val="2"/>
        </w:numPr>
        <w:jc w:val="both"/>
      </w:pPr>
      <w:r>
        <w:t>A c</w:t>
      </w:r>
      <w:r w:rsidR="00372C88" w:rsidRPr="00372C88">
        <w:t>onvolution neural network is a type of neural network which has some or all convolution layers.</w:t>
      </w:r>
      <w:r w:rsidR="00007B5B">
        <w:t xml:space="preserve"> </w:t>
      </w:r>
      <w:r>
        <w:t>A f</w:t>
      </w:r>
      <w:r w:rsidR="00372C88" w:rsidRPr="00372C88">
        <w:t>eed</w:t>
      </w:r>
      <w:r>
        <w:t>-</w:t>
      </w:r>
      <w:r w:rsidR="00372C88" w:rsidRPr="00372C88">
        <w:t>forward neural network is a network where data is fed forward from one layer to the next</w:t>
      </w:r>
      <w:r w:rsidR="00007B5B">
        <w:t xml:space="preserve"> </w:t>
      </w:r>
      <w:r w:rsidR="00372C88" w:rsidRPr="00372C88">
        <w:t xml:space="preserve">layer </w:t>
      </w:r>
      <w:r w:rsidR="00372C88">
        <w:t xml:space="preserve">and </w:t>
      </w:r>
      <w:r w:rsidR="00372C88" w:rsidRPr="00372C88">
        <w:t xml:space="preserve">which is not recursive. neurons in this layer were only connected to neurons in the next layer. </w:t>
      </w:r>
    </w:p>
    <w:p w14:paraId="4AC14E2F" w14:textId="6DBF38EC" w:rsidR="00372C88" w:rsidRDefault="00372C88" w:rsidP="00007B5B">
      <w:pPr>
        <w:pStyle w:val="ListParagraph"/>
        <w:numPr>
          <w:ilvl w:val="0"/>
          <w:numId w:val="1"/>
        </w:numPr>
        <w:jc w:val="both"/>
      </w:pPr>
      <w:r>
        <w:t xml:space="preserve">CNN is just </w:t>
      </w:r>
      <w:r w:rsidR="008D335E">
        <w:t>a</w:t>
      </w:r>
      <w:r>
        <w:t xml:space="preserve"> special case of Feedforward neural networks but it can be </w:t>
      </w:r>
      <w:r w:rsidR="008D335E">
        <w:t xml:space="preserve">a </w:t>
      </w:r>
      <w:r>
        <w:t>recurrent neural network too</w:t>
      </w:r>
      <w:r w:rsidR="008D335E">
        <w:t>,</w:t>
      </w:r>
      <w:r>
        <w:t xml:space="preserve"> FNN has no backward link, </w:t>
      </w:r>
      <w:r w:rsidR="008D335E">
        <w:t xml:space="preserve">and </w:t>
      </w:r>
      <w:r w:rsidRPr="00372C88">
        <w:t>do</w:t>
      </w:r>
      <w:r w:rsidR="008D335E">
        <w:t>es</w:t>
      </w:r>
      <w:r w:rsidRPr="00372C88">
        <w:t>n't form a cycle</w:t>
      </w:r>
      <w:r>
        <w:t xml:space="preserve"> to the neuron of the previous layer</w:t>
      </w:r>
      <w:r w:rsidRPr="00372C88">
        <w:t>.</w:t>
      </w:r>
      <w:r>
        <w:t xml:space="preserve"> That means all FNN can be CNN but all CNN </w:t>
      </w:r>
      <w:r w:rsidR="00007B5B">
        <w:t>cannot</w:t>
      </w:r>
      <w:r>
        <w:t xml:space="preserve"> be FNN</w:t>
      </w:r>
      <w:r w:rsidR="00BC126E">
        <w:t xml:space="preserve"> because CNN </w:t>
      </w:r>
      <w:r w:rsidR="008D335E">
        <w:t>is</w:t>
      </w:r>
      <w:r w:rsidR="00BC126E">
        <w:t xml:space="preserve"> also trained with backward propagation.</w:t>
      </w:r>
    </w:p>
    <w:p w14:paraId="1E0E22FF" w14:textId="6E92B422" w:rsidR="00372C88" w:rsidRDefault="00372C88" w:rsidP="00007B5B">
      <w:pPr>
        <w:pStyle w:val="ListParagraph"/>
        <w:numPr>
          <w:ilvl w:val="0"/>
          <w:numId w:val="1"/>
        </w:numPr>
        <w:jc w:val="both"/>
      </w:pPr>
      <w:r w:rsidRPr="00372C88">
        <w:lastRenderedPageBreak/>
        <w:t>Convolution refers to the fact that f</w:t>
      </w:r>
      <w:r>
        <w:t>or</w:t>
      </w:r>
      <w:r w:rsidRPr="00372C88">
        <w:t>m a dimension of an input you have,</w:t>
      </w:r>
      <w:r>
        <w:t xml:space="preserve"> </w:t>
      </w:r>
      <w:r w:rsidRPr="00372C88">
        <w:t>a filter is applied to it to take some of the interesting features from that dimension</w:t>
      </w:r>
      <w:r>
        <w:t xml:space="preserve"> and predict </w:t>
      </w:r>
      <w:r w:rsidR="008D335E">
        <w:t xml:space="preserve">the </w:t>
      </w:r>
      <w:r w:rsidR="00007B5B">
        <w:t>output.</w:t>
      </w:r>
      <w:r>
        <w:t xml:space="preserve"> Whereas in FNN </w:t>
      </w:r>
      <w:r w:rsidRPr="00372C88">
        <w:t>a neuron from the layer close to the input layer get</w:t>
      </w:r>
      <w:r w:rsidR="008D335E">
        <w:t>s</w:t>
      </w:r>
      <w:r w:rsidRPr="00372C88">
        <w:t xml:space="preserve"> feature </w:t>
      </w:r>
      <w:r w:rsidR="00007B5B" w:rsidRPr="00372C88">
        <w:t>values,</w:t>
      </w:r>
      <w:r w:rsidRPr="00372C88">
        <w:t xml:space="preserve"> applies to them weights and bias and uses an activation function to the result then send the results to the next layer</w:t>
      </w:r>
      <w:r w:rsidR="00007B5B">
        <w:t xml:space="preserve"> and exits to </w:t>
      </w:r>
      <w:r w:rsidR="008D335E">
        <w:t xml:space="preserve">the </w:t>
      </w:r>
      <w:r w:rsidR="00007B5B">
        <w:t>output layer.</w:t>
      </w:r>
    </w:p>
    <w:p w14:paraId="77E30B58" w14:textId="3E402E23" w:rsidR="00372C88" w:rsidRPr="008D335E" w:rsidRDefault="00007B5B" w:rsidP="000B2FF3">
      <w:pPr>
        <w:jc w:val="both"/>
        <w:rPr>
          <w:b/>
        </w:rPr>
      </w:pPr>
      <w:r w:rsidRPr="008D335E">
        <w:rPr>
          <w:b/>
        </w:rPr>
        <w:t xml:space="preserve">Applications of FNN and CNN </w:t>
      </w:r>
    </w:p>
    <w:p w14:paraId="51A451DE" w14:textId="1078F152" w:rsidR="00914DC3" w:rsidRDefault="00914DC3" w:rsidP="000B2FF3">
      <w:pPr>
        <w:jc w:val="both"/>
      </w:pPr>
      <w:r>
        <w:t>FNN</w:t>
      </w:r>
    </w:p>
    <w:p w14:paraId="77EAE33D" w14:textId="35E3F4AC" w:rsidR="00A364F0" w:rsidRDefault="00FF1A77" w:rsidP="008D335E">
      <w:pPr>
        <w:pStyle w:val="ListParagraph"/>
        <w:numPr>
          <w:ilvl w:val="0"/>
          <w:numId w:val="3"/>
        </w:numPr>
        <w:spacing w:after="0"/>
        <w:jc w:val="both"/>
      </w:pPr>
      <w:r>
        <w:t>A</w:t>
      </w:r>
      <w:r w:rsidR="008D335E">
        <w:t>n</w:t>
      </w:r>
      <w:r>
        <w:t xml:space="preserve"> FNN has been used to forecast the COVID-19 outbreak in Iraq with</w:t>
      </w:r>
      <w:r w:rsidRPr="00FF1A77">
        <w:rPr>
          <w:rFonts w:cstheme="minorHAnsi"/>
          <w:color w:val="212121"/>
          <w:sz w:val="30"/>
          <w:szCs w:val="30"/>
          <w:shd w:val="clear" w:color="auto" w:fill="FFFFFF"/>
        </w:rPr>
        <w:t xml:space="preserve"> </w:t>
      </w:r>
      <w:r w:rsidRPr="00FF1A77">
        <w:t xml:space="preserve">10–6-1 architecture </w:t>
      </w:r>
      <w:r>
        <w:t xml:space="preserve">and </w:t>
      </w:r>
      <w:r w:rsidRPr="00FF1A77">
        <w:t xml:space="preserve">a linear output unit </w:t>
      </w:r>
      <w:r>
        <w:t>with</w:t>
      </w:r>
      <w:r w:rsidRPr="00FF1A77">
        <w:t xml:space="preserve"> 73 weight options</w:t>
      </w:r>
      <w:r>
        <w:t xml:space="preserve"> (</w:t>
      </w:r>
      <w:proofErr w:type="spellStart"/>
      <w:r>
        <w:t>Aljaaf</w:t>
      </w:r>
      <w:proofErr w:type="spellEnd"/>
      <w:r>
        <w:t xml:space="preserve"> Ahmed,2021). </w:t>
      </w:r>
      <w:r w:rsidRPr="00FF1A77">
        <w:t xml:space="preserve">COVID-19 lagged values of infectious, deaths, and recovered have </w:t>
      </w:r>
      <w:r w:rsidR="008D335E">
        <w:t xml:space="preserve">been </w:t>
      </w:r>
      <w:r w:rsidRPr="00FF1A77">
        <w:t>separately fed to the network in an ensemble learning paradigm</w:t>
      </w:r>
      <w:r>
        <w:t>.</w:t>
      </w:r>
      <w:r w:rsidRPr="00FF1A77">
        <w:rPr>
          <w:rFonts w:ascii="Cambria" w:hAnsi="Cambria"/>
          <w:color w:val="212121"/>
          <w:sz w:val="30"/>
          <w:szCs w:val="30"/>
          <w:shd w:val="clear" w:color="auto" w:fill="FFFFFF"/>
        </w:rPr>
        <w:t xml:space="preserve"> </w:t>
      </w:r>
      <w:r w:rsidRPr="00FF1A77">
        <w:t> A total of 20 networks were fitted with random starting weights and then averaged to forecast the upcoming COVID-19 spread in Iraq, including new infections, survivors</w:t>
      </w:r>
      <w:r w:rsidR="008D335E">
        <w:t>,</w:t>
      </w:r>
      <w:r w:rsidRPr="00FF1A77">
        <w:t xml:space="preserve"> and deaths.</w:t>
      </w:r>
    </w:p>
    <w:p w14:paraId="7B304A52" w14:textId="2122869C" w:rsidR="00B30FD9" w:rsidRPr="00B30FD9" w:rsidRDefault="00A364F0" w:rsidP="008D335E">
      <w:pPr>
        <w:pStyle w:val="ListParagraph"/>
        <w:numPr>
          <w:ilvl w:val="0"/>
          <w:numId w:val="3"/>
        </w:numPr>
        <w:spacing w:after="0"/>
        <w:jc w:val="both"/>
      </w:pPr>
      <w:proofErr w:type="spellStart"/>
      <w:r>
        <w:t>Haldorai</w:t>
      </w:r>
      <w:proofErr w:type="spellEnd"/>
      <w:r>
        <w:t xml:space="preserve"> </w:t>
      </w:r>
      <w:proofErr w:type="gramStart"/>
      <w:r>
        <w:t>M ,</w:t>
      </w:r>
      <w:proofErr w:type="gramEnd"/>
      <w:r>
        <w:t xml:space="preserve"> in 2020 used FFN for evaluating sustainable urban environmental quality. He fed the model with </w:t>
      </w:r>
      <w:r w:rsidR="008D335E">
        <w:t xml:space="preserve">a </w:t>
      </w:r>
      <w:r w:rsidRPr="00A364F0">
        <w:t>large</w:t>
      </w:r>
      <w:r w:rsidR="008D335E">
        <w:t>-</w:t>
      </w:r>
      <w:r w:rsidRPr="00A364F0">
        <w:t>size U.S. air pollution dataset as input</w:t>
      </w:r>
      <w:r>
        <w:t xml:space="preserve"> and performed a canonical correlative analysis based on </w:t>
      </w:r>
      <w:r w:rsidR="008D335E">
        <w:t xml:space="preserve">a </w:t>
      </w:r>
      <w:r>
        <w:t>feature selection algorithm to select key pollutant features. He concluded that his model performed well when compared with other contemporary works.</w:t>
      </w:r>
    </w:p>
    <w:p w14:paraId="2F2A0C8D" w14:textId="6A7A1AFD" w:rsidR="00B30FD9" w:rsidRPr="00433031" w:rsidRDefault="00B30FD9" w:rsidP="008D335E">
      <w:pPr>
        <w:pStyle w:val="ListParagraph"/>
        <w:numPr>
          <w:ilvl w:val="0"/>
          <w:numId w:val="3"/>
        </w:numPr>
        <w:spacing w:after="0"/>
        <w:jc w:val="both"/>
      </w:pPr>
      <w:r w:rsidRPr="00B30FD9">
        <w:rPr>
          <w:bCs/>
        </w:rPr>
        <w:t>Another application of cascade feed</w:t>
      </w:r>
      <w:r w:rsidR="008D335E">
        <w:rPr>
          <w:bCs/>
        </w:rPr>
        <w:t>-</w:t>
      </w:r>
      <w:r w:rsidRPr="00B30FD9">
        <w:rPr>
          <w:bCs/>
        </w:rPr>
        <w:t>forward neural network to predict coagulant dose. (</w:t>
      </w:r>
      <w:proofErr w:type="spellStart"/>
      <w:r w:rsidRPr="00B30FD9">
        <w:rPr>
          <w:bCs/>
        </w:rPr>
        <w:t>Wadker</w:t>
      </w:r>
      <w:proofErr w:type="spellEnd"/>
      <w:r w:rsidRPr="00B30FD9">
        <w:rPr>
          <w:bCs/>
        </w:rPr>
        <w:t xml:space="preserve"> D et al 2021). Levenberg-Marquardt Training Algorithm and Bayesian Regularization Training Algorithm were used in the development of the CFFNN Model to forecast coagulant dose. R is discovered to be between 0.914 and 0.947 when hidden nodes are altered from 15 to 60 during the creation of these models.</w:t>
      </w:r>
    </w:p>
    <w:p w14:paraId="43E45B4E" w14:textId="77777777" w:rsidR="00433031" w:rsidRDefault="00433031" w:rsidP="008D335E"/>
    <w:p w14:paraId="051CFB61" w14:textId="21539FD4" w:rsidR="00433031" w:rsidRDefault="00433031" w:rsidP="00433031">
      <w:pPr>
        <w:jc w:val="both"/>
      </w:pPr>
      <w:r>
        <w:t xml:space="preserve">CNN </w:t>
      </w:r>
    </w:p>
    <w:p w14:paraId="2027447C" w14:textId="01C33413" w:rsidR="00662D55" w:rsidRDefault="002D34DC" w:rsidP="002D34DC">
      <w:pPr>
        <w:pStyle w:val="ListParagraph"/>
        <w:numPr>
          <w:ilvl w:val="0"/>
          <w:numId w:val="4"/>
        </w:numPr>
        <w:jc w:val="both"/>
      </w:pPr>
      <w:r>
        <w:t>The major use of CNN is image recognition and classification and so far, the only use case involving medical imaging</w:t>
      </w:r>
      <w:r w:rsidR="00F812D7">
        <w:t xml:space="preserve"> in </w:t>
      </w:r>
      <w:r w:rsidR="008D335E">
        <w:t xml:space="preserve">the </w:t>
      </w:r>
      <w:r w:rsidR="00F812D7">
        <w:t>healthcare industry</w:t>
      </w:r>
      <w:r>
        <w:t xml:space="preserve">. Other areas where CNN is using largely are Search Engines, Social Media, </w:t>
      </w:r>
      <w:r w:rsidR="008D335E">
        <w:t xml:space="preserve">and </w:t>
      </w:r>
      <w:r>
        <w:t>Recommender Systems. Big companies like Facebook, Google</w:t>
      </w:r>
      <w:r w:rsidR="008D335E">
        <w:t>,</w:t>
      </w:r>
      <w:r>
        <w:t xml:space="preserve"> and Amazon us</w:t>
      </w:r>
      <w:r w:rsidR="008D335E">
        <w:t>e</w:t>
      </w:r>
      <w:r>
        <w:t xml:space="preserve"> image tagging which involves the recognition of objects even sentiment analysis of the image tone (Sharma. P., 2021). </w:t>
      </w:r>
      <w:r w:rsidR="008D335E">
        <w:t>A v</w:t>
      </w:r>
      <w:r>
        <w:t>isual search involving comparing input image</w:t>
      </w:r>
      <w:r w:rsidR="008D335E">
        <w:t>s</w:t>
      </w:r>
      <w:r>
        <w:t xml:space="preserve"> to the access database, </w:t>
      </w:r>
      <w:r w:rsidR="008D335E">
        <w:t xml:space="preserve">and </w:t>
      </w:r>
      <w:r>
        <w:t>recommender engines involving the use of CNN to make suggestions (ex. Amazon mak</w:t>
      </w:r>
      <w:r w:rsidR="008D335E">
        <w:t>es</w:t>
      </w:r>
      <w:r>
        <w:t xml:space="preserve"> suggestions in the “you might also like” area based on user</w:t>
      </w:r>
      <w:r w:rsidR="008D335E">
        <w:t>-</w:t>
      </w:r>
      <w:r>
        <w:t xml:space="preserve">expressed behavior.  Some scholarly articles that used CNN in recent times </w:t>
      </w:r>
      <w:r w:rsidR="00F812D7">
        <w:t xml:space="preserve">such </w:t>
      </w:r>
      <w:proofErr w:type="gramStart"/>
      <w:r w:rsidR="00F812D7">
        <w:t>as :</w:t>
      </w:r>
      <w:proofErr w:type="gramEnd"/>
      <w:r w:rsidR="00F812D7">
        <w:t xml:space="preserve"> </w:t>
      </w:r>
    </w:p>
    <w:p w14:paraId="31C0040D" w14:textId="7DCA14A5" w:rsidR="00433031" w:rsidRDefault="00433031" w:rsidP="00433031">
      <w:pPr>
        <w:pStyle w:val="ListParagraph"/>
        <w:numPr>
          <w:ilvl w:val="0"/>
          <w:numId w:val="4"/>
        </w:numPr>
        <w:jc w:val="both"/>
      </w:pPr>
      <w:r>
        <w:t>One recent study</w:t>
      </w:r>
      <w:r w:rsidR="00413CEE">
        <w:t xml:space="preserve"> of CNN </w:t>
      </w:r>
      <w:r w:rsidR="00B809F5">
        <w:t>was</w:t>
      </w:r>
      <w:r w:rsidR="00413CEE">
        <w:t xml:space="preserve"> assessed to predict and model online product reviews</w:t>
      </w:r>
      <w:r w:rsidR="008D335E">
        <w:t>'</w:t>
      </w:r>
      <w:r w:rsidR="00413CEE">
        <w:t xml:space="preserve"> helpfulness using 1D CNN (</w:t>
      </w:r>
      <w:proofErr w:type="spellStart"/>
      <w:r w:rsidR="00B809F5">
        <w:t>Olmedilla</w:t>
      </w:r>
      <w:proofErr w:type="spellEnd"/>
      <w:r w:rsidR="00B809F5">
        <w:t xml:space="preserve"> M et al., 2022)</w:t>
      </w:r>
      <w:r w:rsidR="00662D55">
        <w:t xml:space="preserve">. </w:t>
      </w:r>
      <w:r w:rsidR="00413CEE">
        <w:t>CNN encoding w</w:t>
      </w:r>
      <w:r w:rsidR="008D335E">
        <w:t>as</w:t>
      </w:r>
      <w:r w:rsidR="00413CEE">
        <w:t xml:space="preserve"> able to identify not only helpful reviews but also its most significant characteristics. 1D-CNNs used text data and analyzed using text mining techniques. After collecting </w:t>
      </w:r>
      <w:proofErr w:type="gramStart"/>
      <w:r w:rsidR="00413CEE">
        <w:t>data</w:t>
      </w:r>
      <w:proofErr w:type="gramEnd"/>
      <w:r w:rsidR="00413CEE">
        <w:t xml:space="preserve"> it went into </w:t>
      </w:r>
      <w:r w:rsidR="008D335E">
        <w:t xml:space="preserve">a </w:t>
      </w:r>
      <w:r w:rsidR="00413CEE">
        <w:t xml:space="preserve">training and testing set and </w:t>
      </w:r>
      <w:r w:rsidR="008D335E">
        <w:t xml:space="preserve">was </w:t>
      </w:r>
      <w:r w:rsidR="00413CEE">
        <w:t xml:space="preserve">used for fitting the weights for the classifiers. </w:t>
      </w:r>
      <w:r w:rsidR="00B809F5" w:rsidRPr="00B809F5">
        <w:t xml:space="preserve">The </w:t>
      </w:r>
      <w:proofErr w:type="spellStart"/>
      <w:r w:rsidR="00B809F5" w:rsidRPr="00B809F5">
        <w:t>Gensim</w:t>
      </w:r>
      <w:proofErr w:type="spellEnd"/>
      <w:r w:rsidR="00B809F5" w:rsidRPr="00B809F5">
        <w:t xml:space="preserve"> library</w:t>
      </w:r>
      <w:r w:rsidR="00B809F5">
        <w:t xml:space="preserve"> </w:t>
      </w:r>
      <w:r w:rsidR="00B809F5" w:rsidRPr="00B809F5">
        <w:t>in Python was used for the implementation of Word2Vec with a vector dimensionality of 100.</w:t>
      </w:r>
      <w:r w:rsidR="00B809F5">
        <w:t xml:space="preserve"> They got an accuracy of 66% as most misclassified elements were found from neural reviews but no misclassified elements were found from ‘helpful’ or ‘not helpful’ reviews </w:t>
      </w:r>
    </w:p>
    <w:p w14:paraId="5C598152" w14:textId="54E42094" w:rsidR="00B809F5" w:rsidRDefault="00291C27" w:rsidP="00433031">
      <w:pPr>
        <w:pStyle w:val="ListParagraph"/>
        <w:numPr>
          <w:ilvl w:val="0"/>
          <w:numId w:val="4"/>
        </w:numPr>
        <w:jc w:val="both"/>
      </w:pPr>
      <w:r>
        <w:lastRenderedPageBreak/>
        <w:t>A study performed by Mousavi Z., in 2022</w:t>
      </w:r>
      <w:r w:rsidR="00B809F5">
        <w:t xml:space="preserve"> proposed CNN </w:t>
      </w:r>
      <w:r>
        <w:t>as very effective in detecting COVID-19 and other lung infections diseases using chest X-ray imagery. This study assists radiologists in making rapid and accurate detections. They divided their X-ray dataset into 7 different scenarios bacterial, healthy, viral</w:t>
      </w:r>
      <w:r w:rsidR="008D335E">
        <w:t>,</w:t>
      </w:r>
      <w:r>
        <w:t xml:space="preserve"> and four COVID-19 CASES.</w:t>
      </w:r>
      <w:r w:rsidR="008D335E">
        <w:t xml:space="preserve"> </w:t>
      </w:r>
      <w:r>
        <w:t xml:space="preserve">A cross library was used to perform this work and CNN proved to be </w:t>
      </w:r>
      <w:r w:rsidR="008D335E">
        <w:t xml:space="preserve">a </w:t>
      </w:r>
      <w:r>
        <w:t xml:space="preserve">robust network and achieved 99% accuracy. </w:t>
      </w:r>
    </w:p>
    <w:p w14:paraId="066E0F54" w14:textId="7A3E392D" w:rsidR="00FE7F7F" w:rsidRDefault="00FE7F7F" w:rsidP="00433031">
      <w:pPr>
        <w:pStyle w:val="ListParagraph"/>
        <w:numPr>
          <w:ilvl w:val="0"/>
          <w:numId w:val="4"/>
        </w:numPr>
        <w:jc w:val="both"/>
      </w:pPr>
      <w:r>
        <w:t xml:space="preserve">Tang </w:t>
      </w:r>
      <w:proofErr w:type="spellStart"/>
      <w:r>
        <w:t>Yehai</w:t>
      </w:r>
      <w:proofErr w:type="spellEnd"/>
      <w:r>
        <w:t xml:space="preserve"> carried </w:t>
      </w:r>
      <w:r w:rsidR="008D335E">
        <w:t xml:space="preserve">out </w:t>
      </w:r>
      <w:r>
        <w:t>a study</w:t>
      </w:r>
      <w:r w:rsidR="009F65D7" w:rsidRPr="009F65D7">
        <w:t> of runoff forecasting based on multi-model (multiple regression (MR), random forest (RF), and convolutional neural network-gradient boosting decision tree (CNN-GBDT)) precipitation integration</w:t>
      </w:r>
      <w:r w:rsidR="008D335E">
        <w:t>s</w:t>
      </w:r>
      <w:r w:rsidR="009F65D7">
        <w:t>. Result</w:t>
      </w:r>
      <w:r w:rsidR="008D335E">
        <w:t>s</w:t>
      </w:r>
      <w:r w:rsidR="009F65D7">
        <w:t xml:space="preserve"> showed that </w:t>
      </w:r>
      <w:r w:rsidR="008D335E">
        <w:t xml:space="preserve">the </w:t>
      </w:r>
      <w:r w:rsidR="009F65D7" w:rsidRPr="009F65D7">
        <w:t xml:space="preserve">CNN-GBDT method is superior to the </w:t>
      </w:r>
      <w:r w:rsidR="009F65D7">
        <w:t>above two</w:t>
      </w:r>
      <w:r w:rsidR="009F65D7" w:rsidRPr="009F65D7">
        <w:t xml:space="preserve"> method</w:t>
      </w:r>
      <w:r w:rsidR="009F65D7">
        <w:t>s</w:t>
      </w:r>
      <w:r w:rsidR="009F65D7" w:rsidRPr="009F65D7">
        <w:t xml:space="preserve"> in improving the precision of rainfall forecast</w:t>
      </w:r>
      <w:r w:rsidR="008D335E">
        <w:t>s</w:t>
      </w:r>
      <w:r w:rsidR="009F65D7" w:rsidRPr="009F65D7">
        <w:t>.</w:t>
      </w:r>
    </w:p>
    <w:p w14:paraId="3FF45AF3" w14:textId="12F3B275" w:rsidR="00471B90" w:rsidRPr="008D335E" w:rsidRDefault="00471B90" w:rsidP="00471B90">
      <w:pPr>
        <w:ind w:left="360"/>
        <w:jc w:val="both"/>
        <w:rPr>
          <w:b/>
        </w:rPr>
      </w:pPr>
      <w:r w:rsidRPr="008D335E">
        <w:rPr>
          <w:b/>
        </w:rPr>
        <w:t xml:space="preserve">Python </w:t>
      </w:r>
      <w:r w:rsidR="009C42A4" w:rsidRPr="008D335E">
        <w:rPr>
          <w:b/>
        </w:rPr>
        <w:t>Libraries</w:t>
      </w:r>
    </w:p>
    <w:p w14:paraId="2A11E3F5" w14:textId="5FE4E21A" w:rsidR="009C42A4" w:rsidRDefault="009C42A4" w:rsidP="00471B90">
      <w:pPr>
        <w:ind w:left="360"/>
        <w:jc w:val="both"/>
      </w:pPr>
      <w:r>
        <w:t xml:space="preserve">If I understand the question right, </w:t>
      </w:r>
      <w:r w:rsidR="008D335E">
        <w:t>many python libraries</w:t>
      </w:r>
      <w:r>
        <w:t xml:space="preserve"> do ANN/CNN but if I do not want to install python libraries I need to write the code of CNN from the scratch with convolutional layers, backpropagation</w:t>
      </w:r>
      <w:r w:rsidR="008D335E">
        <w:t>,</w:t>
      </w:r>
      <w:r>
        <w:t xml:space="preserve"> and fully connected layer. Or we can modify any model or transfer lea</w:t>
      </w:r>
      <w:r w:rsidR="008D335E">
        <w:t>r</w:t>
      </w:r>
      <w:r>
        <w:t xml:space="preserve">ning to serve </w:t>
      </w:r>
      <w:r w:rsidR="008D335E">
        <w:t xml:space="preserve">a </w:t>
      </w:r>
      <w:r>
        <w:t xml:space="preserve">different purpose. </w:t>
      </w:r>
      <w:proofErr w:type="spellStart"/>
      <w:r>
        <w:t>Keras</w:t>
      </w:r>
      <w:proofErr w:type="spellEnd"/>
      <w:r>
        <w:t xml:space="preserve"> is such a python library </w:t>
      </w:r>
      <w:r w:rsidR="000A469F">
        <w:t xml:space="preserve">used extensively for neural </w:t>
      </w:r>
      <w:r w:rsidR="008D335E">
        <w:t>n</w:t>
      </w:r>
      <w:r w:rsidR="000A469F">
        <w:t>etwork computations</w:t>
      </w:r>
      <w:r>
        <w:t>.</w:t>
      </w:r>
    </w:p>
    <w:p w14:paraId="0BA969CA" w14:textId="77777777" w:rsidR="00662D55" w:rsidRDefault="00662D55" w:rsidP="000A469F">
      <w:pPr>
        <w:spacing w:after="0" w:line="240" w:lineRule="auto"/>
        <w:textAlignment w:val="baseline"/>
      </w:pPr>
    </w:p>
    <w:p w14:paraId="4D274A0B" w14:textId="7026AB4C" w:rsidR="000A469F" w:rsidRPr="00F67572" w:rsidRDefault="008D335E" w:rsidP="000A469F">
      <w:pPr>
        <w:spacing w:after="0"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Question </w:t>
      </w:r>
      <w:r w:rsidR="000A469F" w:rsidRPr="00F67572">
        <w:rPr>
          <w:rFonts w:ascii="Calibri" w:eastAsia="Times New Roman" w:hAnsi="Calibri" w:cs="Calibri"/>
          <w:b/>
          <w:bCs/>
          <w:color w:val="000000"/>
        </w:rPr>
        <w:t>2. Identify and describe the 5 most commonly employed activation functions (assuming there are 5) that are used in NN models.  Under what conditions does a particular activation function work well, and under what conditions does it fail</w:t>
      </w:r>
      <w:r>
        <w:rPr>
          <w:rFonts w:ascii="Calibri" w:eastAsia="Times New Roman" w:hAnsi="Calibri" w:cs="Calibri"/>
          <w:b/>
          <w:bCs/>
          <w:color w:val="000000"/>
        </w:rPr>
        <w:t>?</w:t>
      </w:r>
    </w:p>
    <w:p w14:paraId="1F4C5800" w14:textId="77777777" w:rsidR="008D335E" w:rsidRDefault="008D335E" w:rsidP="00C105BA">
      <w:pPr>
        <w:jc w:val="both"/>
      </w:pPr>
    </w:p>
    <w:p w14:paraId="360E669B" w14:textId="3BC09518" w:rsidR="00C105BA" w:rsidRPr="00C105BA" w:rsidRDefault="008D335E" w:rsidP="00C105BA">
      <w:pPr>
        <w:jc w:val="both"/>
      </w:pPr>
      <w:r>
        <w:t xml:space="preserve">Answer: </w:t>
      </w:r>
      <w:r w:rsidR="00C105BA" w:rsidRPr="00C105BA">
        <w:t>An activation function decides whether or not a neuron should be activated,</w:t>
      </w:r>
      <w:r>
        <w:t xml:space="preserve"> </w:t>
      </w:r>
      <w:r w:rsidR="00C105BA" w:rsidRPr="00C105BA">
        <w:t>meaning it will decide whether the neuron</w:t>
      </w:r>
      <w:r>
        <w:t>'</w:t>
      </w:r>
      <w:r w:rsidR="00C105BA" w:rsidRPr="00C105BA">
        <w:t>s input to the network is important or not in the process of prediction using simpler mathematical operations (</w:t>
      </w:r>
      <w:proofErr w:type="spellStart"/>
      <w:r w:rsidR="00C105BA" w:rsidRPr="00C105BA">
        <w:t>Baheti</w:t>
      </w:r>
      <w:proofErr w:type="spellEnd"/>
      <w:r w:rsidR="00C105BA" w:rsidRPr="00C105BA">
        <w:t xml:space="preserve">, </w:t>
      </w:r>
      <w:proofErr w:type="gramStart"/>
      <w:r w:rsidR="00C105BA" w:rsidRPr="00C105BA">
        <w:t>2022 )</w:t>
      </w:r>
      <w:proofErr w:type="gramEnd"/>
      <w:r w:rsidR="00C105BA" w:rsidRPr="00C105BA">
        <w:t>. Its role is to derive output from a set of input values to f</w:t>
      </w:r>
      <w:r>
        <w:t>e</w:t>
      </w:r>
      <w:r w:rsidR="00C105BA" w:rsidRPr="00C105BA">
        <w:t>ed a node or a layer. More specifically it transform</w:t>
      </w:r>
      <w:r>
        <w:t>s</w:t>
      </w:r>
      <w:r w:rsidR="00C105BA" w:rsidRPr="00C105BA">
        <w:t xml:space="preserve"> the summed weighted input from the node into an output value to be fed in the next hidden layer or as output. </w:t>
      </w:r>
    </w:p>
    <w:p w14:paraId="61831B7A" w14:textId="534A1E78" w:rsidR="00C105BA" w:rsidRPr="00C105BA" w:rsidRDefault="00662D55" w:rsidP="00C105BA">
      <w:pPr>
        <w:jc w:val="both"/>
      </w:pPr>
      <w:r>
        <w:rPr>
          <w:noProof/>
        </w:rPr>
        <mc:AlternateContent>
          <mc:Choice Requires="wps">
            <w:drawing>
              <wp:anchor distT="0" distB="0" distL="114300" distR="114300" simplePos="0" relativeHeight="251691008" behindDoc="0" locked="0" layoutInCell="1" allowOverlap="1" wp14:anchorId="5D7FB879" wp14:editId="1FEE9A25">
                <wp:simplePos x="0" y="0"/>
                <wp:positionH relativeFrom="column">
                  <wp:posOffset>1343025</wp:posOffset>
                </wp:positionH>
                <wp:positionV relativeFrom="paragraph">
                  <wp:posOffset>2454275</wp:posOffset>
                </wp:positionV>
                <wp:extent cx="317500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3175000" cy="635"/>
                        </a:xfrm>
                        <a:prstGeom prst="rect">
                          <a:avLst/>
                        </a:prstGeom>
                        <a:solidFill>
                          <a:prstClr val="white"/>
                        </a:solidFill>
                        <a:ln>
                          <a:noFill/>
                        </a:ln>
                      </wps:spPr>
                      <wps:txbx>
                        <w:txbxContent>
                          <w:p w14:paraId="319F9CAB" w14:textId="4CCC5E73" w:rsidR="00995DCE" w:rsidRPr="00662D55" w:rsidRDefault="00995DCE" w:rsidP="00662D55">
                            <w:pPr>
                              <w:pStyle w:val="Caption"/>
                              <w:spacing w:after="0"/>
                              <w:jc w:val="center"/>
                              <w:rPr>
                                <w:sz w:val="16"/>
                                <w:szCs w:val="16"/>
                              </w:rPr>
                            </w:pPr>
                            <w:r w:rsidRPr="00662D55">
                              <w:rPr>
                                <w:sz w:val="16"/>
                                <w:szCs w:val="16"/>
                              </w:rPr>
                              <w:t xml:space="preserve">Figure 3 Neural Network </w:t>
                            </w:r>
                            <w:proofErr w:type="spellStart"/>
                            <w:r w:rsidRPr="00662D55">
                              <w:rPr>
                                <w:sz w:val="16"/>
                                <w:szCs w:val="16"/>
                              </w:rPr>
                              <w:t>Achitechture</w:t>
                            </w:r>
                            <w:proofErr w:type="spellEnd"/>
                          </w:p>
                          <w:p w14:paraId="0A257668" w14:textId="3C6DA9AC" w:rsidR="00995DCE" w:rsidRPr="00662D55" w:rsidRDefault="00995DCE" w:rsidP="00662D55">
                            <w:pPr>
                              <w:spacing w:after="0"/>
                              <w:jc w:val="center"/>
                              <w:rPr>
                                <w:sz w:val="16"/>
                                <w:szCs w:val="16"/>
                              </w:rPr>
                            </w:pPr>
                            <w:r w:rsidRPr="00662D55">
                              <w:rPr>
                                <w:sz w:val="16"/>
                                <w:szCs w:val="16"/>
                              </w:rPr>
                              <w:t>Source: https://www.v7labs.com/blog/neural-networks-activation-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FB879" id="Text Box 39" o:spid="_x0000_s1028" type="#_x0000_t202" style="position:absolute;left:0;text-align:left;margin-left:105.75pt;margin-top:193.25pt;width:250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" stroked="f">
                <v:textbox style="mso-fit-shape-to-text:t" inset="0,0,0,0">
                  <w:txbxContent>
                    <w:p w14:paraId="319F9CAB" w14:textId="4CCC5E73" w:rsidR="00995DCE" w:rsidRPr="00662D55" w:rsidRDefault="00995DCE" w:rsidP="00662D55">
                      <w:pPr>
                        <w:pStyle w:val="Caption"/>
                        <w:spacing w:after="0"/>
                        <w:jc w:val="center"/>
                        <w:rPr>
                          <w:sz w:val="16"/>
                          <w:szCs w:val="16"/>
                        </w:rPr>
                      </w:pPr>
                      <w:r w:rsidRPr="00662D55">
                        <w:rPr>
                          <w:sz w:val="16"/>
                          <w:szCs w:val="16"/>
                        </w:rPr>
                        <w:t xml:space="preserve">Figure 3 Neural Network </w:t>
                      </w:r>
                      <w:proofErr w:type="spellStart"/>
                      <w:r w:rsidRPr="00662D55">
                        <w:rPr>
                          <w:sz w:val="16"/>
                          <w:szCs w:val="16"/>
                        </w:rPr>
                        <w:t>Achitechture</w:t>
                      </w:r>
                      <w:proofErr w:type="spellEnd"/>
                    </w:p>
                    <w:p w14:paraId="0A257668" w14:textId="3C6DA9AC" w:rsidR="00995DCE" w:rsidRPr="00662D55" w:rsidRDefault="00995DCE" w:rsidP="00662D55">
                      <w:pPr>
                        <w:spacing w:after="0"/>
                        <w:jc w:val="center"/>
                        <w:rPr>
                          <w:sz w:val="16"/>
                          <w:szCs w:val="16"/>
                        </w:rPr>
                      </w:pPr>
                      <w:r w:rsidRPr="00662D55">
                        <w:rPr>
                          <w:sz w:val="16"/>
                          <w:szCs w:val="16"/>
                        </w:rPr>
                        <w:t>Source: https://www.v7labs.com/blog/neural-networks-activation-functions</w:t>
                      </w:r>
                    </w:p>
                  </w:txbxContent>
                </v:textbox>
                <w10:wrap type="square"/>
              </v:shape>
            </w:pict>
          </mc:Fallback>
        </mc:AlternateContent>
      </w:r>
      <w:r w:rsidR="00C105BA" w:rsidRPr="00C105BA">
        <w:rPr>
          <w:noProof/>
        </w:rPr>
        <w:drawing>
          <wp:anchor distT="0" distB="0" distL="114300" distR="114300" simplePos="0" relativeHeight="251684864" behindDoc="0" locked="0" layoutInCell="1" allowOverlap="1" wp14:anchorId="00A35E90" wp14:editId="2118EE28">
            <wp:simplePos x="0" y="0"/>
            <wp:positionH relativeFrom="margin">
              <wp:posOffset>1343025</wp:posOffset>
            </wp:positionH>
            <wp:positionV relativeFrom="paragraph">
              <wp:posOffset>111125</wp:posOffset>
            </wp:positionV>
            <wp:extent cx="3175000" cy="2286000"/>
            <wp:effectExtent l="0" t="0" r="6350" b="0"/>
            <wp:wrapSquare wrapText="bothSides"/>
            <wp:docPr id="35" name="Picture 35"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a:extLst>
                        <a:ext uri="{C183D7F6-B498-43B3-948B-1728B52AA6E4}">
                          <adec:decorative xmlns:adec="http://schemas.microsoft.com/office/drawing/2017/decorative" val="0"/>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75000" cy="2286000"/>
                    </a:xfrm>
                    <a:prstGeom prst="rect">
                      <a:avLst/>
                    </a:prstGeom>
                  </pic:spPr>
                </pic:pic>
              </a:graphicData>
            </a:graphic>
            <wp14:sizeRelH relativeFrom="page">
              <wp14:pctWidth>0</wp14:pctWidth>
            </wp14:sizeRelH>
            <wp14:sizeRelV relativeFrom="page">
              <wp14:pctHeight>0</wp14:pctHeight>
            </wp14:sizeRelV>
          </wp:anchor>
        </w:drawing>
      </w:r>
    </w:p>
    <w:p w14:paraId="7DC208FC" w14:textId="77777777" w:rsidR="00C105BA" w:rsidRPr="00C105BA" w:rsidRDefault="00C105BA" w:rsidP="00C105BA">
      <w:pPr>
        <w:jc w:val="both"/>
      </w:pPr>
    </w:p>
    <w:p w14:paraId="17DF9A72" w14:textId="77777777" w:rsidR="00C105BA" w:rsidRPr="00C105BA" w:rsidRDefault="00C105BA" w:rsidP="00C105BA">
      <w:pPr>
        <w:jc w:val="both"/>
      </w:pPr>
    </w:p>
    <w:p w14:paraId="7834B44B" w14:textId="77777777" w:rsidR="00C105BA" w:rsidRPr="00C105BA" w:rsidRDefault="00C105BA" w:rsidP="00C105BA">
      <w:pPr>
        <w:jc w:val="both"/>
      </w:pPr>
    </w:p>
    <w:p w14:paraId="18F599E2" w14:textId="77777777" w:rsidR="00C105BA" w:rsidRPr="00C105BA" w:rsidRDefault="00C105BA" w:rsidP="00C105BA">
      <w:pPr>
        <w:jc w:val="both"/>
      </w:pPr>
    </w:p>
    <w:p w14:paraId="211D37AA" w14:textId="77777777" w:rsidR="00C105BA" w:rsidRPr="00C105BA" w:rsidRDefault="00C105BA" w:rsidP="00C105BA">
      <w:pPr>
        <w:jc w:val="both"/>
      </w:pPr>
    </w:p>
    <w:p w14:paraId="78ED2FF3" w14:textId="77777777" w:rsidR="00C105BA" w:rsidRPr="00C105BA" w:rsidRDefault="00C105BA" w:rsidP="00C105BA">
      <w:pPr>
        <w:jc w:val="both"/>
      </w:pPr>
    </w:p>
    <w:p w14:paraId="3E556A26" w14:textId="77777777" w:rsidR="00C105BA" w:rsidRPr="00C105BA" w:rsidRDefault="00C105BA" w:rsidP="00C105BA">
      <w:pPr>
        <w:jc w:val="both"/>
      </w:pPr>
    </w:p>
    <w:p w14:paraId="6DD60ACB" w14:textId="77777777" w:rsidR="00C105BA" w:rsidRPr="00C105BA" w:rsidRDefault="00C105BA" w:rsidP="00C105BA">
      <w:pPr>
        <w:jc w:val="both"/>
      </w:pPr>
    </w:p>
    <w:p w14:paraId="47690987" w14:textId="446689E7" w:rsidR="00C105BA" w:rsidRPr="00C105BA" w:rsidRDefault="00C105BA" w:rsidP="00C105BA">
      <w:pPr>
        <w:jc w:val="both"/>
      </w:pPr>
      <w:r w:rsidRPr="00C105BA">
        <w:t xml:space="preserve">                                                      </w:t>
      </w:r>
    </w:p>
    <w:p w14:paraId="239F5C95" w14:textId="77777777" w:rsidR="00C105BA" w:rsidRPr="00C105BA" w:rsidRDefault="00C105BA" w:rsidP="00C105BA">
      <w:pPr>
        <w:jc w:val="both"/>
      </w:pPr>
      <w:r w:rsidRPr="00C105BA">
        <w:t>There are 3 major types of Neural Networks Activation Functions</w:t>
      </w:r>
    </w:p>
    <w:p w14:paraId="33AF801E" w14:textId="77777777" w:rsidR="00C105BA" w:rsidRPr="008D335E" w:rsidRDefault="00C105BA" w:rsidP="00C105BA">
      <w:pPr>
        <w:numPr>
          <w:ilvl w:val="0"/>
          <w:numId w:val="5"/>
        </w:numPr>
        <w:jc w:val="both"/>
        <w:rPr>
          <w:b/>
        </w:rPr>
      </w:pPr>
      <w:r w:rsidRPr="008D335E">
        <w:rPr>
          <w:b/>
        </w:rPr>
        <w:t xml:space="preserve">Binary Step Function </w:t>
      </w:r>
    </w:p>
    <w:p w14:paraId="6ED2DD61" w14:textId="66248D09" w:rsidR="00C105BA" w:rsidRPr="00C105BA" w:rsidRDefault="00C105BA" w:rsidP="00C105BA">
      <w:pPr>
        <w:jc w:val="both"/>
      </w:pPr>
      <w:r w:rsidRPr="00C105BA">
        <w:lastRenderedPageBreak/>
        <w:t xml:space="preserve">It depends on the threshold value that decides whether a neuron should be activated or not. Like if the input is greater than </w:t>
      </w:r>
      <w:r w:rsidR="00662D55" w:rsidRPr="00C105BA">
        <w:t>it,</w:t>
      </w:r>
      <w:r w:rsidRPr="00C105BA">
        <w:t xml:space="preserve"> then the neuron is activated otherwise deactivated meaning its output will not </w:t>
      </w:r>
      <w:r w:rsidR="008D335E">
        <w:t xml:space="preserve">be </w:t>
      </w:r>
      <w:r w:rsidRPr="00C105BA">
        <w:t>passed to the next hidden layer.</w:t>
      </w:r>
    </w:p>
    <w:p w14:paraId="2A83D451" w14:textId="6451F850" w:rsidR="00C105BA" w:rsidRPr="00C105BA" w:rsidRDefault="00C105BA" w:rsidP="00C105BA">
      <w:pPr>
        <w:jc w:val="both"/>
      </w:pPr>
      <w:r w:rsidRPr="00C105BA">
        <w:t xml:space="preserve">Problems </w:t>
      </w:r>
    </w:p>
    <w:p w14:paraId="1E74E77E" w14:textId="4909B767" w:rsidR="00C105BA" w:rsidRPr="00C105BA" w:rsidRDefault="00C105BA" w:rsidP="00C105BA">
      <w:pPr>
        <w:jc w:val="both"/>
      </w:pPr>
      <w:r w:rsidRPr="00C105BA">
        <w:t xml:space="preserve">It </w:t>
      </w:r>
      <w:r w:rsidR="00662D55" w:rsidRPr="00C105BA">
        <w:t>cannot</w:t>
      </w:r>
      <w:r w:rsidRPr="00C105BA">
        <w:t xml:space="preserve"> provide multi</w:t>
      </w:r>
      <w:r w:rsidR="008D335E">
        <w:t>-</w:t>
      </w:r>
      <w:r w:rsidRPr="00C105BA">
        <w:t>value outputs, cannot be used for multi</w:t>
      </w:r>
      <w:r w:rsidR="008D335E">
        <w:t>-</w:t>
      </w:r>
      <w:r w:rsidRPr="00C105BA">
        <w:t>class classification problems</w:t>
      </w:r>
    </w:p>
    <w:p w14:paraId="05E18BDE" w14:textId="14CDBDAB" w:rsidR="00C105BA" w:rsidRPr="00C105BA" w:rsidRDefault="00C105BA" w:rsidP="00C105BA">
      <w:pPr>
        <w:jc w:val="both"/>
      </w:pPr>
      <w:r w:rsidRPr="00C105BA">
        <w:t>The gradient of the step fu</w:t>
      </w:r>
      <w:r w:rsidR="008D335E">
        <w:t>n</w:t>
      </w:r>
      <w:r w:rsidRPr="00C105BA">
        <w:t>ction is zero which causes a hindrance in the backpropagation process.</w:t>
      </w:r>
    </w:p>
    <w:p w14:paraId="38BF74E1" w14:textId="77777777" w:rsidR="00C105BA" w:rsidRPr="008D335E" w:rsidRDefault="00C105BA" w:rsidP="00C105BA">
      <w:pPr>
        <w:numPr>
          <w:ilvl w:val="0"/>
          <w:numId w:val="5"/>
        </w:numPr>
        <w:jc w:val="both"/>
        <w:rPr>
          <w:b/>
        </w:rPr>
      </w:pPr>
      <w:r w:rsidRPr="008D335E">
        <w:rPr>
          <w:b/>
        </w:rPr>
        <w:t xml:space="preserve">Linear Active Function </w:t>
      </w:r>
    </w:p>
    <w:p w14:paraId="23F39C2E" w14:textId="77777777" w:rsidR="00C105BA" w:rsidRPr="00C105BA" w:rsidRDefault="00C105BA" w:rsidP="00C105BA">
      <w:pPr>
        <w:jc w:val="both"/>
      </w:pPr>
      <w:r w:rsidRPr="00C105BA">
        <w:t>The activation is proportionate to the input in a linear activation function, also referred to as "no activation" or the "identity function" (multiplied by 1.0). The function just spits out the value it was given, doing nothing to the weighted sum of the input.</w:t>
      </w:r>
    </w:p>
    <w:p w14:paraId="53BB4C47" w14:textId="77777777" w:rsidR="00C105BA" w:rsidRPr="00C105BA" w:rsidRDefault="00C105BA" w:rsidP="00C105BA">
      <w:pPr>
        <w:jc w:val="both"/>
      </w:pPr>
      <w:r w:rsidRPr="00C105BA">
        <w:t xml:space="preserve">Problems </w:t>
      </w:r>
    </w:p>
    <w:p w14:paraId="536A2924" w14:textId="77777777" w:rsidR="00C105BA" w:rsidRPr="00C105BA" w:rsidRDefault="00C105BA" w:rsidP="00C105BA">
      <w:pPr>
        <w:jc w:val="both"/>
      </w:pPr>
      <w:r w:rsidRPr="00C105BA">
        <w:t>It’s not possible to use backpropagation</w:t>
      </w:r>
    </w:p>
    <w:p w14:paraId="2AB932C1" w14:textId="77777777" w:rsidR="00C105BA" w:rsidRPr="00C105BA" w:rsidRDefault="00C105BA" w:rsidP="00C105BA">
      <w:pPr>
        <w:jc w:val="both"/>
      </w:pPr>
      <w:r w:rsidRPr="00C105BA">
        <w:t>All layers of the network will collapse into one layer if a linear activation function is used. No matter what the number of layers in the neural network, the last layer will still be a linear function of the first layer</w:t>
      </w:r>
    </w:p>
    <w:p w14:paraId="1DDCE670" w14:textId="77777777" w:rsidR="00C105BA" w:rsidRPr="008D335E" w:rsidRDefault="00C105BA" w:rsidP="00C105BA">
      <w:pPr>
        <w:numPr>
          <w:ilvl w:val="0"/>
          <w:numId w:val="5"/>
        </w:numPr>
        <w:jc w:val="both"/>
        <w:rPr>
          <w:b/>
        </w:rPr>
      </w:pPr>
      <w:r w:rsidRPr="008D335E">
        <w:rPr>
          <w:b/>
        </w:rPr>
        <w:t>Non-Linear Activation Functions</w:t>
      </w:r>
    </w:p>
    <w:p w14:paraId="7B918F56" w14:textId="76C51982" w:rsidR="00C105BA" w:rsidRPr="00C105BA" w:rsidRDefault="00F812D7" w:rsidP="00C105BA">
      <w:pPr>
        <w:jc w:val="both"/>
      </w:pPr>
      <w:r w:rsidRPr="00C105BA">
        <w:t>This function</w:t>
      </w:r>
      <w:r w:rsidR="00C105BA" w:rsidRPr="00C105BA">
        <w:t xml:space="preserve"> </w:t>
      </w:r>
      <w:r w:rsidRPr="00C105BA">
        <w:t>solves</w:t>
      </w:r>
      <w:r w:rsidR="00C105BA" w:rsidRPr="00C105BA">
        <w:t xml:space="preserve"> the following limitations of linear activation functions as they allow backpropagation because now the derivative function would be related to the input, and it’s possible to go back and set weights. They also allow the stacking of multiple layers of neurons as the output would now be a non-linear combination of input passed through multiple layers. Neural networks work in </w:t>
      </w:r>
      <w:r w:rsidR="008D335E">
        <w:t xml:space="preserve">a </w:t>
      </w:r>
      <w:r w:rsidR="00C105BA" w:rsidRPr="00C105BA">
        <w:t>non -linear way.</w:t>
      </w:r>
    </w:p>
    <w:p w14:paraId="1A34C19E" w14:textId="34393416" w:rsidR="00C105BA" w:rsidRPr="00C105BA" w:rsidRDefault="008D335E" w:rsidP="00C105BA">
      <w:pPr>
        <w:jc w:val="both"/>
      </w:pPr>
      <w:r>
        <w:t>The f</w:t>
      </w:r>
      <w:r w:rsidR="00C105BA" w:rsidRPr="00C105BA">
        <w:t xml:space="preserve">ive most common nonlinear activation functions are </w:t>
      </w:r>
    </w:p>
    <w:p w14:paraId="74F4891C" w14:textId="77777777" w:rsidR="00C105BA" w:rsidRPr="00C105BA" w:rsidRDefault="00C105BA" w:rsidP="00C105BA">
      <w:pPr>
        <w:numPr>
          <w:ilvl w:val="0"/>
          <w:numId w:val="6"/>
        </w:numPr>
        <w:jc w:val="both"/>
      </w:pPr>
      <w:r w:rsidRPr="00C105BA">
        <w:t>Sigmoid or Logistic Activation Function</w:t>
      </w:r>
    </w:p>
    <w:p w14:paraId="643CF8A5" w14:textId="77777777" w:rsidR="00C105BA" w:rsidRPr="00C105BA" w:rsidRDefault="00C105BA" w:rsidP="00C105BA">
      <w:pPr>
        <w:numPr>
          <w:ilvl w:val="0"/>
          <w:numId w:val="6"/>
        </w:numPr>
        <w:jc w:val="both"/>
      </w:pPr>
      <w:r w:rsidRPr="00C105BA">
        <w:t>Tanh or Hyperbolic tangent Activation Function</w:t>
      </w:r>
    </w:p>
    <w:p w14:paraId="121BCD5A" w14:textId="77777777" w:rsidR="00C105BA" w:rsidRPr="00C105BA" w:rsidRDefault="00C105BA" w:rsidP="00C105BA">
      <w:pPr>
        <w:numPr>
          <w:ilvl w:val="0"/>
          <w:numId w:val="6"/>
        </w:numPr>
        <w:jc w:val="both"/>
      </w:pPr>
      <w:proofErr w:type="spellStart"/>
      <w:r w:rsidRPr="00C105BA">
        <w:t>ReLU</w:t>
      </w:r>
      <w:proofErr w:type="spellEnd"/>
      <w:r w:rsidRPr="00C105BA">
        <w:t xml:space="preserve"> </w:t>
      </w:r>
      <w:bookmarkStart w:id="3" w:name="_Hlk112492247"/>
      <w:r w:rsidRPr="00C105BA">
        <w:t>Function</w:t>
      </w:r>
      <w:bookmarkEnd w:id="3"/>
    </w:p>
    <w:p w14:paraId="4FA1AF64" w14:textId="77777777" w:rsidR="00C105BA" w:rsidRPr="00C105BA" w:rsidRDefault="00C105BA" w:rsidP="00C105BA">
      <w:pPr>
        <w:numPr>
          <w:ilvl w:val="0"/>
          <w:numId w:val="6"/>
        </w:numPr>
        <w:jc w:val="both"/>
      </w:pPr>
      <w:r w:rsidRPr="00C105BA">
        <w:t xml:space="preserve">Leaky </w:t>
      </w:r>
      <w:proofErr w:type="spellStart"/>
      <w:r w:rsidRPr="00C105BA">
        <w:t>Relu</w:t>
      </w:r>
      <w:proofErr w:type="spellEnd"/>
      <w:r w:rsidRPr="00C105BA">
        <w:t xml:space="preserve"> Function</w:t>
      </w:r>
    </w:p>
    <w:p w14:paraId="08D263ED" w14:textId="77777777" w:rsidR="00C105BA" w:rsidRPr="00C105BA" w:rsidRDefault="00C105BA" w:rsidP="00C105BA">
      <w:pPr>
        <w:numPr>
          <w:ilvl w:val="0"/>
          <w:numId w:val="6"/>
        </w:numPr>
        <w:jc w:val="both"/>
      </w:pPr>
      <w:r w:rsidRPr="00C105BA">
        <w:t xml:space="preserve">Parametric </w:t>
      </w:r>
      <w:proofErr w:type="spellStart"/>
      <w:r w:rsidRPr="00C105BA">
        <w:t>ReLU</w:t>
      </w:r>
      <w:proofErr w:type="spellEnd"/>
      <w:r w:rsidRPr="00C105BA">
        <w:t xml:space="preserve"> Function</w:t>
      </w:r>
    </w:p>
    <w:p w14:paraId="4181EA4A" w14:textId="77777777" w:rsidR="00C105BA" w:rsidRPr="00F52622" w:rsidRDefault="00C105BA" w:rsidP="00C105BA">
      <w:pPr>
        <w:jc w:val="both"/>
        <w:rPr>
          <w:b/>
        </w:rPr>
      </w:pPr>
      <w:r w:rsidRPr="00F52622">
        <w:rPr>
          <w:b/>
        </w:rPr>
        <w:t>Sigmoid or Logistic Activation Function</w:t>
      </w:r>
    </w:p>
    <w:p w14:paraId="3005F33F" w14:textId="59C867BD" w:rsidR="00C105BA" w:rsidRPr="00C105BA" w:rsidRDefault="00C105BA" w:rsidP="00C105BA">
      <w:pPr>
        <w:jc w:val="both"/>
      </w:pPr>
      <w:r w:rsidRPr="00C105BA">
        <w:t>The Sigmoid Function curve looks like a</w:t>
      </w:r>
      <w:r w:rsidR="008D335E">
        <w:t>n</w:t>
      </w:r>
      <w:r w:rsidRPr="00C105BA">
        <w:t xml:space="preserve"> S-shape. </w:t>
      </w:r>
      <w:r w:rsidR="00F52622" w:rsidRPr="00C105BA">
        <w:t>It</w:t>
      </w:r>
      <w:r w:rsidRPr="00C105BA">
        <w:t xml:space="preserve"> takes any real values as input and exits to output ranging </w:t>
      </w:r>
      <w:r w:rsidR="008D335E">
        <w:t xml:space="preserve">from </w:t>
      </w:r>
      <w:r w:rsidRPr="00C105BA">
        <w:t>0 to 1</w:t>
      </w:r>
    </w:p>
    <w:p w14:paraId="6F5193F9" w14:textId="77777777" w:rsidR="00C105BA" w:rsidRPr="00C105BA" w:rsidRDefault="00C105BA" w:rsidP="00C105BA">
      <w:pPr>
        <w:jc w:val="both"/>
      </w:pPr>
      <w:r w:rsidRPr="00C105BA">
        <w:t xml:space="preserve">Functionality </w:t>
      </w:r>
    </w:p>
    <w:p w14:paraId="27A69A5D" w14:textId="23B582C9" w:rsidR="00C105BA" w:rsidRPr="00C105BA" w:rsidRDefault="00C105BA" w:rsidP="00C105BA">
      <w:pPr>
        <w:jc w:val="both"/>
      </w:pPr>
      <w:r w:rsidRPr="00C105BA">
        <w:t xml:space="preserve">Widely Used </w:t>
      </w:r>
      <w:r w:rsidR="008D335E">
        <w:t>e</w:t>
      </w:r>
      <w:r w:rsidRPr="00C105BA">
        <w:t xml:space="preserve">specially </w:t>
      </w:r>
      <w:r w:rsidR="008D335E">
        <w:t xml:space="preserve">in </w:t>
      </w:r>
      <w:r w:rsidRPr="00C105BA">
        <w:t xml:space="preserve">predicting probability, since </w:t>
      </w:r>
      <w:r w:rsidR="008D335E">
        <w:t xml:space="preserve">the </w:t>
      </w:r>
      <w:r w:rsidRPr="00C105BA">
        <w:t>probability of anything only exists between 0 and 1 so sigmoid is the right choice.</w:t>
      </w:r>
    </w:p>
    <w:p w14:paraId="3D7CB2A2" w14:textId="77777777" w:rsidR="00C105BA" w:rsidRPr="00C105BA" w:rsidRDefault="00C105BA" w:rsidP="00C105BA">
      <w:pPr>
        <w:jc w:val="both"/>
      </w:pPr>
      <w:r w:rsidRPr="00C105BA">
        <w:t>The function is differentiable and follows a gradient preventing jumps in the output values.</w:t>
      </w:r>
    </w:p>
    <w:p w14:paraId="73DDCA50" w14:textId="77777777" w:rsidR="00C105BA" w:rsidRPr="00C105BA" w:rsidRDefault="00C105BA" w:rsidP="00C105BA">
      <w:pPr>
        <w:jc w:val="both"/>
      </w:pPr>
      <w:r w:rsidRPr="00C105BA">
        <w:lastRenderedPageBreak/>
        <w:t xml:space="preserve">Limitations </w:t>
      </w:r>
    </w:p>
    <w:p w14:paraId="1EA75A9F" w14:textId="77777777" w:rsidR="00C105BA" w:rsidRPr="00C105BA" w:rsidRDefault="00C105BA" w:rsidP="00C105BA">
      <w:pPr>
        <w:numPr>
          <w:ilvl w:val="0"/>
          <w:numId w:val="7"/>
        </w:numPr>
        <w:jc w:val="both"/>
      </w:pPr>
      <w:r w:rsidRPr="00C105BA">
        <w:t xml:space="preserve">It saturates and kills the gradient </w:t>
      </w:r>
    </w:p>
    <w:p w14:paraId="154C4D79" w14:textId="77777777" w:rsidR="00C105BA" w:rsidRPr="00C105BA" w:rsidRDefault="00C105BA" w:rsidP="00C105BA">
      <w:pPr>
        <w:jc w:val="both"/>
      </w:pPr>
      <w:r w:rsidRPr="00C105BA">
        <w:rPr>
          <w:noProof/>
        </w:rPr>
        <w:drawing>
          <wp:anchor distT="0" distB="0" distL="114300" distR="114300" simplePos="0" relativeHeight="251685888" behindDoc="0" locked="0" layoutInCell="1" allowOverlap="1" wp14:anchorId="4C9CE701" wp14:editId="3A56E253">
            <wp:simplePos x="0" y="0"/>
            <wp:positionH relativeFrom="margin">
              <wp:align>center</wp:align>
            </wp:positionH>
            <wp:positionV relativeFrom="paragraph">
              <wp:posOffset>116840</wp:posOffset>
            </wp:positionV>
            <wp:extent cx="3048000" cy="1816100"/>
            <wp:effectExtent l="0" t="0" r="0" b="0"/>
            <wp:wrapSquare wrapText="bothSides"/>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048000" cy="1816100"/>
                    </a:xfrm>
                    <a:prstGeom prst="rect">
                      <a:avLst/>
                    </a:prstGeom>
                  </pic:spPr>
                </pic:pic>
              </a:graphicData>
            </a:graphic>
            <wp14:sizeRelH relativeFrom="page">
              <wp14:pctWidth>0</wp14:pctWidth>
            </wp14:sizeRelH>
            <wp14:sizeRelV relativeFrom="page">
              <wp14:pctHeight>0</wp14:pctHeight>
            </wp14:sizeRelV>
          </wp:anchor>
        </w:drawing>
      </w:r>
    </w:p>
    <w:p w14:paraId="2B44C7EA" w14:textId="77777777" w:rsidR="00C105BA" w:rsidRPr="00C105BA" w:rsidRDefault="00C105BA" w:rsidP="00C105BA">
      <w:pPr>
        <w:jc w:val="both"/>
      </w:pPr>
    </w:p>
    <w:p w14:paraId="08B63540" w14:textId="77777777" w:rsidR="00C105BA" w:rsidRPr="00C105BA" w:rsidRDefault="00C105BA" w:rsidP="00C105BA">
      <w:pPr>
        <w:jc w:val="both"/>
      </w:pPr>
    </w:p>
    <w:p w14:paraId="5125988A" w14:textId="77777777" w:rsidR="00C105BA" w:rsidRPr="00C105BA" w:rsidRDefault="00C105BA" w:rsidP="00C105BA">
      <w:pPr>
        <w:jc w:val="both"/>
      </w:pPr>
    </w:p>
    <w:p w14:paraId="2A59BA21" w14:textId="77777777" w:rsidR="00C105BA" w:rsidRPr="00C105BA" w:rsidRDefault="00C105BA" w:rsidP="00C105BA">
      <w:pPr>
        <w:jc w:val="both"/>
      </w:pPr>
    </w:p>
    <w:p w14:paraId="4F464F37" w14:textId="77777777" w:rsidR="00C105BA" w:rsidRPr="00C105BA" w:rsidRDefault="00C105BA" w:rsidP="00C105BA">
      <w:pPr>
        <w:jc w:val="both"/>
      </w:pPr>
    </w:p>
    <w:p w14:paraId="5759D8E8" w14:textId="77777777" w:rsidR="00C105BA" w:rsidRPr="00C105BA" w:rsidRDefault="00C105BA" w:rsidP="00C105BA">
      <w:pPr>
        <w:jc w:val="both"/>
      </w:pPr>
    </w:p>
    <w:p w14:paraId="2CE313A6" w14:textId="77777777" w:rsidR="00C105BA" w:rsidRPr="00C105BA" w:rsidRDefault="00C105BA" w:rsidP="00C105BA">
      <w:pPr>
        <w:jc w:val="both"/>
      </w:pPr>
    </w:p>
    <w:p w14:paraId="1E759934" w14:textId="77777777" w:rsidR="00C105BA" w:rsidRPr="00C105BA" w:rsidRDefault="00C105BA" w:rsidP="00C105BA">
      <w:pPr>
        <w:jc w:val="both"/>
      </w:pPr>
      <w:r w:rsidRPr="00C105BA">
        <w:t xml:space="preserve">For a big positive or big negative integer, the output of the sigmoid saturates (i.e. the curve becomes parallel to the x-axis). As a result, there is essentially no gradient in these areas. The network won't learn if the local gradient is very modest because it will kill the gradient. </w:t>
      </w:r>
      <w:proofErr w:type="spellStart"/>
      <w:r w:rsidRPr="00C105BA">
        <w:t>ReLU</w:t>
      </w:r>
      <w:proofErr w:type="spellEnd"/>
      <w:r w:rsidRPr="00C105BA">
        <w:t xml:space="preserve"> provides a solution to the vanishing gradient issue.</w:t>
      </w:r>
    </w:p>
    <w:p w14:paraId="629B8B83" w14:textId="299D662D" w:rsidR="00C105BA" w:rsidRPr="00C105BA" w:rsidRDefault="00C105BA" w:rsidP="00C105BA">
      <w:pPr>
        <w:numPr>
          <w:ilvl w:val="0"/>
          <w:numId w:val="7"/>
        </w:numPr>
        <w:jc w:val="both"/>
      </w:pPr>
      <w:r w:rsidRPr="00C105BA">
        <w:t>Sigmoid outputs are not zero-centered which is undesirable because it runs the risk of unintentionally introducing zigzag dynamics in the gradient updates for the weights.</w:t>
      </w:r>
    </w:p>
    <w:p w14:paraId="044413D5" w14:textId="77777777" w:rsidR="00C105BA" w:rsidRPr="00C105BA" w:rsidRDefault="00C105BA" w:rsidP="00C105BA">
      <w:pPr>
        <w:jc w:val="both"/>
        <w:rPr>
          <w:b/>
        </w:rPr>
      </w:pPr>
      <w:r w:rsidRPr="00C105BA">
        <w:rPr>
          <w:b/>
        </w:rPr>
        <w:t>Tanh or Hyperbolic tangent Activation Function</w:t>
      </w:r>
    </w:p>
    <w:p w14:paraId="42B993CB" w14:textId="056727FF" w:rsidR="00C105BA" w:rsidRPr="00C105BA" w:rsidRDefault="00C105BA" w:rsidP="00C105BA">
      <w:r w:rsidRPr="00C105BA">
        <w:t xml:space="preserve">It gives a value in </w:t>
      </w:r>
      <w:r w:rsidR="008D335E">
        <w:t xml:space="preserve">a </w:t>
      </w:r>
      <w:r w:rsidRPr="00C105BA">
        <w:t>range of [-1, 1] for a real number.</w:t>
      </w:r>
      <w:r>
        <w:t xml:space="preserve"> </w:t>
      </w:r>
      <w:r w:rsidRPr="00C105BA">
        <w:t>Tanh's output value approaches 1.0 when the input is larger (more positive), whereas it approaches -1.0 when the input is smaller (more negative).</w:t>
      </w:r>
    </w:p>
    <w:p w14:paraId="64679C2D" w14:textId="77777777" w:rsidR="00C105BA" w:rsidRPr="00C105BA" w:rsidRDefault="00C105BA" w:rsidP="00C105BA">
      <w:pPr>
        <w:jc w:val="both"/>
      </w:pPr>
      <w:r w:rsidRPr="00C105BA">
        <w:t>Limitations</w:t>
      </w:r>
    </w:p>
    <w:p w14:paraId="75DF447C" w14:textId="77777777" w:rsidR="00C105BA" w:rsidRPr="00C105BA" w:rsidRDefault="00C105BA" w:rsidP="00C105BA">
      <w:pPr>
        <w:jc w:val="both"/>
      </w:pPr>
      <w:r w:rsidRPr="00C105BA">
        <w:t>Like the sigmoid activation function, it has the issue of vanishing gradients. In addition, the tanh function has a substantially steeper gradient than the sigmoid function.</w:t>
      </w:r>
    </w:p>
    <w:p w14:paraId="11533698" w14:textId="77777777" w:rsidR="00C105BA" w:rsidRPr="00C105BA" w:rsidRDefault="00C105BA" w:rsidP="00C105BA">
      <w:pPr>
        <w:jc w:val="both"/>
        <w:rPr>
          <w:b/>
        </w:rPr>
      </w:pPr>
      <w:proofErr w:type="spellStart"/>
      <w:r w:rsidRPr="00C105BA">
        <w:rPr>
          <w:b/>
        </w:rPr>
        <w:t>ReLU</w:t>
      </w:r>
      <w:proofErr w:type="spellEnd"/>
      <w:r w:rsidRPr="00C105BA">
        <w:rPr>
          <w:b/>
        </w:rPr>
        <w:t xml:space="preserve"> Function</w:t>
      </w:r>
    </w:p>
    <w:p w14:paraId="40622E46" w14:textId="77777777" w:rsidR="00C105BA" w:rsidRPr="00C105BA" w:rsidRDefault="00C105BA" w:rsidP="00C105BA">
      <w:pPr>
        <w:jc w:val="both"/>
      </w:pPr>
      <w:proofErr w:type="spellStart"/>
      <w:r w:rsidRPr="00C105BA">
        <w:t>ReLU</w:t>
      </w:r>
      <w:proofErr w:type="spellEnd"/>
      <w:r w:rsidRPr="00C105BA">
        <w:t xml:space="preserve"> stands for Rectified Linear Unit. </w:t>
      </w:r>
      <w:proofErr w:type="spellStart"/>
      <w:r w:rsidRPr="00C105BA">
        <w:t>ReLU</w:t>
      </w:r>
      <w:proofErr w:type="spellEnd"/>
      <w:r w:rsidRPr="00C105BA">
        <w:t xml:space="preserve"> has a derivative function and enables for backpropagation while still being computationally efficient, despite giving the impression of being a linear function. The fundamental issue here is that not all of the neurons are activated simultaneously by the </w:t>
      </w:r>
      <w:proofErr w:type="spellStart"/>
      <w:r w:rsidRPr="00C105BA">
        <w:t>ReLU</w:t>
      </w:r>
      <w:proofErr w:type="spellEnd"/>
      <w:r w:rsidRPr="00C105BA">
        <w:t xml:space="preserve"> function. Only if the output of the linear transformation is less than 0 will the neurons become inactive.</w:t>
      </w:r>
    </w:p>
    <w:p w14:paraId="11961118" w14:textId="77777777" w:rsidR="00C105BA" w:rsidRPr="00C105BA" w:rsidRDefault="00C105BA" w:rsidP="00C105BA">
      <w:pPr>
        <w:jc w:val="both"/>
      </w:pPr>
      <w:r w:rsidRPr="00C105BA">
        <w:t xml:space="preserve">Advantages </w:t>
      </w:r>
    </w:p>
    <w:p w14:paraId="451A7B25" w14:textId="61762658" w:rsidR="00C105BA" w:rsidRPr="00C105BA" w:rsidRDefault="00C105BA" w:rsidP="00C105BA">
      <w:pPr>
        <w:numPr>
          <w:ilvl w:val="0"/>
          <w:numId w:val="8"/>
        </w:numPr>
        <w:jc w:val="both"/>
      </w:pPr>
      <w:r w:rsidRPr="00C105BA">
        <w:t xml:space="preserve">As only a certain number of neurons are activated, </w:t>
      </w:r>
      <w:r w:rsidR="008D335E">
        <w:t xml:space="preserve">the </w:t>
      </w:r>
      <w:proofErr w:type="spellStart"/>
      <w:r w:rsidRPr="00C105BA">
        <w:t>ReLU</w:t>
      </w:r>
      <w:proofErr w:type="spellEnd"/>
      <w:r w:rsidRPr="00C105BA">
        <w:t xml:space="preserve"> function is far more computationally efficient when compared to the sigmoid and tanh functions.</w:t>
      </w:r>
    </w:p>
    <w:p w14:paraId="23F3017A" w14:textId="77777777" w:rsidR="00C105BA" w:rsidRPr="00C105BA" w:rsidRDefault="00C105BA" w:rsidP="00C105BA">
      <w:pPr>
        <w:numPr>
          <w:ilvl w:val="0"/>
          <w:numId w:val="8"/>
        </w:numPr>
        <w:jc w:val="both"/>
      </w:pPr>
      <w:proofErr w:type="spellStart"/>
      <w:r w:rsidRPr="00C105BA">
        <w:t>ReLU</w:t>
      </w:r>
      <w:proofErr w:type="spellEnd"/>
      <w:r w:rsidRPr="00C105BA">
        <w:t xml:space="preserve"> accelerates the convergence of gradient descent towards the global minimum of the loss function due to its linear, non-saturating property.</w:t>
      </w:r>
    </w:p>
    <w:p w14:paraId="3C8C604A" w14:textId="37715BCE" w:rsidR="00C105BA" w:rsidRPr="00C105BA" w:rsidRDefault="00C105BA" w:rsidP="00C105BA">
      <w:pPr>
        <w:jc w:val="both"/>
      </w:pPr>
      <w:r w:rsidRPr="00C105BA">
        <w:lastRenderedPageBreak/>
        <w:t xml:space="preserve">Limitations </w:t>
      </w:r>
    </w:p>
    <w:p w14:paraId="7056CED9" w14:textId="77777777" w:rsidR="00C105BA" w:rsidRPr="00C105BA" w:rsidRDefault="00C105BA" w:rsidP="00C105BA">
      <w:pPr>
        <w:numPr>
          <w:ilvl w:val="0"/>
          <w:numId w:val="9"/>
        </w:numPr>
        <w:jc w:val="both"/>
      </w:pPr>
      <w:r w:rsidRPr="00C105BA">
        <w:t>The gradient has a value of zero when the graph is on the negative side. As a result, some neurons' weights and biases are not updated during the backpropagation process. This may result in dead neurons that never activate.  All the negative input values instantly become zero, which reduces the model's capacity to correctly fit or train from the data.</w:t>
      </w:r>
    </w:p>
    <w:p w14:paraId="4F2AFF7A" w14:textId="77777777" w:rsidR="00C105BA" w:rsidRPr="00F52622" w:rsidRDefault="00C105BA" w:rsidP="00C105BA">
      <w:pPr>
        <w:jc w:val="both"/>
        <w:rPr>
          <w:b/>
        </w:rPr>
      </w:pPr>
      <w:r w:rsidRPr="00F52622">
        <w:rPr>
          <w:b/>
        </w:rPr>
        <w:t xml:space="preserve">Leaky </w:t>
      </w:r>
      <w:proofErr w:type="spellStart"/>
      <w:r w:rsidRPr="00F52622">
        <w:rPr>
          <w:b/>
        </w:rPr>
        <w:t>ReLU</w:t>
      </w:r>
      <w:proofErr w:type="spellEnd"/>
      <w:r w:rsidRPr="00F52622">
        <w:rPr>
          <w:b/>
        </w:rPr>
        <w:t xml:space="preserve"> Function</w:t>
      </w:r>
    </w:p>
    <w:p w14:paraId="343DABF0" w14:textId="3D569D5A" w:rsidR="00C105BA" w:rsidRPr="00C105BA" w:rsidRDefault="00C105BA" w:rsidP="00C105BA">
      <w:pPr>
        <w:jc w:val="both"/>
      </w:pPr>
      <w:r w:rsidRPr="00C105BA">
        <w:t xml:space="preserve">Leaky </w:t>
      </w:r>
      <w:proofErr w:type="spellStart"/>
      <w:r w:rsidRPr="00C105BA">
        <w:t>ReLU</w:t>
      </w:r>
      <w:proofErr w:type="spellEnd"/>
      <w:r w:rsidRPr="00C105BA">
        <w:t xml:space="preserve"> is an improved version of </w:t>
      </w:r>
      <w:proofErr w:type="spellStart"/>
      <w:r w:rsidRPr="00C105BA">
        <w:t>ReLU</w:t>
      </w:r>
      <w:proofErr w:type="spellEnd"/>
      <w:r w:rsidRPr="00C105BA">
        <w:t xml:space="preserve"> function to solve the Dying </w:t>
      </w:r>
      <w:proofErr w:type="spellStart"/>
      <w:r w:rsidRPr="00C105BA">
        <w:t>ReLU</w:t>
      </w:r>
      <w:proofErr w:type="spellEnd"/>
      <w:r w:rsidRPr="00C105BA">
        <w:t xml:space="preserve"> problem as it has a small positive slope in the negative area.</w:t>
      </w:r>
    </w:p>
    <w:p w14:paraId="3CF9E204" w14:textId="77777777" w:rsidR="00C105BA" w:rsidRPr="00C105BA" w:rsidRDefault="00C105BA" w:rsidP="00C105BA">
      <w:pPr>
        <w:jc w:val="both"/>
      </w:pPr>
      <w:r w:rsidRPr="00C105BA">
        <w:t xml:space="preserve">Advantage </w:t>
      </w:r>
    </w:p>
    <w:p w14:paraId="1783DD6C" w14:textId="11CAA914" w:rsidR="00C105BA" w:rsidRDefault="00C105BA" w:rsidP="00C105BA">
      <w:pPr>
        <w:jc w:val="both"/>
      </w:pPr>
      <w:r w:rsidRPr="00C105BA">
        <w:t xml:space="preserve">The benefits of Leaky </w:t>
      </w:r>
      <w:proofErr w:type="spellStart"/>
      <w:r w:rsidRPr="00C105BA">
        <w:t>ReLU</w:t>
      </w:r>
      <w:proofErr w:type="spellEnd"/>
      <w:r w:rsidRPr="00C105BA">
        <w:t xml:space="preserve"> are same to those of </w:t>
      </w:r>
      <w:proofErr w:type="spellStart"/>
      <w:r w:rsidRPr="00C105BA">
        <w:t>ReLU</w:t>
      </w:r>
      <w:proofErr w:type="spellEnd"/>
      <w:r w:rsidRPr="00C105BA">
        <w:t>, and it also supports backpropagation even for negative input values. This small adjustment ensures that the gradient of the graph's left side is non-zero for negative input values. As a result, we wouldn't see any dead neurons there anymore.</w:t>
      </w:r>
    </w:p>
    <w:p w14:paraId="6710D3D0" w14:textId="3EDF4C6E" w:rsidR="00C105BA" w:rsidRPr="00C105BA" w:rsidRDefault="00C105BA" w:rsidP="00C105BA">
      <w:pPr>
        <w:jc w:val="both"/>
      </w:pPr>
      <w:r w:rsidRPr="00C105BA">
        <w:t>Limitations</w:t>
      </w:r>
    </w:p>
    <w:p w14:paraId="0B9ACDD3" w14:textId="77777777" w:rsidR="00C105BA" w:rsidRPr="00C105BA" w:rsidRDefault="00C105BA" w:rsidP="00C105BA">
      <w:pPr>
        <w:numPr>
          <w:ilvl w:val="0"/>
          <w:numId w:val="10"/>
        </w:numPr>
        <w:jc w:val="both"/>
      </w:pPr>
      <w:r w:rsidRPr="00C105BA">
        <w:t>Sometimes the predictions may not be consistent for negative input values. </w:t>
      </w:r>
    </w:p>
    <w:p w14:paraId="66136FFB" w14:textId="6221127B" w:rsidR="00C105BA" w:rsidRPr="00C105BA" w:rsidRDefault="00C105BA" w:rsidP="00C105BA">
      <w:pPr>
        <w:numPr>
          <w:ilvl w:val="0"/>
          <w:numId w:val="10"/>
        </w:numPr>
        <w:jc w:val="both"/>
      </w:pPr>
      <w:r w:rsidRPr="00C105BA">
        <w:t>It makes the learning of model parameters time-consuming.as the gradient for negative values is a small value which makes the process lengthy</w:t>
      </w:r>
    </w:p>
    <w:p w14:paraId="12BBCC0C" w14:textId="77777777" w:rsidR="00C105BA" w:rsidRPr="00C105BA" w:rsidRDefault="00C105BA" w:rsidP="00C105BA">
      <w:pPr>
        <w:jc w:val="both"/>
        <w:rPr>
          <w:b/>
        </w:rPr>
      </w:pPr>
      <w:r w:rsidRPr="00C105BA">
        <w:rPr>
          <w:b/>
        </w:rPr>
        <w:t xml:space="preserve">Parametric </w:t>
      </w:r>
      <w:proofErr w:type="spellStart"/>
      <w:r w:rsidRPr="00C105BA">
        <w:rPr>
          <w:b/>
        </w:rPr>
        <w:t>ReLU</w:t>
      </w:r>
      <w:proofErr w:type="spellEnd"/>
      <w:r w:rsidRPr="00C105BA">
        <w:rPr>
          <w:b/>
        </w:rPr>
        <w:t xml:space="preserve"> Function</w:t>
      </w:r>
    </w:p>
    <w:p w14:paraId="498FB65C" w14:textId="5F5005CF" w:rsidR="00C105BA" w:rsidRPr="00C105BA" w:rsidRDefault="00C105BA" w:rsidP="00C105BA">
      <w:pPr>
        <w:jc w:val="both"/>
      </w:pPr>
      <w:r w:rsidRPr="00C105BA">
        <w:t xml:space="preserve">Parametric </w:t>
      </w:r>
      <w:proofErr w:type="spellStart"/>
      <w:r w:rsidRPr="00C105BA">
        <w:t>ReLU</w:t>
      </w:r>
      <w:proofErr w:type="spellEnd"/>
      <w:r w:rsidRPr="00C105BA">
        <w:t xml:space="preserve"> is another variant of </w:t>
      </w:r>
      <w:proofErr w:type="spellStart"/>
      <w:r w:rsidRPr="00C105BA">
        <w:t>ReLU</w:t>
      </w:r>
      <w:proofErr w:type="spellEnd"/>
      <w:r w:rsidRPr="00C105BA">
        <w:t xml:space="preserve"> that aims to solve the problem of gradient’s becoming zero for the left half of the axis. This function provides the slope of the negative part of the function as an argument </w:t>
      </w:r>
      <w:r w:rsidR="00C461A0">
        <w:t>‘</w:t>
      </w:r>
      <w:r w:rsidRPr="00A03A39">
        <w:rPr>
          <w:b/>
          <w:i/>
        </w:rPr>
        <w:t>a</w:t>
      </w:r>
      <w:r w:rsidR="00C461A0">
        <w:t>’</w:t>
      </w:r>
      <w:r w:rsidRPr="00C105BA">
        <w:t xml:space="preserve">. By performing backpropagation, we can learn the most appropriate value of </w:t>
      </w:r>
      <w:r w:rsidR="00C461A0">
        <w:t>‘</w:t>
      </w:r>
      <w:r w:rsidRPr="00A03A39">
        <w:rPr>
          <w:b/>
          <w:i/>
        </w:rPr>
        <w:t>a</w:t>
      </w:r>
      <w:r w:rsidR="00C461A0">
        <w:t>’</w:t>
      </w:r>
      <w:r w:rsidRPr="00C105BA">
        <w:t>.</w:t>
      </w:r>
    </w:p>
    <w:p w14:paraId="2953C4A2" w14:textId="77777777" w:rsidR="00C105BA" w:rsidRPr="00C105BA" w:rsidRDefault="00C105BA" w:rsidP="00A03A39">
      <w:pPr>
        <w:spacing w:line="240" w:lineRule="auto"/>
        <w:jc w:val="both"/>
      </w:pPr>
      <w:r w:rsidRPr="00C105BA">
        <w:t xml:space="preserve">Advantages </w:t>
      </w:r>
    </w:p>
    <w:p w14:paraId="0DAB5332" w14:textId="6DFF8A46" w:rsidR="00C105BA" w:rsidRDefault="00C461A0" w:rsidP="00A03A39">
      <w:pPr>
        <w:spacing w:line="240" w:lineRule="auto"/>
        <w:jc w:val="both"/>
      </w:pPr>
      <w:r>
        <w:t>T</w:t>
      </w:r>
      <w:r w:rsidR="00C105BA" w:rsidRPr="00C105BA">
        <w:t xml:space="preserve">he parameterized </w:t>
      </w:r>
      <w:proofErr w:type="spellStart"/>
      <w:r w:rsidR="00C105BA" w:rsidRPr="00C105BA">
        <w:t>ReLU</w:t>
      </w:r>
      <w:proofErr w:type="spellEnd"/>
      <w:r w:rsidR="00C105BA" w:rsidRPr="00C105BA">
        <w:t xml:space="preserve"> function is utilized</w:t>
      </w:r>
      <w:r w:rsidR="00A03A39">
        <w:t xml:space="preserve"> w</w:t>
      </w:r>
      <w:r w:rsidR="00C105BA" w:rsidRPr="00C105BA">
        <w:t xml:space="preserve">hen the leaky </w:t>
      </w:r>
      <w:proofErr w:type="spellStart"/>
      <w:r w:rsidR="00C105BA" w:rsidRPr="00C105BA">
        <w:t>ReLU</w:t>
      </w:r>
      <w:proofErr w:type="spellEnd"/>
      <w:r w:rsidR="00C105BA" w:rsidRPr="00C105BA">
        <w:t xml:space="preserve"> function is still unable to address the issue of dead neurons and the necessary information is not properly sent to the following layer</w:t>
      </w:r>
      <w:r w:rsidR="00A03A39">
        <w:t>.</w:t>
      </w:r>
    </w:p>
    <w:p w14:paraId="7F689E34" w14:textId="208FD349" w:rsidR="00A03A39" w:rsidRDefault="00A03A39" w:rsidP="00A03A39">
      <w:pPr>
        <w:spacing w:line="240" w:lineRule="auto"/>
        <w:jc w:val="both"/>
      </w:pPr>
      <w:r>
        <w:t>Limitations</w:t>
      </w:r>
    </w:p>
    <w:p w14:paraId="48A94F31" w14:textId="292B0026" w:rsidR="00A03A39" w:rsidRDefault="00A03A39" w:rsidP="00A03A39">
      <w:pPr>
        <w:spacing w:line="240" w:lineRule="auto"/>
        <w:jc w:val="both"/>
        <w:rPr>
          <w:b/>
          <w:bCs/>
          <w:i/>
          <w:iCs/>
        </w:rPr>
      </w:pPr>
      <w:r>
        <w:t xml:space="preserve">It sometimes </w:t>
      </w:r>
      <w:r w:rsidRPr="00A03A39">
        <w:t>perform</w:t>
      </w:r>
      <w:r>
        <w:t>s</w:t>
      </w:r>
      <w:r w:rsidRPr="00A03A39">
        <w:t xml:space="preserve"> differently for different problems depending upon the value of slope parameter </w:t>
      </w:r>
      <w:r w:rsidRPr="00A03A39">
        <w:rPr>
          <w:b/>
          <w:bCs/>
          <w:i/>
          <w:iCs/>
        </w:rPr>
        <w:t>a.</w:t>
      </w:r>
    </w:p>
    <w:p w14:paraId="76AC84A4" w14:textId="77777777" w:rsidR="00A9764F" w:rsidRPr="00F67572" w:rsidRDefault="00A9764F" w:rsidP="00A9764F">
      <w:pPr>
        <w:spacing w:after="0" w:line="240" w:lineRule="auto"/>
        <w:textAlignment w:val="baseline"/>
        <w:rPr>
          <w:rFonts w:ascii="Calibri" w:eastAsia="Times New Roman" w:hAnsi="Calibri" w:cs="Calibri"/>
          <w:color w:val="000000"/>
        </w:rPr>
      </w:pPr>
      <w:r w:rsidRPr="00F67572">
        <w:rPr>
          <w:rFonts w:ascii="Calibri" w:eastAsia="Times New Roman" w:hAnsi="Calibri" w:cs="Calibri"/>
          <w:b/>
          <w:bCs/>
          <w:color w:val="000000"/>
        </w:rPr>
        <w:t> </w:t>
      </w:r>
    </w:p>
    <w:p w14:paraId="53697559" w14:textId="26C51F63" w:rsidR="00A9764F" w:rsidRDefault="00A9764F" w:rsidP="00662D55">
      <w:pPr>
        <w:pStyle w:val="ListParagraph"/>
        <w:numPr>
          <w:ilvl w:val="0"/>
          <w:numId w:val="9"/>
        </w:numPr>
        <w:spacing w:after="0" w:line="240" w:lineRule="auto"/>
        <w:textAlignment w:val="baseline"/>
        <w:rPr>
          <w:rFonts w:ascii="Calibri" w:eastAsia="Times New Roman" w:hAnsi="Calibri" w:cs="Calibri"/>
          <w:b/>
          <w:bCs/>
          <w:color w:val="000000"/>
        </w:rPr>
      </w:pPr>
      <w:r w:rsidRPr="00662D55">
        <w:rPr>
          <w:rFonts w:ascii="Calibri" w:eastAsia="Times New Roman" w:hAnsi="Calibri" w:cs="Calibri"/>
          <w:b/>
          <w:bCs/>
          <w:color w:val="000000"/>
        </w:rPr>
        <w:t>For your research</w:t>
      </w:r>
      <w:r w:rsidR="008D335E">
        <w:rPr>
          <w:rFonts w:ascii="Calibri" w:eastAsia="Times New Roman" w:hAnsi="Calibri" w:cs="Calibri"/>
          <w:b/>
          <w:bCs/>
          <w:color w:val="000000"/>
        </w:rPr>
        <w:t>,</w:t>
      </w:r>
      <w:r w:rsidRPr="00662D55">
        <w:rPr>
          <w:rFonts w:ascii="Calibri" w:eastAsia="Times New Roman" w:hAnsi="Calibri" w:cs="Calibri"/>
          <w:b/>
          <w:bCs/>
          <w:color w:val="000000"/>
        </w:rPr>
        <w:t xml:space="preserve"> I understand you are image processing to feed information to a model of biological behavior.  What kind of NN are you using and why did you select it?</w:t>
      </w:r>
    </w:p>
    <w:p w14:paraId="52E4F0E1" w14:textId="61CB3D41" w:rsidR="00F812D7" w:rsidRDefault="00F812D7" w:rsidP="00F812D7">
      <w:pPr>
        <w:spacing w:after="0" w:line="240" w:lineRule="auto"/>
        <w:textAlignment w:val="baseline"/>
        <w:rPr>
          <w:rFonts w:ascii="Calibri" w:eastAsia="Times New Roman" w:hAnsi="Calibri" w:cs="Calibri"/>
          <w:b/>
          <w:bCs/>
          <w:color w:val="000000"/>
        </w:rPr>
      </w:pPr>
    </w:p>
    <w:p w14:paraId="379C612E" w14:textId="77777777" w:rsidR="008D335E" w:rsidRDefault="008D335E" w:rsidP="00883349">
      <w:pPr>
        <w:spacing w:after="0" w:line="240" w:lineRule="auto"/>
        <w:jc w:val="both"/>
        <w:textAlignment w:val="baseline"/>
        <w:rPr>
          <w:rFonts w:ascii="Calibri" w:eastAsia="Times New Roman" w:hAnsi="Calibri" w:cs="Calibri"/>
          <w:bCs/>
          <w:color w:val="000000"/>
        </w:rPr>
      </w:pPr>
      <w:r>
        <w:rPr>
          <w:rFonts w:ascii="Calibri" w:eastAsia="Times New Roman" w:hAnsi="Calibri" w:cs="Calibri"/>
          <w:bCs/>
          <w:color w:val="000000"/>
        </w:rPr>
        <w:t>Answer:</w:t>
      </w:r>
    </w:p>
    <w:p w14:paraId="1DB42405" w14:textId="7F41B892" w:rsidR="00883349" w:rsidRPr="00DB2323" w:rsidRDefault="00883349" w:rsidP="00883349">
      <w:pPr>
        <w:spacing w:after="0" w:line="240" w:lineRule="auto"/>
        <w:jc w:val="both"/>
        <w:textAlignment w:val="baseline"/>
        <w:rPr>
          <w:rFonts w:ascii="Calibri" w:eastAsia="Times New Roman" w:hAnsi="Calibri" w:cs="Calibri"/>
          <w:bCs/>
          <w:color w:val="000000"/>
        </w:rPr>
      </w:pPr>
      <w:r w:rsidRPr="00DB2323">
        <w:rPr>
          <w:rFonts w:ascii="Calibri" w:eastAsia="Times New Roman" w:hAnsi="Calibri" w:cs="Calibri"/>
          <w:bCs/>
          <w:color w:val="000000"/>
        </w:rPr>
        <w:t>For the present work</w:t>
      </w:r>
      <w:r w:rsidR="008D335E">
        <w:rPr>
          <w:rFonts w:ascii="Calibri" w:eastAsia="Times New Roman" w:hAnsi="Calibri" w:cs="Calibri"/>
          <w:bCs/>
          <w:color w:val="000000"/>
        </w:rPr>
        <w:t>,</w:t>
      </w:r>
      <w:r w:rsidRPr="00DB2323">
        <w:rPr>
          <w:rFonts w:ascii="Calibri" w:eastAsia="Times New Roman" w:hAnsi="Calibri" w:cs="Calibri"/>
          <w:bCs/>
          <w:color w:val="000000"/>
        </w:rPr>
        <w:t xml:space="preserve"> I am performing a sensitivity analysis on the hydrological variables based on </w:t>
      </w:r>
      <w:r w:rsidR="00DB2323" w:rsidRPr="00DB2323">
        <w:rPr>
          <w:rFonts w:ascii="Calibri" w:eastAsia="Times New Roman" w:hAnsi="Calibri" w:cs="Calibri"/>
          <w:bCs/>
          <w:color w:val="000000"/>
        </w:rPr>
        <w:t xml:space="preserve">different </w:t>
      </w:r>
      <w:r w:rsidRPr="00DB2323">
        <w:rPr>
          <w:rFonts w:ascii="Calibri" w:eastAsia="Times New Roman" w:hAnsi="Calibri" w:cs="Calibri"/>
          <w:bCs/>
          <w:color w:val="000000"/>
        </w:rPr>
        <w:t>vegetation classification</w:t>
      </w:r>
      <w:r w:rsidR="008D335E">
        <w:rPr>
          <w:rFonts w:ascii="Calibri" w:eastAsia="Times New Roman" w:hAnsi="Calibri" w:cs="Calibri"/>
          <w:bCs/>
          <w:color w:val="000000"/>
        </w:rPr>
        <w:t>s</w:t>
      </w:r>
      <w:r w:rsidRPr="00DB2323">
        <w:rPr>
          <w:rFonts w:ascii="Calibri" w:eastAsia="Times New Roman" w:hAnsi="Calibri" w:cs="Calibri"/>
          <w:bCs/>
          <w:color w:val="000000"/>
        </w:rPr>
        <w:t xml:space="preserve"> </w:t>
      </w:r>
      <w:r w:rsidR="00DB2323" w:rsidRPr="00DB2323">
        <w:rPr>
          <w:rFonts w:ascii="Calibri" w:eastAsia="Times New Roman" w:hAnsi="Calibri" w:cs="Calibri"/>
          <w:bCs/>
          <w:color w:val="000000"/>
        </w:rPr>
        <w:t xml:space="preserve">ranging from detailed field mapping to simplified computer-based classification from remotely sensed data and calibrated into </w:t>
      </w:r>
      <w:r w:rsidR="008D335E">
        <w:rPr>
          <w:rFonts w:ascii="Calibri" w:eastAsia="Times New Roman" w:hAnsi="Calibri" w:cs="Calibri"/>
          <w:bCs/>
          <w:color w:val="000000"/>
        </w:rPr>
        <w:t xml:space="preserve">the </w:t>
      </w:r>
      <w:r w:rsidR="00DB2323" w:rsidRPr="00DB2323">
        <w:rPr>
          <w:rFonts w:ascii="Calibri" w:eastAsia="Times New Roman" w:hAnsi="Calibri" w:cs="Calibri"/>
          <w:bCs/>
          <w:color w:val="000000"/>
        </w:rPr>
        <w:t xml:space="preserve">EDYS model. </w:t>
      </w:r>
      <w:r w:rsidRPr="00DB2323">
        <w:rPr>
          <w:rFonts w:ascii="Calibri" w:eastAsia="Times New Roman" w:hAnsi="Calibri" w:cs="Calibri"/>
          <w:bCs/>
          <w:color w:val="000000"/>
        </w:rPr>
        <w:t xml:space="preserve"> </w:t>
      </w:r>
      <w:r w:rsidR="00DB2323" w:rsidRPr="00DB2323">
        <w:rPr>
          <w:rFonts w:ascii="Calibri" w:eastAsia="Times New Roman" w:hAnsi="Calibri" w:cs="Calibri"/>
          <w:bCs/>
          <w:color w:val="000000"/>
        </w:rPr>
        <w:t>Since employing NN was not necessary for the current project, I am using object-based picture analysis (OBIA).</w:t>
      </w:r>
      <w:r w:rsidR="000D7579">
        <w:rPr>
          <w:rFonts w:ascii="Calibri" w:eastAsia="Times New Roman" w:hAnsi="Calibri" w:cs="Calibri"/>
          <w:bCs/>
          <w:color w:val="000000"/>
        </w:rPr>
        <w:t xml:space="preserve"> For the current study OBIA served the purpose.</w:t>
      </w:r>
    </w:p>
    <w:p w14:paraId="2F31CB3B" w14:textId="3A08EF96" w:rsidR="005D12E0" w:rsidRPr="00DB2323" w:rsidRDefault="00DB2323" w:rsidP="00883349">
      <w:pPr>
        <w:spacing w:after="0" w:line="240" w:lineRule="auto"/>
        <w:jc w:val="both"/>
        <w:textAlignment w:val="baseline"/>
        <w:rPr>
          <w:rFonts w:ascii="Calibri" w:eastAsia="Times New Roman" w:hAnsi="Calibri" w:cs="Calibri"/>
          <w:bCs/>
          <w:color w:val="000000"/>
        </w:rPr>
      </w:pPr>
      <w:r w:rsidRPr="00DB2323">
        <w:rPr>
          <w:rFonts w:ascii="Calibri" w:eastAsia="Times New Roman" w:hAnsi="Calibri" w:cs="Calibri"/>
          <w:bCs/>
          <w:color w:val="000000"/>
        </w:rPr>
        <w:t xml:space="preserve">However, I plan to conduct additional research on hydrological simulation in the near future, including rainfall-runoff prediction </w:t>
      </w:r>
      <w:proofErr w:type="gramStart"/>
      <w:r w:rsidRPr="00DB2323">
        <w:rPr>
          <w:rFonts w:ascii="Calibri" w:eastAsia="Times New Roman" w:hAnsi="Calibri" w:cs="Calibri"/>
          <w:bCs/>
          <w:color w:val="000000"/>
        </w:rPr>
        <w:t>taking into account</w:t>
      </w:r>
      <w:proofErr w:type="gramEnd"/>
      <w:r w:rsidRPr="00DB2323">
        <w:rPr>
          <w:rFonts w:ascii="Calibri" w:eastAsia="Times New Roman" w:hAnsi="Calibri" w:cs="Calibri"/>
          <w:bCs/>
          <w:color w:val="000000"/>
        </w:rPr>
        <w:t xml:space="preserve"> vegetation change and stream flow variation under unsteady </w:t>
      </w:r>
      <w:r w:rsidRPr="00DB2323">
        <w:rPr>
          <w:rFonts w:ascii="Calibri" w:eastAsia="Times New Roman" w:hAnsi="Calibri" w:cs="Calibri"/>
          <w:bCs/>
          <w:color w:val="000000"/>
        </w:rPr>
        <w:lastRenderedPageBreak/>
        <w:t xml:space="preserve">climatic circumstances. </w:t>
      </w:r>
      <w:r w:rsidR="00883349" w:rsidRPr="00DB2323">
        <w:rPr>
          <w:rFonts w:ascii="Calibri" w:eastAsia="Times New Roman" w:hAnsi="Calibri" w:cs="Calibri"/>
          <w:bCs/>
          <w:color w:val="000000"/>
        </w:rPr>
        <w:t>Later</w:t>
      </w:r>
      <w:r w:rsidR="00FF3944" w:rsidRPr="00DB2323">
        <w:rPr>
          <w:rFonts w:ascii="Calibri" w:eastAsia="Times New Roman" w:hAnsi="Calibri" w:cs="Calibri"/>
          <w:bCs/>
          <w:color w:val="000000"/>
        </w:rPr>
        <w:t xml:space="preserve"> I want to </w:t>
      </w:r>
      <w:r w:rsidR="00883349" w:rsidRPr="00DB2323">
        <w:rPr>
          <w:rFonts w:ascii="Calibri" w:eastAsia="Times New Roman" w:hAnsi="Calibri" w:cs="Calibri"/>
          <w:bCs/>
          <w:color w:val="000000"/>
        </w:rPr>
        <w:t>cross</w:t>
      </w:r>
      <w:r w:rsidR="008D335E">
        <w:rPr>
          <w:rFonts w:ascii="Calibri" w:eastAsia="Times New Roman" w:hAnsi="Calibri" w:cs="Calibri"/>
          <w:bCs/>
          <w:color w:val="000000"/>
        </w:rPr>
        <w:t>-</w:t>
      </w:r>
      <w:r w:rsidR="00883349" w:rsidRPr="00DB2323">
        <w:rPr>
          <w:rFonts w:ascii="Calibri" w:eastAsia="Times New Roman" w:hAnsi="Calibri" w:cs="Calibri"/>
          <w:bCs/>
          <w:color w:val="000000"/>
        </w:rPr>
        <w:t>validate</w:t>
      </w:r>
      <w:r w:rsidR="00FF3944" w:rsidRPr="00DB2323">
        <w:rPr>
          <w:rFonts w:ascii="Calibri" w:eastAsia="Times New Roman" w:hAnsi="Calibri" w:cs="Calibri"/>
          <w:bCs/>
          <w:color w:val="000000"/>
        </w:rPr>
        <w:t xml:space="preserve"> the result with a physically based model over the same time period. </w:t>
      </w:r>
      <w:r w:rsidR="00F812D7" w:rsidRPr="00DB2323">
        <w:rPr>
          <w:rFonts w:ascii="Calibri" w:eastAsia="Times New Roman" w:hAnsi="Calibri" w:cs="Calibri"/>
          <w:bCs/>
          <w:color w:val="000000"/>
        </w:rPr>
        <w:t xml:space="preserve">I will be collecting daily </w:t>
      </w:r>
      <w:r w:rsidR="005D12E0" w:rsidRPr="00DB2323">
        <w:rPr>
          <w:rFonts w:ascii="Calibri" w:eastAsia="Times New Roman" w:hAnsi="Calibri" w:cs="Calibri"/>
          <w:bCs/>
          <w:color w:val="000000"/>
        </w:rPr>
        <w:t>climatic,</w:t>
      </w:r>
      <w:r w:rsidR="00F812D7" w:rsidRPr="00DB2323">
        <w:rPr>
          <w:rFonts w:ascii="Calibri" w:eastAsia="Times New Roman" w:hAnsi="Calibri" w:cs="Calibri"/>
          <w:bCs/>
          <w:color w:val="000000"/>
        </w:rPr>
        <w:t xml:space="preserve"> rainfall, </w:t>
      </w:r>
      <w:r w:rsidR="005D12E0" w:rsidRPr="00DB2323">
        <w:rPr>
          <w:rFonts w:ascii="Calibri" w:eastAsia="Times New Roman" w:hAnsi="Calibri" w:cs="Calibri"/>
          <w:bCs/>
          <w:color w:val="000000"/>
        </w:rPr>
        <w:t>temperature,</w:t>
      </w:r>
      <w:r w:rsidR="00F812D7" w:rsidRPr="00DB2323">
        <w:rPr>
          <w:rFonts w:ascii="Calibri" w:eastAsia="Times New Roman" w:hAnsi="Calibri" w:cs="Calibri"/>
          <w:bCs/>
          <w:color w:val="000000"/>
        </w:rPr>
        <w:t xml:space="preserve"> solar </w:t>
      </w:r>
      <w:r w:rsidR="005D12E0" w:rsidRPr="00DB2323">
        <w:rPr>
          <w:rFonts w:ascii="Calibri" w:eastAsia="Times New Roman" w:hAnsi="Calibri" w:cs="Calibri"/>
          <w:bCs/>
          <w:color w:val="000000"/>
        </w:rPr>
        <w:t>radiation,</w:t>
      </w:r>
      <w:r w:rsidR="00F812D7" w:rsidRPr="00DB2323">
        <w:rPr>
          <w:rFonts w:ascii="Calibri" w:eastAsia="Times New Roman" w:hAnsi="Calibri" w:cs="Calibri"/>
          <w:bCs/>
          <w:color w:val="000000"/>
        </w:rPr>
        <w:t xml:space="preserve"> and streamflow time series data of </w:t>
      </w:r>
      <w:r w:rsidR="005D12E0" w:rsidRPr="00DB2323">
        <w:rPr>
          <w:rFonts w:ascii="Calibri" w:eastAsia="Times New Roman" w:hAnsi="Calibri" w:cs="Calibri"/>
          <w:bCs/>
          <w:color w:val="000000"/>
        </w:rPr>
        <w:t xml:space="preserve">watersheds. The goal would be capturing physical relationships between input variables and streamflow. </w:t>
      </w:r>
      <w:r w:rsidR="008D335E">
        <w:rPr>
          <w:rFonts w:ascii="Calibri" w:eastAsia="Times New Roman" w:hAnsi="Calibri" w:cs="Calibri"/>
          <w:bCs/>
          <w:color w:val="000000"/>
        </w:rPr>
        <w:t>Several artificial neural networks</w:t>
      </w:r>
      <w:r w:rsidR="005D12E0" w:rsidRPr="00DB2323">
        <w:rPr>
          <w:rFonts w:ascii="Calibri" w:eastAsia="Times New Roman" w:hAnsi="Calibri" w:cs="Calibri"/>
          <w:bCs/>
          <w:color w:val="000000"/>
        </w:rPr>
        <w:t xml:space="preserve"> ha</w:t>
      </w:r>
      <w:r w:rsidR="008D335E">
        <w:rPr>
          <w:rFonts w:ascii="Calibri" w:eastAsia="Times New Roman" w:hAnsi="Calibri" w:cs="Calibri"/>
          <w:bCs/>
          <w:color w:val="000000"/>
        </w:rPr>
        <w:t>ve</w:t>
      </w:r>
      <w:r w:rsidR="005D12E0" w:rsidRPr="00DB2323">
        <w:rPr>
          <w:rFonts w:ascii="Calibri" w:eastAsia="Times New Roman" w:hAnsi="Calibri" w:cs="Calibri"/>
          <w:bCs/>
          <w:color w:val="000000"/>
        </w:rPr>
        <w:t xml:space="preserve"> been tested to </w:t>
      </w:r>
      <w:r w:rsidRPr="00DB2323">
        <w:rPr>
          <w:rFonts w:ascii="Calibri" w:eastAsia="Times New Roman" w:hAnsi="Calibri" w:cs="Calibri"/>
          <w:bCs/>
          <w:color w:val="000000"/>
        </w:rPr>
        <w:t>conduct hydrological simulation</w:t>
      </w:r>
      <w:r w:rsidR="008D335E">
        <w:rPr>
          <w:rFonts w:ascii="Calibri" w:eastAsia="Times New Roman" w:hAnsi="Calibri" w:cs="Calibri"/>
          <w:bCs/>
          <w:color w:val="000000"/>
        </w:rPr>
        <w:t>s</w:t>
      </w:r>
      <w:r w:rsidRPr="00DB2323">
        <w:rPr>
          <w:rFonts w:ascii="Calibri" w:eastAsia="Times New Roman" w:hAnsi="Calibri" w:cs="Calibri"/>
          <w:bCs/>
          <w:color w:val="000000"/>
        </w:rPr>
        <w:t xml:space="preserve"> using NN.</w:t>
      </w:r>
    </w:p>
    <w:p w14:paraId="19818565" w14:textId="7F0AC8BD" w:rsidR="00995DCE" w:rsidRPr="00DB2323" w:rsidRDefault="00995DCE" w:rsidP="00883349">
      <w:pPr>
        <w:spacing w:after="0" w:line="240" w:lineRule="auto"/>
        <w:jc w:val="both"/>
        <w:textAlignment w:val="baseline"/>
        <w:rPr>
          <w:rFonts w:ascii="Calibri" w:eastAsia="Times New Roman" w:hAnsi="Calibri" w:cs="Calibri"/>
          <w:bCs/>
          <w:color w:val="000000"/>
        </w:rPr>
      </w:pPr>
      <w:r w:rsidRPr="00DB2323">
        <w:rPr>
          <w:rFonts w:ascii="Calibri" w:eastAsia="Times New Roman" w:hAnsi="Calibri" w:cs="Calibri"/>
          <w:bCs/>
          <w:color w:val="000000"/>
        </w:rPr>
        <w:t xml:space="preserve">Since ANN has been previously tested for streamflow prediction </w:t>
      </w:r>
      <w:r w:rsidR="005D12E0" w:rsidRPr="00DB2323">
        <w:rPr>
          <w:rFonts w:ascii="Calibri" w:eastAsia="Times New Roman" w:hAnsi="Calibri" w:cs="Calibri"/>
          <w:bCs/>
          <w:color w:val="000000"/>
        </w:rPr>
        <w:t xml:space="preserve">I want to </w:t>
      </w:r>
      <w:r w:rsidRPr="00DB2323">
        <w:rPr>
          <w:rFonts w:ascii="Calibri" w:eastAsia="Times New Roman" w:hAnsi="Calibri" w:cs="Calibri"/>
          <w:bCs/>
          <w:color w:val="000000"/>
        </w:rPr>
        <w:t>explore</w:t>
      </w:r>
      <w:r w:rsidR="005D12E0" w:rsidRPr="00DB2323">
        <w:rPr>
          <w:rFonts w:ascii="Calibri" w:eastAsia="Times New Roman" w:hAnsi="Calibri" w:cs="Calibri"/>
          <w:bCs/>
          <w:color w:val="000000"/>
        </w:rPr>
        <w:t xml:space="preserve"> recurrent neural network</w:t>
      </w:r>
      <w:r w:rsidR="008D335E">
        <w:rPr>
          <w:rFonts w:ascii="Calibri" w:eastAsia="Times New Roman" w:hAnsi="Calibri" w:cs="Calibri"/>
          <w:bCs/>
          <w:color w:val="000000"/>
        </w:rPr>
        <w:t>s</w:t>
      </w:r>
      <w:r w:rsidR="005D12E0" w:rsidRPr="00DB2323">
        <w:rPr>
          <w:rFonts w:ascii="Calibri" w:eastAsia="Times New Roman" w:hAnsi="Calibri" w:cs="Calibri"/>
          <w:bCs/>
          <w:color w:val="000000"/>
        </w:rPr>
        <w:t xml:space="preserve"> such as </w:t>
      </w:r>
      <w:r w:rsidRPr="00DB2323">
        <w:rPr>
          <w:rFonts w:ascii="Calibri" w:eastAsia="Times New Roman" w:hAnsi="Calibri" w:cs="Calibri"/>
          <w:bCs/>
          <w:color w:val="000000"/>
        </w:rPr>
        <w:t xml:space="preserve">GRU (Gated Recurrent </w:t>
      </w:r>
      <w:bookmarkStart w:id="4" w:name="_GoBack"/>
      <w:bookmarkEnd w:id="4"/>
      <w:r w:rsidR="000D7579" w:rsidRPr="00DB2323">
        <w:rPr>
          <w:rFonts w:ascii="Calibri" w:eastAsia="Times New Roman" w:hAnsi="Calibri" w:cs="Calibri"/>
          <w:bCs/>
          <w:color w:val="000000"/>
        </w:rPr>
        <w:t>Unit) and</w:t>
      </w:r>
      <w:r w:rsidRPr="00DB2323">
        <w:rPr>
          <w:rFonts w:ascii="Calibri" w:eastAsia="Times New Roman" w:hAnsi="Calibri" w:cs="Calibri"/>
          <w:bCs/>
          <w:color w:val="000000"/>
        </w:rPr>
        <w:t xml:space="preserve"> LSTM</w:t>
      </w:r>
      <w:r w:rsidR="000D7579">
        <w:rPr>
          <w:rFonts w:ascii="Calibri" w:eastAsia="Times New Roman" w:hAnsi="Calibri" w:cs="Calibri"/>
          <w:bCs/>
          <w:color w:val="000000"/>
        </w:rPr>
        <w:t xml:space="preserve"> (long short-term memory)</w:t>
      </w:r>
      <w:r w:rsidRPr="00DB2323">
        <w:rPr>
          <w:rFonts w:ascii="Calibri" w:eastAsia="Times New Roman" w:hAnsi="Calibri" w:cs="Calibri"/>
          <w:bCs/>
          <w:color w:val="000000"/>
        </w:rPr>
        <w:t xml:space="preserve"> because they are capable of capturing temporal features</w:t>
      </w:r>
      <w:r w:rsidR="00DB2323" w:rsidRPr="00DB2323">
        <w:rPr>
          <w:rFonts w:ascii="Calibri" w:eastAsia="Times New Roman" w:hAnsi="Calibri" w:cs="Calibri"/>
          <w:bCs/>
          <w:color w:val="000000"/>
        </w:rPr>
        <w:t xml:space="preserve"> and compar</w:t>
      </w:r>
      <w:r w:rsidR="008D335E">
        <w:rPr>
          <w:rFonts w:ascii="Calibri" w:eastAsia="Times New Roman" w:hAnsi="Calibri" w:cs="Calibri"/>
          <w:bCs/>
          <w:color w:val="000000"/>
        </w:rPr>
        <w:t>ing</w:t>
      </w:r>
      <w:r w:rsidR="00DB2323" w:rsidRPr="00DB2323">
        <w:rPr>
          <w:rFonts w:ascii="Calibri" w:eastAsia="Times New Roman" w:hAnsi="Calibri" w:cs="Calibri"/>
          <w:bCs/>
          <w:color w:val="000000"/>
        </w:rPr>
        <w:t xml:space="preserve"> </w:t>
      </w:r>
      <w:r w:rsidR="008D335E">
        <w:rPr>
          <w:rFonts w:ascii="Calibri" w:eastAsia="Times New Roman" w:hAnsi="Calibri" w:cs="Calibri"/>
          <w:bCs/>
          <w:color w:val="000000"/>
        </w:rPr>
        <w:t xml:space="preserve">the </w:t>
      </w:r>
      <w:r w:rsidR="00DB2323" w:rsidRPr="00DB2323">
        <w:rPr>
          <w:rFonts w:ascii="Calibri" w:eastAsia="Times New Roman" w:hAnsi="Calibri" w:cs="Calibri"/>
          <w:bCs/>
          <w:color w:val="000000"/>
        </w:rPr>
        <w:t>result with CNN</w:t>
      </w:r>
      <w:r w:rsidRPr="00DB2323">
        <w:rPr>
          <w:rFonts w:ascii="Calibri" w:eastAsia="Times New Roman" w:hAnsi="Calibri" w:cs="Calibri"/>
          <w:bCs/>
          <w:color w:val="000000"/>
        </w:rPr>
        <w:t xml:space="preserve">. </w:t>
      </w:r>
      <w:r w:rsidR="00DB2323" w:rsidRPr="00DB2323">
        <w:rPr>
          <w:rFonts w:ascii="Calibri" w:eastAsia="Times New Roman" w:hAnsi="Calibri" w:cs="Calibri"/>
          <w:bCs/>
          <w:color w:val="000000"/>
        </w:rPr>
        <w:t>A</w:t>
      </w:r>
      <w:r w:rsidRPr="00DB2323">
        <w:rPr>
          <w:rFonts w:ascii="Calibri" w:eastAsia="Times New Roman" w:hAnsi="Calibri" w:cs="Calibri"/>
          <w:bCs/>
          <w:color w:val="000000"/>
        </w:rPr>
        <w:t xml:space="preserve"> typical CNN architecture used for time series </w:t>
      </w:r>
      <w:r w:rsidR="00883349" w:rsidRPr="00DB2323">
        <w:rPr>
          <w:rFonts w:ascii="Calibri" w:eastAsia="Times New Roman" w:hAnsi="Calibri" w:cs="Calibri"/>
          <w:bCs/>
          <w:color w:val="000000"/>
        </w:rPr>
        <w:t>data</w:t>
      </w:r>
      <w:r w:rsidR="00DB2323" w:rsidRPr="00DB2323">
        <w:rPr>
          <w:rFonts w:ascii="Calibri" w:eastAsia="Times New Roman" w:hAnsi="Calibri" w:cs="Calibri"/>
          <w:bCs/>
          <w:color w:val="000000"/>
        </w:rPr>
        <w:t xml:space="preserve"> </w:t>
      </w:r>
      <w:r w:rsidR="008D335E">
        <w:rPr>
          <w:rFonts w:ascii="Calibri" w:eastAsia="Times New Roman" w:hAnsi="Calibri" w:cs="Calibri"/>
          <w:bCs/>
          <w:color w:val="000000"/>
        </w:rPr>
        <w:t xml:space="preserve">is </w:t>
      </w:r>
      <w:r w:rsidR="00DB2323" w:rsidRPr="00DB2323">
        <w:rPr>
          <w:rFonts w:ascii="Calibri" w:eastAsia="Times New Roman" w:hAnsi="Calibri" w:cs="Calibri"/>
          <w:bCs/>
          <w:color w:val="000000"/>
        </w:rPr>
        <w:t xml:space="preserve">called </w:t>
      </w:r>
      <w:r w:rsidRPr="00DB2323">
        <w:rPr>
          <w:rFonts w:ascii="Calibri" w:eastAsia="Times New Roman" w:hAnsi="Calibri" w:cs="Calibri"/>
          <w:bCs/>
          <w:color w:val="000000"/>
        </w:rPr>
        <w:t xml:space="preserve">TCNN (Temporal Convolutional Neural </w:t>
      </w:r>
      <w:r w:rsidR="00883349" w:rsidRPr="00DB2323">
        <w:rPr>
          <w:rFonts w:ascii="Calibri" w:eastAsia="Times New Roman" w:hAnsi="Calibri" w:cs="Calibri"/>
          <w:bCs/>
          <w:color w:val="000000"/>
        </w:rPr>
        <w:t>network)</w:t>
      </w:r>
      <w:r w:rsidR="008D335E">
        <w:rPr>
          <w:rFonts w:ascii="Calibri" w:eastAsia="Times New Roman" w:hAnsi="Calibri" w:cs="Calibri"/>
          <w:bCs/>
          <w:color w:val="000000"/>
        </w:rPr>
        <w:t>. I want to explore that to</w:t>
      </w:r>
      <w:r w:rsidRPr="00DB2323">
        <w:rPr>
          <w:rFonts w:ascii="Calibri" w:eastAsia="Times New Roman" w:hAnsi="Calibri" w:cs="Calibri"/>
          <w:bCs/>
          <w:color w:val="000000"/>
        </w:rPr>
        <w:t xml:space="preserve"> compare the results</w:t>
      </w:r>
      <w:r w:rsidR="008D335E">
        <w:rPr>
          <w:rFonts w:ascii="Calibri" w:eastAsia="Times New Roman" w:hAnsi="Calibri" w:cs="Calibri"/>
          <w:bCs/>
          <w:color w:val="000000"/>
        </w:rPr>
        <w:t xml:space="preserve"> with the simulation found from a physical/mechanistic-based model. </w:t>
      </w:r>
    </w:p>
    <w:p w14:paraId="1A939BF1" w14:textId="300307AD" w:rsidR="00662D55" w:rsidRDefault="00662D55" w:rsidP="00662D55">
      <w:pPr>
        <w:spacing w:after="0" w:line="240" w:lineRule="auto"/>
        <w:textAlignment w:val="baseline"/>
        <w:rPr>
          <w:rFonts w:ascii="Calibri" w:eastAsia="Times New Roman" w:hAnsi="Calibri" w:cs="Calibri"/>
          <w:color w:val="000000"/>
        </w:rPr>
      </w:pPr>
    </w:p>
    <w:p w14:paraId="7F4A4DC9" w14:textId="60972555" w:rsidR="00662D55" w:rsidRDefault="00662D55" w:rsidP="00662D55">
      <w:pPr>
        <w:spacing w:after="0" w:line="240" w:lineRule="auto"/>
        <w:textAlignment w:val="baseline"/>
        <w:rPr>
          <w:rFonts w:ascii="Calibri" w:eastAsia="Times New Roman" w:hAnsi="Calibri" w:cs="Calibri"/>
          <w:color w:val="000000"/>
        </w:rPr>
      </w:pPr>
    </w:p>
    <w:p w14:paraId="21801DE6" w14:textId="4B07C93C" w:rsidR="00662D55" w:rsidRDefault="00662D55" w:rsidP="00662D55">
      <w:pPr>
        <w:spacing w:after="0" w:line="240" w:lineRule="auto"/>
        <w:textAlignment w:val="baseline"/>
        <w:rPr>
          <w:rFonts w:ascii="Calibri" w:eastAsia="Times New Roman" w:hAnsi="Calibri" w:cs="Calibri"/>
          <w:color w:val="000000"/>
        </w:rPr>
      </w:pPr>
    </w:p>
    <w:p w14:paraId="2673667F" w14:textId="77777777" w:rsidR="008D335E" w:rsidRDefault="008D335E" w:rsidP="00662D55">
      <w:pPr>
        <w:jc w:val="both"/>
      </w:pPr>
    </w:p>
    <w:p w14:paraId="13DB96A8" w14:textId="6FABBB9D" w:rsidR="00662D55" w:rsidRPr="008D335E" w:rsidRDefault="008D335E" w:rsidP="00662D55">
      <w:pPr>
        <w:jc w:val="both"/>
        <w:rPr>
          <w:b/>
        </w:rPr>
      </w:pPr>
      <w:r w:rsidRPr="008D335E">
        <w:rPr>
          <w:b/>
        </w:rPr>
        <w:t xml:space="preserve">Sources &amp; </w:t>
      </w:r>
      <w:r w:rsidR="00662D55" w:rsidRPr="008D335E">
        <w:rPr>
          <w:b/>
        </w:rPr>
        <w:t>References</w:t>
      </w:r>
    </w:p>
    <w:p w14:paraId="39F288BD" w14:textId="2A495E43" w:rsidR="00662D55" w:rsidRPr="008D335E" w:rsidRDefault="00662D55" w:rsidP="008D335E">
      <w:pPr>
        <w:spacing w:line="276" w:lineRule="auto"/>
        <w:jc w:val="both"/>
        <w:rPr>
          <w:color w:val="000000" w:themeColor="text1"/>
        </w:rPr>
      </w:pPr>
      <w:proofErr w:type="spellStart"/>
      <w:r w:rsidRPr="008D335E">
        <w:rPr>
          <w:color w:val="000000" w:themeColor="text1"/>
        </w:rPr>
        <w:t>Aljaaf</w:t>
      </w:r>
      <w:proofErr w:type="spellEnd"/>
      <w:r w:rsidRPr="008D335E">
        <w:rPr>
          <w:color w:val="000000" w:themeColor="text1"/>
        </w:rPr>
        <w:t xml:space="preserve"> AJ, Mohsin TM, Al-</w:t>
      </w:r>
      <w:proofErr w:type="spellStart"/>
      <w:r w:rsidRPr="008D335E">
        <w:rPr>
          <w:color w:val="000000" w:themeColor="text1"/>
        </w:rPr>
        <w:t>Jumeily</w:t>
      </w:r>
      <w:proofErr w:type="spellEnd"/>
      <w:r w:rsidRPr="008D335E">
        <w:rPr>
          <w:color w:val="000000" w:themeColor="text1"/>
        </w:rPr>
        <w:t xml:space="preserve"> D, </w:t>
      </w:r>
      <w:proofErr w:type="spellStart"/>
      <w:r w:rsidRPr="008D335E">
        <w:rPr>
          <w:color w:val="000000" w:themeColor="text1"/>
        </w:rPr>
        <w:t>Alloghani</w:t>
      </w:r>
      <w:proofErr w:type="spellEnd"/>
      <w:r w:rsidRPr="008D335E">
        <w:rPr>
          <w:color w:val="000000" w:themeColor="text1"/>
        </w:rPr>
        <w:t xml:space="preserve"> M. A fusion of data science and feed-forward neural network-based modeling of COVID-19 outbreak forecasting in IRAQ. J Biomed Inform. 2021 </w:t>
      </w:r>
      <w:proofErr w:type="gramStart"/>
      <w:r w:rsidRPr="008D335E">
        <w:rPr>
          <w:color w:val="000000" w:themeColor="text1"/>
        </w:rPr>
        <w:t>Jun;118:103766</w:t>
      </w:r>
      <w:proofErr w:type="gramEnd"/>
      <w:r w:rsidRPr="008D335E">
        <w:rPr>
          <w:color w:val="000000" w:themeColor="text1"/>
        </w:rPr>
        <w:t xml:space="preserve">. </w:t>
      </w:r>
      <w:proofErr w:type="spellStart"/>
      <w:r w:rsidRPr="008D335E">
        <w:rPr>
          <w:color w:val="000000" w:themeColor="text1"/>
        </w:rPr>
        <w:t>doi</w:t>
      </w:r>
      <w:proofErr w:type="spellEnd"/>
      <w:r w:rsidRPr="008D335E">
        <w:rPr>
          <w:color w:val="000000" w:themeColor="text1"/>
        </w:rPr>
        <w:t xml:space="preserve">: 10.1016/j.jbi.2021.103766. </w:t>
      </w:r>
      <w:proofErr w:type="spellStart"/>
      <w:r w:rsidRPr="008D335E">
        <w:rPr>
          <w:color w:val="000000" w:themeColor="text1"/>
        </w:rPr>
        <w:t>Epub</w:t>
      </w:r>
      <w:proofErr w:type="spellEnd"/>
      <w:r w:rsidRPr="008D335E">
        <w:rPr>
          <w:color w:val="000000" w:themeColor="text1"/>
        </w:rPr>
        <w:t xml:space="preserve"> 2021 Apr 22. PMID: 33895377; PMCID: PMC8061626</w:t>
      </w:r>
    </w:p>
    <w:p w14:paraId="2874934D" w14:textId="77777777" w:rsidR="00662D55" w:rsidRPr="008D335E" w:rsidRDefault="00662D55" w:rsidP="008D335E">
      <w:pPr>
        <w:spacing w:line="276" w:lineRule="auto"/>
        <w:jc w:val="both"/>
        <w:rPr>
          <w:color w:val="000000" w:themeColor="text1"/>
        </w:rPr>
      </w:pPr>
      <w:proofErr w:type="spellStart"/>
      <w:r w:rsidRPr="008D335E">
        <w:rPr>
          <w:color w:val="000000" w:themeColor="text1"/>
        </w:rPr>
        <w:t>Haldorai</w:t>
      </w:r>
      <w:proofErr w:type="spellEnd"/>
      <w:r w:rsidRPr="008D335E">
        <w:rPr>
          <w:color w:val="000000" w:themeColor="text1"/>
        </w:rPr>
        <w:t xml:space="preserve">, A., </w:t>
      </w:r>
      <w:proofErr w:type="spellStart"/>
      <w:r w:rsidRPr="008D335E">
        <w:rPr>
          <w:color w:val="000000" w:themeColor="text1"/>
        </w:rPr>
        <w:t>Ramu</w:t>
      </w:r>
      <w:proofErr w:type="spellEnd"/>
      <w:r w:rsidRPr="008D335E">
        <w:rPr>
          <w:color w:val="000000" w:themeColor="text1"/>
        </w:rPr>
        <w:t>, A. Canonical Correlation Analysis Based Hyper Basis Feedforward Neural Network Classification for Urban Sustainability. </w:t>
      </w:r>
      <w:r w:rsidRPr="008D335E">
        <w:rPr>
          <w:iCs/>
          <w:color w:val="000000" w:themeColor="text1"/>
        </w:rPr>
        <w:t>Neural Process Lett</w:t>
      </w:r>
      <w:r w:rsidRPr="008D335E">
        <w:rPr>
          <w:color w:val="000000" w:themeColor="text1"/>
        </w:rPr>
        <w:t> </w:t>
      </w:r>
      <w:r w:rsidRPr="008D335E">
        <w:rPr>
          <w:bCs/>
          <w:color w:val="000000" w:themeColor="text1"/>
        </w:rPr>
        <w:t>53</w:t>
      </w:r>
      <w:r w:rsidRPr="008D335E">
        <w:rPr>
          <w:color w:val="000000" w:themeColor="text1"/>
        </w:rPr>
        <w:t xml:space="preserve">, 2385–2401 (2021). </w:t>
      </w:r>
      <w:hyperlink r:id="rId9" w:history="1">
        <w:r w:rsidRPr="008D335E">
          <w:rPr>
            <w:rStyle w:val="Hyperlink"/>
            <w:color w:val="000000" w:themeColor="text1"/>
            <w:u w:val="none"/>
          </w:rPr>
          <w:t>https://doi.org/10.1007/s11063-020-10327-3</w:t>
        </w:r>
      </w:hyperlink>
    </w:p>
    <w:p w14:paraId="1B43C63E" w14:textId="77777777" w:rsidR="00662D55" w:rsidRPr="008D335E" w:rsidRDefault="00662D55" w:rsidP="008D335E">
      <w:pPr>
        <w:spacing w:line="276" w:lineRule="auto"/>
        <w:jc w:val="both"/>
        <w:rPr>
          <w:color w:val="000000" w:themeColor="text1"/>
        </w:rPr>
      </w:pPr>
      <w:r w:rsidRPr="008D335E">
        <w:rPr>
          <w:color w:val="000000" w:themeColor="text1"/>
        </w:rPr>
        <w:t xml:space="preserve">María </w:t>
      </w:r>
      <w:proofErr w:type="spellStart"/>
      <w:r w:rsidRPr="008D335E">
        <w:rPr>
          <w:color w:val="000000" w:themeColor="text1"/>
        </w:rPr>
        <w:t>Olmedilla</w:t>
      </w:r>
      <w:proofErr w:type="spellEnd"/>
      <w:r w:rsidRPr="008D335E">
        <w:rPr>
          <w:color w:val="000000" w:themeColor="text1"/>
        </w:rPr>
        <w:t xml:space="preserve">, M. </w:t>
      </w:r>
      <w:proofErr w:type="spellStart"/>
      <w:r w:rsidRPr="008D335E">
        <w:rPr>
          <w:color w:val="000000" w:themeColor="text1"/>
        </w:rPr>
        <w:t>Rocío</w:t>
      </w:r>
      <w:proofErr w:type="spellEnd"/>
      <w:r w:rsidRPr="008D335E">
        <w:rPr>
          <w:color w:val="000000" w:themeColor="text1"/>
        </w:rPr>
        <w:t xml:space="preserve"> Martínez-Torres, Sergio </w:t>
      </w:r>
      <w:proofErr w:type="spellStart"/>
      <w:r w:rsidRPr="008D335E">
        <w:rPr>
          <w:color w:val="000000" w:themeColor="text1"/>
        </w:rPr>
        <w:t>Toral</w:t>
      </w:r>
      <w:proofErr w:type="spellEnd"/>
      <w:r w:rsidRPr="008D335E">
        <w:rPr>
          <w:color w:val="000000" w:themeColor="text1"/>
        </w:rPr>
        <w:t xml:space="preserve">, Prediction and modelling online reviews helpfulness using 1D Convolutional Neural Networks, Expert Systems with Applications, Volume 198, 2022, 116787, ISSN 0957-4174, </w:t>
      </w:r>
      <w:hyperlink r:id="rId10" w:history="1">
        <w:r w:rsidRPr="008D335E">
          <w:rPr>
            <w:rStyle w:val="Hyperlink"/>
            <w:color w:val="000000" w:themeColor="text1"/>
            <w:u w:val="none"/>
          </w:rPr>
          <w:t>https://doi.org/10.1016/j.eswa.2022.116787</w:t>
        </w:r>
      </w:hyperlink>
      <w:r w:rsidRPr="008D335E">
        <w:rPr>
          <w:color w:val="000000" w:themeColor="text1"/>
        </w:rPr>
        <w:t>.</w:t>
      </w:r>
    </w:p>
    <w:p w14:paraId="12190720" w14:textId="6076BBFB" w:rsidR="00662D55" w:rsidRDefault="00662D55" w:rsidP="008D335E">
      <w:pPr>
        <w:spacing w:line="276" w:lineRule="auto"/>
        <w:jc w:val="both"/>
        <w:rPr>
          <w:color w:val="000000" w:themeColor="text1"/>
        </w:rPr>
      </w:pPr>
      <w:r w:rsidRPr="008D335E">
        <w:rPr>
          <w:color w:val="000000" w:themeColor="text1"/>
        </w:rPr>
        <w:t xml:space="preserve">Tang, Y., Wu, Q., Soomro, </w:t>
      </w:r>
      <w:proofErr w:type="spellStart"/>
      <w:r w:rsidRPr="008D335E">
        <w:rPr>
          <w:color w:val="000000" w:themeColor="text1"/>
        </w:rPr>
        <w:t>Seh</w:t>
      </w:r>
      <w:proofErr w:type="spellEnd"/>
      <w:r w:rsidRPr="008D335E">
        <w:rPr>
          <w:color w:val="000000" w:themeColor="text1"/>
        </w:rPr>
        <w:t>. </w:t>
      </w:r>
      <w:r w:rsidRPr="008D335E">
        <w:rPr>
          <w:iCs/>
          <w:color w:val="000000" w:themeColor="text1"/>
        </w:rPr>
        <w:t>et al.</w:t>
      </w:r>
      <w:r w:rsidRPr="008D335E">
        <w:rPr>
          <w:color w:val="000000" w:themeColor="text1"/>
        </w:rPr>
        <w:t> Comparison of different ensemble precipitation forecast system evaluation, integration and hydrological applications. </w:t>
      </w:r>
      <w:r w:rsidRPr="008D335E">
        <w:rPr>
          <w:iCs/>
          <w:color w:val="000000" w:themeColor="text1"/>
        </w:rPr>
        <w:t xml:space="preserve">Acta </w:t>
      </w:r>
      <w:proofErr w:type="spellStart"/>
      <w:r w:rsidRPr="008D335E">
        <w:rPr>
          <w:iCs/>
          <w:color w:val="000000" w:themeColor="text1"/>
        </w:rPr>
        <w:t>Geophys</w:t>
      </w:r>
      <w:proofErr w:type="spellEnd"/>
      <w:r w:rsidRPr="008D335E">
        <w:rPr>
          <w:iCs/>
          <w:color w:val="000000" w:themeColor="text1"/>
        </w:rPr>
        <w:t>.</w:t>
      </w:r>
      <w:r w:rsidRPr="008D335E">
        <w:rPr>
          <w:color w:val="000000" w:themeColor="text1"/>
        </w:rPr>
        <w:t xml:space="preserve"> (2022). </w:t>
      </w:r>
      <w:hyperlink r:id="rId11" w:history="1">
        <w:r w:rsidRPr="008D335E">
          <w:rPr>
            <w:rStyle w:val="Hyperlink"/>
            <w:color w:val="000000" w:themeColor="text1"/>
            <w:u w:val="none"/>
          </w:rPr>
          <w:t>https://doi.org/10.1007/s11600-022-00877-6</w:t>
        </w:r>
      </w:hyperlink>
    </w:p>
    <w:p w14:paraId="47A5F362" w14:textId="77777777" w:rsidR="00922633" w:rsidRPr="00922633" w:rsidRDefault="00922633" w:rsidP="00922633">
      <w:pPr>
        <w:spacing w:line="276" w:lineRule="auto"/>
        <w:jc w:val="both"/>
        <w:rPr>
          <w:color w:val="000000" w:themeColor="text1"/>
        </w:rPr>
      </w:pPr>
      <w:proofErr w:type="spellStart"/>
      <w:r w:rsidRPr="00922633">
        <w:rPr>
          <w:color w:val="000000" w:themeColor="text1"/>
        </w:rPr>
        <w:t>Wadkar</w:t>
      </w:r>
      <w:proofErr w:type="spellEnd"/>
      <w:r w:rsidRPr="00922633">
        <w:rPr>
          <w:color w:val="000000" w:themeColor="text1"/>
        </w:rPr>
        <w:t xml:space="preserve">, D. V., </w:t>
      </w:r>
      <w:proofErr w:type="spellStart"/>
      <w:r w:rsidRPr="00922633">
        <w:rPr>
          <w:color w:val="000000" w:themeColor="text1"/>
        </w:rPr>
        <w:t>Karale</w:t>
      </w:r>
      <w:proofErr w:type="spellEnd"/>
      <w:r w:rsidRPr="00922633">
        <w:rPr>
          <w:color w:val="000000" w:themeColor="text1"/>
        </w:rPr>
        <w:t xml:space="preserve">, R. S., &amp; </w:t>
      </w:r>
      <w:proofErr w:type="spellStart"/>
      <w:r w:rsidRPr="00922633">
        <w:rPr>
          <w:color w:val="000000" w:themeColor="text1"/>
        </w:rPr>
        <w:t>Wagh</w:t>
      </w:r>
      <w:proofErr w:type="spellEnd"/>
      <w:r w:rsidRPr="00922633">
        <w:rPr>
          <w:color w:val="000000" w:themeColor="text1"/>
        </w:rPr>
        <w:t>, M. P. (2021). Application of cascade feed forward neural network to predict coagulant dose. </w:t>
      </w:r>
      <w:r w:rsidRPr="00922633">
        <w:rPr>
          <w:i/>
          <w:iCs/>
          <w:color w:val="000000" w:themeColor="text1"/>
        </w:rPr>
        <w:t>Journal of Applied Water Engineering and Research</w:t>
      </w:r>
      <w:r w:rsidRPr="00922633">
        <w:rPr>
          <w:color w:val="000000" w:themeColor="text1"/>
        </w:rPr>
        <w:t>, 1–14.</w:t>
      </w:r>
    </w:p>
    <w:p w14:paraId="32857E5E" w14:textId="72FAAD54" w:rsidR="008D335E" w:rsidRPr="00FF26A0" w:rsidRDefault="000D7579" w:rsidP="008D335E">
      <w:pPr>
        <w:spacing w:line="276" w:lineRule="auto"/>
        <w:jc w:val="both"/>
      </w:pPr>
      <w:hyperlink r:id="rId12" w:history="1">
        <w:r w:rsidR="00FF26A0" w:rsidRPr="00FF26A0">
          <w:rPr>
            <w:rStyle w:val="Hyperlink"/>
            <w:color w:val="auto"/>
            <w:u w:val="none"/>
          </w:rPr>
          <w:t>https://developersbreach.com/convolution-neural-network-deep-learning/</w:t>
        </w:r>
      </w:hyperlink>
    </w:p>
    <w:p w14:paraId="29701109" w14:textId="7C3C8789" w:rsidR="008D335E" w:rsidRPr="008D335E" w:rsidRDefault="008D335E" w:rsidP="008D335E">
      <w:pPr>
        <w:spacing w:line="276" w:lineRule="auto"/>
        <w:jc w:val="both"/>
        <w:rPr>
          <w:color w:val="000000" w:themeColor="text1"/>
        </w:rPr>
      </w:pPr>
      <w:r w:rsidRPr="008D335E">
        <w:rPr>
          <w:color w:val="000000" w:themeColor="text1"/>
        </w:rPr>
        <w:t>https://towardsdatascience.com/regularization-techniques-for-neural-networks-e55f295f2866</w:t>
      </w:r>
    </w:p>
    <w:p w14:paraId="65331EDB" w14:textId="3D9D83BF" w:rsidR="00662D55" w:rsidRPr="008D335E" w:rsidRDefault="000D7579" w:rsidP="008D335E">
      <w:pPr>
        <w:spacing w:line="276" w:lineRule="auto"/>
        <w:jc w:val="both"/>
        <w:rPr>
          <w:color w:val="000000" w:themeColor="text1"/>
        </w:rPr>
      </w:pPr>
      <w:hyperlink r:id="rId13" w:history="1">
        <w:r w:rsidR="008D335E" w:rsidRPr="008D335E">
          <w:rPr>
            <w:rStyle w:val="Hyperlink"/>
            <w:color w:val="000000" w:themeColor="text1"/>
            <w:u w:val="none"/>
          </w:rPr>
          <w:t>https://anhreynolds.com/blogs/cnn.html</w:t>
        </w:r>
      </w:hyperlink>
    </w:p>
    <w:p w14:paraId="7533954A" w14:textId="77777777" w:rsidR="00662D55" w:rsidRPr="008D335E" w:rsidRDefault="00662D55" w:rsidP="008D335E">
      <w:pPr>
        <w:spacing w:line="276" w:lineRule="auto"/>
        <w:jc w:val="both"/>
        <w:rPr>
          <w:color w:val="000000" w:themeColor="text1"/>
        </w:rPr>
      </w:pPr>
      <w:r w:rsidRPr="008D335E">
        <w:rPr>
          <w:color w:val="000000" w:themeColor="text1"/>
        </w:rPr>
        <w:t>https://www.v7labs.com/blog/neural-networks-activation-functions</w:t>
      </w:r>
    </w:p>
    <w:p w14:paraId="39EEA924" w14:textId="77777777" w:rsidR="00662D55" w:rsidRPr="00662D55" w:rsidRDefault="00662D55" w:rsidP="00662D55">
      <w:pPr>
        <w:spacing w:after="0" w:line="240" w:lineRule="auto"/>
        <w:textAlignment w:val="baseline"/>
        <w:rPr>
          <w:rFonts w:ascii="Calibri" w:eastAsia="Times New Roman" w:hAnsi="Calibri" w:cs="Calibri"/>
          <w:color w:val="000000"/>
        </w:rPr>
      </w:pPr>
    </w:p>
    <w:p w14:paraId="0FC7B538" w14:textId="77777777" w:rsidR="00A9764F" w:rsidRPr="00F67572" w:rsidRDefault="00A9764F" w:rsidP="00A9764F">
      <w:pPr>
        <w:spacing w:after="0" w:line="240" w:lineRule="auto"/>
        <w:textAlignment w:val="baseline"/>
        <w:rPr>
          <w:rFonts w:ascii="Calibri" w:eastAsia="Times New Roman" w:hAnsi="Calibri" w:cs="Calibri"/>
          <w:color w:val="000000"/>
        </w:rPr>
      </w:pPr>
      <w:r w:rsidRPr="00F67572">
        <w:rPr>
          <w:rFonts w:ascii="Calibri" w:eastAsia="Times New Roman" w:hAnsi="Calibri" w:cs="Calibri"/>
          <w:b/>
          <w:bCs/>
          <w:color w:val="000000"/>
        </w:rPr>
        <w:t> </w:t>
      </w:r>
    </w:p>
    <w:p w14:paraId="1DDE5D43" w14:textId="77777777" w:rsidR="00A9764F" w:rsidRPr="00C105BA" w:rsidRDefault="00A9764F" w:rsidP="00A03A39">
      <w:pPr>
        <w:spacing w:line="240" w:lineRule="auto"/>
        <w:jc w:val="both"/>
      </w:pPr>
    </w:p>
    <w:p w14:paraId="6C6AF17A" w14:textId="77777777" w:rsidR="00C105BA" w:rsidRPr="000B2FF3" w:rsidRDefault="00C105BA" w:rsidP="00A03A39">
      <w:pPr>
        <w:spacing w:line="240" w:lineRule="auto"/>
        <w:jc w:val="both"/>
      </w:pPr>
    </w:p>
    <w:sectPr w:rsidR="00C105BA" w:rsidRPr="000B2F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D6D46"/>
    <w:multiLevelType w:val="multilevel"/>
    <w:tmpl w:val="FDCAEB6C"/>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D90F50"/>
    <w:multiLevelType w:val="hybridMultilevel"/>
    <w:tmpl w:val="3B744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09016A"/>
    <w:multiLevelType w:val="multilevel"/>
    <w:tmpl w:val="FA0A0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CC7A99"/>
    <w:multiLevelType w:val="hybridMultilevel"/>
    <w:tmpl w:val="65365288"/>
    <w:lvl w:ilvl="0" w:tplc="8D161C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F97862"/>
    <w:multiLevelType w:val="hybridMultilevel"/>
    <w:tmpl w:val="B22CCC34"/>
    <w:lvl w:ilvl="0" w:tplc="D616AA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007678"/>
    <w:multiLevelType w:val="hybridMultilevel"/>
    <w:tmpl w:val="DBD2B8FA"/>
    <w:lvl w:ilvl="0" w:tplc="B51A25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833D6C"/>
    <w:multiLevelType w:val="hybridMultilevel"/>
    <w:tmpl w:val="0B621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063619"/>
    <w:multiLevelType w:val="hybridMultilevel"/>
    <w:tmpl w:val="7570E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1A7CCB"/>
    <w:multiLevelType w:val="multilevel"/>
    <w:tmpl w:val="9D58E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3F6069"/>
    <w:multiLevelType w:val="hybridMultilevel"/>
    <w:tmpl w:val="0EBEF396"/>
    <w:lvl w:ilvl="0" w:tplc="B55AF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DF251E"/>
    <w:multiLevelType w:val="hybridMultilevel"/>
    <w:tmpl w:val="01741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7"/>
  </w:num>
  <w:num w:numId="4">
    <w:abstractNumId w:val="6"/>
  </w:num>
  <w:num w:numId="5">
    <w:abstractNumId w:val="5"/>
  </w:num>
  <w:num w:numId="6">
    <w:abstractNumId w:val="3"/>
  </w:num>
  <w:num w:numId="7">
    <w:abstractNumId w:val="4"/>
  </w:num>
  <w:num w:numId="8">
    <w:abstractNumId w:val="0"/>
  </w:num>
  <w:num w:numId="9">
    <w:abstractNumId w:val="9"/>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jayMDU1MDU2tjRS0lEKTi0uzszPAykwrgUAs3J0PSwAAAA="/>
  </w:docVars>
  <w:rsids>
    <w:rsidRoot w:val="00312766"/>
    <w:rsid w:val="00007B5B"/>
    <w:rsid w:val="000A12EF"/>
    <w:rsid w:val="000A469F"/>
    <w:rsid w:val="000B2FF3"/>
    <w:rsid w:val="000D2FA2"/>
    <w:rsid w:val="000D7579"/>
    <w:rsid w:val="00176D2D"/>
    <w:rsid w:val="001944A8"/>
    <w:rsid w:val="00197A18"/>
    <w:rsid w:val="00205000"/>
    <w:rsid w:val="00264A81"/>
    <w:rsid w:val="00291C27"/>
    <w:rsid w:val="002D34DC"/>
    <w:rsid w:val="00312766"/>
    <w:rsid w:val="00313904"/>
    <w:rsid w:val="00372C88"/>
    <w:rsid w:val="003A7452"/>
    <w:rsid w:val="003B702F"/>
    <w:rsid w:val="00412C27"/>
    <w:rsid w:val="00413CEE"/>
    <w:rsid w:val="00433031"/>
    <w:rsid w:val="00463FBD"/>
    <w:rsid w:val="00471B90"/>
    <w:rsid w:val="004B65D4"/>
    <w:rsid w:val="005146E3"/>
    <w:rsid w:val="005D12E0"/>
    <w:rsid w:val="006150D0"/>
    <w:rsid w:val="006435CE"/>
    <w:rsid w:val="00662D55"/>
    <w:rsid w:val="007C41A5"/>
    <w:rsid w:val="0080092D"/>
    <w:rsid w:val="008713F7"/>
    <w:rsid w:val="00883349"/>
    <w:rsid w:val="008D335E"/>
    <w:rsid w:val="00914DC3"/>
    <w:rsid w:val="00922633"/>
    <w:rsid w:val="00952109"/>
    <w:rsid w:val="00995DCE"/>
    <w:rsid w:val="009C42A4"/>
    <w:rsid w:val="009E4490"/>
    <w:rsid w:val="009F65D7"/>
    <w:rsid w:val="00A03A39"/>
    <w:rsid w:val="00A364F0"/>
    <w:rsid w:val="00A9764F"/>
    <w:rsid w:val="00B300F4"/>
    <w:rsid w:val="00B30FD9"/>
    <w:rsid w:val="00B34255"/>
    <w:rsid w:val="00B63916"/>
    <w:rsid w:val="00B809F5"/>
    <w:rsid w:val="00BC126E"/>
    <w:rsid w:val="00C105BA"/>
    <w:rsid w:val="00C35200"/>
    <w:rsid w:val="00C461A0"/>
    <w:rsid w:val="00C62ADD"/>
    <w:rsid w:val="00C6747B"/>
    <w:rsid w:val="00CE4E62"/>
    <w:rsid w:val="00DB2323"/>
    <w:rsid w:val="00F52622"/>
    <w:rsid w:val="00F812D7"/>
    <w:rsid w:val="00F9684E"/>
    <w:rsid w:val="00FA1DFA"/>
    <w:rsid w:val="00FE7F7F"/>
    <w:rsid w:val="00FF1A77"/>
    <w:rsid w:val="00FF26A0"/>
    <w:rsid w:val="00FF3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BAB20"/>
  <w15:chartTrackingRefBased/>
  <w15:docId w15:val="{8AAD0C24-FE1D-41D0-A421-466B2CA7D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65D4"/>
    <w:rPr>
      <w:color w:val="0563C1" w:themeColor="hyperlink"/>
      <w:u w:val="single"/>
    </w:rPr>
  </w:style>
  <w:style w:type="character" w:styleId="UnresolvedMention">
    <w:name w:val="Unresolved Mention"/>
    <w:basedOn w:val="DefaultParagraphFont"/>
    <w:uiPriority w:val="99"/>
    <w:semiHidden/>
    <w:unhideWhenUsed/>
    <w:rsid w:val="004B65D4"/>
    <w:rPr>
      <w:color w:val="605E5C"/>
      <w:shd w:val="clear" w:color="auto" w:fill="E1DFDD"/>
    </w:rPr>
  </w:style>
  <w:style w:type="paragraph" w:styleId="NoSpacing">
    <w:name w:val="No Spacing"/>
    <w:uiPriority w:val="1"/>
    <w:qFormat/>
    <w:rsid w:val="000B2FF3"/>
    <w:pPr>
      <w:spacing w:after="0" w:line="240" w:lineRule="auto"/>
    </w:pPr>
  </w:style>
  <w:style w:type="paragraph" w:styleId="ListParagraph">
    <w:name w:val="List Paragraph"/>
    <w:basedOn w:val="Normal"/>
    <w:uiPriority w:val="34"/>
    <w:qFormat/>
    <w:rsid w:val="00372C88"/>
    <w:pPr>
      <w:ind w:left="720"/>
      <w:contextualSpacing/>
    </w:pPr>
  </w:style>
  <w:style w:type="table" w:styleId="TableGrid">
    <w:name w:val="Table Grid"/>
    <w:basedOn w:val="TableNormal"/>
    <w:uiPriority w:val="39"/>
    <w:rsid w:val="001944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944A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1944A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4330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4330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3303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0D2FA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43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anhreynolds.com/blogs/cnn.html" TargetMode="Externa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s://developersbreach.com/convolution-neural-network-deep-lear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1007/s11600-022-00877-6" TargetMode="External"/><Relationship Id="rId5" Type="http://schemas.openxmlformats.org/officeDocument/2006/relationships/hyperlink" Target="https://deepai.org/machine-learning-glossary-and-terms/neuron" TargetMode="External"/><Relationship Id="rId15" Type="http://schemas.openxmlformats.org/officeDocument/2006/relationships/theme" Target="theme/theme1.xml"/><Relationship Id="rId10" Type="http://schemas.openxmlformats.org/officeDocument/2006/relationships/hyperlink" Target="https://doi.org/10.1016/j.eswa.2022.116787" TargetMode="External"/><Relationship Id="rId4" Type="http://schemas.openxmlformats.org/officeDocument/2006/relationships/webSettings" Target="webSettings.xml"/><Relationship Id="rId9" Type="http://schemas.openxmlformats.org/officeDocument/2006/relationships/hyperlink" Target="https://doi.org/10.1007/s11063-020-10327-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3589</Words>
  <Characters>2046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a, Kaniz</dc:creator>
  <cp:keywords/>
  <dc:description/>
  <cp:lastModifiedBy>Farzana, Kaniz</cp:lastModifiedBy>
  <cp:revision>3</cp:revision>
  <dcterms:created xsi:type="dcterms:W3CDTF">2022-08-28T16:10:00Z</dcterms:created>
  <dcterms:modified xsi:type="dcterms:W3CDTF">2022-08-29T12:47:00Z</dcterms:modified>
</cp:coreProperties>
</file>